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C7687" w14:textId="77777777" w:rsidR="00167A8D" w:rsidRPr="005F1AAF" w:rsidRDefault="00167A8D" w:rsidP="00167A8D">
      <w:pPr>
        <w:pStyle w:val="Titel"/>
      </w:pPr>
      <w:bookmarkStart w:id="0" w:name="section-introduction-and-goals"/>
      <w:bookmarkEnd w:id="0"/>
      <w:r w:rsidRPr="005F1AAF">
        <w:rPr>
          <w:noProof/>
          <w:lang w:val="de-DE" w:eastAsia="de-DE"/>
        </w:rPr>
        <w:drawing>
          <wp:inline distT="0" distB="0" distL="0" distR="0" wp14:anchorId="16666CE7" wp14:editId="726C987B">
            <wp:extent cx="4293235" cy="1793336"/>
            <wp:effectExtent l="0" t="0" r="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HBW-Logo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099" cy="180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BE23F" w14:textId="77777777" w:rsidR="00167A8D" w:rsidRPr="00167A8D" w:rsidRDefault="00167A8D" w:rsidP="00167A8D">
      <w:pPr>
        <w:pStyle w:val="Titel"/>
        <w:rPr>
          <w:lang w:val="de-DE"/>
        </w:rPr>
      </w:pPr>
      <w:r w:rsidRPr="00167A8D">
        <w:rPr>
          <w:lang w:val="de-DE"/>
        </w:rPr>
        <w:t>Projekt Mastermind</w:t>
      </w:r>
    </w:p>
    <w:p w14:paraId="3833767C" w14:textId="77777777" w:rsidR="00167A8D" w:rsidRPr="00167A8D" w:rsidRDefault="00167A8D" w:rsidP="00167A8D">
      <w:pPr>
        <w:pStyle w:val="Untertitel"/>
        <w:rPr>
          <w:lang w:val="de-DE"/>
        </w:rPr>
      </w:pPr>
      <w:r w:rsidRPr="00167A8D">
        <w:rPr>
          <w:lang w:val="de-DE"/>
        </w:rPr>
        <w:t>Software Development Plan</w:t>
      </w:r>
    </w:p>
    <w:p w14:paraId="29554698" w14:textId="77777777" w:rsidR="00167A8D" w:rsidRPr="00167A8D" w:rsidRDefault="00167A8D" w:rsidP="00167A8D">
      <w:pPr>
        <w:pStyle w:val="Textkrper"/>
      </w:pPr>
    </w:p>
    <w:p w14:paraId="4781FD00" w14:textId="69F930F1" w:rsidR="00167A8D" w:rsidRPr="005F1AAF" w:rsidRDefault="005E1910" w:rsidP="00167A8D">
      <w:pPr>
        <w:pStyle w:val="Datum"/>
        <w:rPr>
          <w:lang w:val="de-DE"/>
        </w:rPr>
      </w:pPr>
      <w:r>
        <w:rPr>
          <w:lang w:val="de-DE"/>
        </w:rPr>
        <w:t>Vorgelegt am 23</w:t>
      </w:r>
      <w:r w:rsidR="00167A8D" w:rsidRPr="005F1AAF">
        <w:rPr>
          <w:lang w:val="de-DE"/>
        </w:rPr>
        <w:t>-03-2017</w:t>
      </w:r>
    </w:p>
    <w:p w14:paraId="4ECAACEB" w14:textId="77777777" w:rsidR="005A383A" w:rsidRPr="00167A8D" w:rsidRDefault="005A383A" w:rsidP="00167A8D">
      <w:pPr>
        <w:pStyle w:val="Textkrper"/>
      </w:pPr>
      <w:bookmarkStart w:id="1" w:name="section"/>
      <w:bookmarkEnd w:id="1"/>
    </w:p>
    <w:p w14:paraId="414D8F95" w14:textId="77777777" w:rsidR="00167A8D" w:rsidRDefault="00167A8D" w:rsidP="00167A8D">
      <w:pPr>
        <w:pStyle w:val="Textkrper"/>
      </w:pPr>
    </w:p>
    <w:p w14:paraId="032B9BDE" w14:textId="77777777" w:rsidR="00CD2B41" w:rsidRDefault="00CD2B41" w:rsidP="00167A8D">
      <w:pPr>
        <w:pStyle w:val="Textkrper"/>
      </w:pPr>
    </w:p>
    <w:p w14:paraId="3B074613" w14:textId="77777777" w:rsidR="00CD2B41" w:rsidRDefault="00CD2B41" w:rsidP="00167A8D">
      <w:pPr>
        <w:pStyle w:val="Textkrper"/>
      </w:pPr>
    </w:p>
    <w:p w14:paraId="21182A1D" w14:textId="77777777" w:rsidR="00CD2B41" w:rsidRDefault="00CD2B41" w:rsidP="00167A8D">
      <w:pPr>
        <w:pStyle w:val="Textkrper"/>
      </w:pPr>
    </w:p>
    <w:p w14:paraId="37145189" w14:textId="77777777" w:rsidR="00CD2B41" w:rsidRDefault="00CD2B41" w:rsidP="00167A8D">
      <w:pPr>
        <w:pStyle w:val="Textkrper"/>
      </w:pPr>
    </w:p>
    <w:p w14:paraId="2188B4B0" w14:textId="77777777" w:rsidR="00CD2B41" w:rsidRDefault="00CD2B41" w:rsidP="00167A8D">
      <w:pPr>
        <w:pStyle w:val="Textkrper"/>
      </w:pPr>
    </w:p>
    <w:p w14:paraId="5200D330" w14:textId="77777777" w:rsidR="00CD2B41" w:rsidRDefault="00CD2B41" w:rsidP="00167A8D">
      <w:pPr>
        <w:pStyle w:val="Textkrper"/>
      </w:pPr>
    </w:p>
    <w:p w14:paraId="04B2BE7E" w14:textId="77777777" w:rsidR="00CD2B41" w:rsidRPr="00167A8D" w:rsidRDefault="00CD2B41" w:rsidP="00167A8D">
      <w:pPr>
        <w:pStyle w:val="Textkrper"/>
      </w:pPr>
    </w:p>
    <w:tbl>
      <w:tblPr>
        <w:tblStyle w:val="Tabellenraster"/>
        <w:tblW w:w="9280" w:type="dxa"/>
        <w:tblLook w:val="04A0" w:firstRow="1" w:lastRow="0" w:firstColumn="1" w:lastColumn="0" w:noHBand="0" w:noVBand="1"/>
      </w:tblPr>
      <w:tblGrid>
        <w:gridCol w:w="2320"/>
        <w:gridCol w:w="2320"/>
        <w:gridCol w:w="2320"/>
        <w:gridCol w:w="2320"/>
      </w:tblGrid>
      <w:tr w:rsidR="000F0296" w:rsidRPr="005F1AAF" w14:paraId="12BD191B" w14:textId="77777777" w:rsidTr="000F0296">
        <w:trPr>
          <w:trHeight w:val="532"/>
        </w:trPr>
        <w:tc>
          <w:tcPr>
            <w:tcW w:w="2320" w:type="dxa"/>
          </w:tcPr>
          <w:p w14:paraId="578A186D" w14:textId="77777777" w:rsidR="00167A8D" w:rsidRPr="005F1AAF" w:rsidRDefault="00167A8D" w:rsidP="00167A8D">
            <w:pPr>
              <w:pStyle w:val="FirstParagraph"/>
            </w:pPr>
            <w:r w:rsidRPr="005F1AAF">
              <w:t>Datum</w:t>
            </w:r>
          </w:p>
        </w:tc>
        <w:tc>
          <w:tcPr>
            <w:tcW w:w="2320" w:type="dxa"/>
          </w:tcPr>
          <w:p w14:paraId="67D7EA82" w14:textId="77777777" w:rsidR="00167A8D" w:rsidRPr="005F1AAF" w:rsidRDefault="00167A8D" w:rsidP="00167A8D">
            <w:pPr>
              <w:pStyle w:val="FirstParagraph"/>
            </w:pPr>
            <w:r w:rsidRPr="005F1AAF">
              <w:t>Version</w:t>
            </w:r>
          </w:p>
        </w:tc>
        <w:tc>
          <w:tcPr>
            <w:tcW w:w="2320" w:type="dxa"/>
          </w:tcPr>
          <w:p w14:paraId="614C600E" w14:textId="77777777" w:rsidR="00167A8D" w:rsidRPr="005F1AAF" w:rsidRDefault="00167A8D" w:rsidP="00167A8D">
            <w:pPr>
              <w:pStyle w:val="FirstParagraph"/>
            </w:pPr>
            <w:r w:rsidRPr="005F1AAF">
              <w:t>Beschreibung</w:t>
            </w:r>
          </w:p>
        </w:tc>
        <w:tc>
          <w:tcPr>
            <w:tcW w:w="2320" w:type="dxa"/>
          </w:tcPr>
          <w:p w14:paraId="4A0DE954" w14:textId="77A62DA4" w:rsidR="00167A8D" w:rsidRPr="005F1AAF" w:rsidRDefault="004F1C5E" w:rsidP="00167A8D">
            <w:pPr>
              <w:pStyle w:val="FirstParagraph"/>
            </w:pPr>
            <w:r>
              <w:t>Aut</w:t>
            </w:r>
            <w:r w:rsidR="00167A8D" w:rsidRPr="005F1AAF">
              <w:t>or</w:t>
            </w:r>
          </w:p>
        </w:tc>
      </w:tr>
      <w:tr w:rsidR="000F0296" w:rsidRPr="005F1AAF" w14:paraId="4331099D" w14:textId="77777777" w:rsidTr="000F0296">
        <w:trPr>
          <w:trHeight w:val="547"/>
        </w:trPr>
        <w:tc>
          <w:tcPr>
            <w:tcW w:w="2320" w:type="dxa"/>
          </w:tcPr>
          <w:p w14:paraId="7B78CF43" w14:textId="77777777" w:rsidR="00167A8D" w:rsidRPr="005F1AAF" w:rsidRDefault="00167A8D" w:rsidP="00167A8D">
            <w:pPr>
              <w:pStyle w:val="FirstParagraph"/>
            </w:pPr>
            <w:r w:rsidRPr="005F1AAF">
              <w:t>16.03.17</w:t>
            </w:r>
          </w:p>
        </w:tc>
        <w:tc>
          <w:tcPr>
            <w:tcW w:w="2320" w:type="dxa"/>
          </w:tcPr>
          <w:p w14:paraId="64B42EDB" w14:textId="578626F9" w:rsidR="00167A8D" w:rsidRPr="005F1AAF" w:rsidRDefault="00CA6620" w:rsidP="00167A8D">
            <w:pPr>
              <w:pStyle w:val="FirstParagraph"/>
            </w:pPr>
            <w:r>
              <w:t>v</w:t>
            </w:r>
            <w:r w:rsidR="00167A8D" w:rsidRPr="005F1AAF">
              <w:t>1.0</w:t>
            </w:r>
          </w:p>
        </w:tc>
        <w:tc>
          <w:tcPr>
            <w:tcW w:w="2320" w:type="dxa"/>
          </w:tcPr>
          <w:p w14:paraId="6F766897" w14:textId="77777777" w:rsidR="00167A8D" w:rsidRPr="005F1AAF" w:rsidRDefault="00167A8D" w:rsidP="00167A8D">
            <w:pPr>
              <w:pStyle w:val="FirstParagraph"/>
            </w:pPr>
            <w:r w:rsidRPr="005F1AAF">
              <w:t>Erste Version</w:t>
            </w:r>
          </w:p>
        </w:tc>
        <w:tc>
          <w:tcPr>
            <w:tcW w:w="2320" w:type="dxa"/>
          </w:tcPr>
          <w:p w14:paraId="2C974B50" w14:textId="345A1433" w:rsidR="00167A8D" w:rsidRPr="005F1AAF" w:rsidRDefault="00167A8D" w:rsidP="00167A8D">
            <w:pPr>
              <w:pStyle w:val="FirstParagraph"/>
            </w:pPr>
            <w:r w:rsidRPr="005F1AAF">
              <w:t>Potsch</w:t>
            </w:r>
            <w:r w:rsidR="004D07A9">
              <w:t>, Battista</w:t>
            </w:r>
          </w:p>
        </w:tc>
      </w:tr>
      <w:tr w:rsidR="000F0296" w:rsidRPr="005F1AAF" w14:paraId="46620334" w14:textId="77777777" w:rsidTr="000F0296">
        <w:trPr>
          <w:trHeight w:val="532"/>
        </w:trPr>
        <w:tc>
          <w:tcPr>
            <w:tcW w:w="2320" w:type="dxa"/>
          </w:tcPr>
          <w:p w14:paraId="4B4AA5CD" w14:textId="138E9017" w:rsidR="00167A8D" w:rsidRPr="005F1AAF" w:rsidRDefault="004D07A9" w:rsidP="00167A8D">
            <w:pPr>
              <w:pStyle w:val="FirstParagraph"/>
            </w:pPr>
            <w:r>
              <w:t>23.03.17</w:t>
            </w:r>
          </w:p>
        </w:tc>
        <w:tc>
          <w:tcPr>
            <w:tcW w:w="2320" w:type="dxa"/>
          </w:tcPr>
          <w:p w14:paraId="09C7742E" w14:textId="57A59417" w:rsidR="00167A8D" w:rsidRPr="005F1AAF" w:rsidRDefault="00CA6620" w:rsidP="00167A8D">
            <w:pPr>
              <w:pStyle w:val="FirstParagraph"/>
            </w:pPr>
            <w:r>
              <w:t>v</w:t>
            </w:r>
            <w:r w:rsidR="004D07A9">
              <w:t>1.1</w:t>
            </w:r>
          </w:p>
        </w:tc>
        <w:tc>
          <w:tcPr>
            <w:tcW w:w="2320" w:type="dxa"/>
          </w:tcPr>
          <w:p w14:paraId="43C0BFDC" w14:textId="60E9BC7F" w:rsidR="00167A8D" w:rsidRPr="005F1AAF" w:rsidRDefault="004D07A9" w:rsidP="00167A8D">
            <w:pPr>
              <w:pStyle w:val="FirstParagraph"/>
            </w:pPr>
            <w:r>
              <w:t>Layout Anpassungen</w:t>
            </w:r>
          </w:p>
        </w:tc>
        <w:tc>
          <w:tcPr>
            <w:tcW w:w="2320" w:type="dxa"/>
          </w:tcPr>
          <w:p w14:paraId="548D28C5" w14:textId="00268B35" w:rsidR="00167A8D" w:rsidRPr="005F1AAF" w:rsidRDefault="004D07A9" w:rsidP="00167A8D">
            <w:pPr>
              <w:pStyle w:val="FirstParagraph"/>
            </w:pPr>
            <w:r>
              <w:t>Potsch</w:t>
            </w:r>
          </w:p>
        </w:tc>
      </w:tr>
      <w:tr w:rsidR="000F0296" w:rsidRPr="005F1AAF" w14:paraId="08D28694" w14:textId="77777777" w:rsidTr="000F0296">
        <w:trPr>
          <w:trHeight w:val="532"/>
        </w:trPr>
        <w:tc>
          <w:tcPr>
            <w:tcW w:w="2320" w:type="dxa"/>
          </w:tcPr>
          <w:p w14:paraId="3921C279" w14:textId="1D55796A" w:rsidR="00167A8D" w:rsidRPr="005F1AAF" w:rsidRDefault="00CA6620" w:rsidP="00167A8D">
            <w:pPr>
              <w:pStyle w:val="FirstParagraph"/>
            </w:pPr>
            <w:r>
              <w:t>31.03.17</w:t>
            </w:r>
          </w:p>
        </w:tc>
        <w:tc>
          <w:tcPr>
            <w:tcW w:w="2320" w:type="dxa"/>
          </w:tcPr>
          <w:p w14:paraId="5F2E7AF7" w14:textId="5EC85A8A" w:rsidR="00167A8D" w:rsidRPr="005F1AAF" w:rsidRDefault="00CA6620" w:rsidP="00167A8D">
            <w:pPr>
              <w:pStyle w:val="FirstParagraph"/>
            </w:pPr>
            <w:r>
              <w:t>v1.2</w:t>
            </w:r>
          </w:p>
        </w:tc>
        <w:tc>
          <w:tcPr>
            <w:tcW w:w="2320" w:type="dxa"/>
          </w:tcPr>
          <w:p w14:paraId="15303BDC" w14:textId="03D2C56E" w:rsidR="00167A8D" w:rsidRPr="005F1AAF" w:rsidRDefault="00CA6620" w:rsidP="00167A8D">
            <w:pPr>
              <w:pStyle w:val="FirstParagraph"/>
            </w:pPr>
            <w:r>
              <w:t>Arbeitspakete angepasst</w:t>
            </w:r>
          </w:p>
        </w:tc>
        <w:tc>
          <w:tcPr>
            <w:tcW w:w="2320" w:type="dxa"/>
          </w:tcPr>
          <w:p w14:paraId="76753080" w14:textId="556CDB0D" w:rsidR="00167A8D" w:rsidRPr="005F1AAF" w:rsidRDefault="00CA6620" w:rsidP="00167A8D">
            <w:pPr>
              <w:pStyle w:val="FirstParagraph"/>
            </w:pPr>
            <w:r>
              <w:t>Potsch</w:t>
            </w:r>
          </w:p>
        </w:tc>
      </w:tr>
    </w:tbl>
    <w:p w14:paraId="27C603AA" w14:textId="5842AA62" w:rsidR="000F0296" w:rsidRDefault="000F0296">
      <w:pPr>
        <w:rPr>
          <w:lang w:val="de-DE"/>
        </w:rPr>
      </w:pPr>
      <w:bookmarkStart w:id="2" w:name="_Toc477423500"/>
      <w:bookmarkStart w:id="3" w:name="_Toc477462377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577417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8CC8D82" w14:textId="1687B78A" w:rsidR="000F0296" w:rsidRDefault="000F0296">
          <w:pPr>
            <w:pStyle w:val="Inhaltsverzeichnisberschrift"/>
          </w:pPr>
          <w:proofErr w:type="spellStart"/>
          <w:r>
            <w:t>Inhaltsverzeichnis</w:t>
          </w:r>
          <w:proofErr w:type="spellEnd"/>
        </w:p>
        <w:p w14:paraId="0DB333B6" w14:textId="77777777" w:rsidR="000F0296" w:rsidRDefault="000F029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477868235" w:history="1">
            <w:r w:rsidRPr="00914356">
              <w:rPr>
                <w:rStyle w:val="Hyperlink"/>
                <w:noProof/>
                <w:lang w:val="de-DE"/>
              </w:rPr>
              <w:t>Einführung und 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68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38158" w14:textId="77777777" w:rsidR="000F0296" w:rsidRDefault="005D2A7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477868236" w:history="1">
            <w:r w:rsidR="000F0296" w:rsidRPr="00914356">
              <w:rPr>
                <w:rStyle w:val="Hyperlink"/>
                <w:noProof/>
                <w:lang w:val="de-DE"/>
              </w:rPr>
              <w:t>Aufgabenstellung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36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3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0315D79A" w14:textId="77777777" w:rsidR="000F0296" w:rsidRDefault="005D2A7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477868237" w:history="1">
            <w:r w:rsidR="000F0296" w:rsidRPr="00914356">
              <w:rPr>
                <w:rStyle w:val="Hyperlink"/>
                <w:noProof/>
                <w:lang w:val="de-DE"/>
              </w:rPr>
              <w:t>Qualitätsziele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37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3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77FCDF1F" w14:textId="77777777" w:rsidR="000F0296" w:rsidRDefault="005D2A7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lang w:val="en-GB" w:eastAsia="en-GB"/>
            </w:rPr>
          </w:pPr>
          <w:hyperlink w:anchor="_Toc477868238" w:history="1">
            <w:r w:rsidR="000F0296" w:rsidRPr="00914356">
              <w:rPr>
                <w:rStyle w:val="Hyperlink"/>
                <w:noProof/>
                <w:lang w:val="de-DE"/>
              </w:rPr>
              <w:t>Organisation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38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3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3B08A099" w14:textId="77777777" w:rsidR="000F0296" w:rsidRDefault="005D2A7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477868239" w:history="1">
            <w:r w:rsidR="000F0296" w:rsidRPr="00914356">
              <w:rPr>
                <w:rStyle w:val="Hyperlink"/>
                <w:noProof/>
                <w:lang w:val="de-DE"/>
              </w:rPr>
              <w:t>Rollen und Verantwortung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39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4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5505F38F" w14:textId="77777777" w:rsidR="000F0296" w:rsidRDefault="005D2A7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lang w:val="en-GB" w:eastAsia="en-GB"/>
            </w:rPr>
          </w:pPr>
          <w:hyperlink w:anchor="_Toc477868240" w:history="1">
            <w:r w:rsidR="000F0296" w:rsidRPr="00914356">
              <w:rPr>
                <w:rStyle w:val="Hyperlink"/>
                <w:noProof/>
                <w:lang w:val="de-DE"/>
              </w:rPr>
              <w:t>Ressourcen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0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5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605D96F4" w14:textId="77777777" w:rsidR="000F0296" w:rsidRDefault="005D2A7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lang w:val="en-GB" w:eastAsia="en-GB"/>
            </w:rPr>
          </w:pPr>
          <w:hyperlink w:anchor="_Toc477868241" w:history="1">
            <w:r w:rsidR="000F0296" w:rsidRPr="00914356">
              <w:rPr>
                <w:rStyle w:val="Hyperlink"/>
                <w:noProof/>
                <w:lang w:val="de-DE"/>
              </w:rPr>
              <w:t>Aktivitäten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1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6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0174FEF6" w14:textId="77777777" w:rsidR="000F0296" w:rsidRDefault="005D2A7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477868242" w:history="1">
            <w:r w:rsidR="000F0296" w:rsidRPr="00914356">
              <w:rPr>
                <w:rStyle w:val="Hyperlink"/>
                <w:noProof/>
              </w:rPr>
              <w:t>Vorgangstabelle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2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6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0065E190" w14:textId="77777777" w:rsidR="000F0296" w:rsidRDefault="005D2A7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477868243" w:history="1">
            <w:r w:rsidR="000F0296" w:rsidRPr="00914356">
              <w:rPr>
                <w:rStyle w:val="Hyperlink"/>
                <w:noProof/>
                <w:lang w:val="de-DE"/>
              </w:rPr>
              <w:t>Zuordnung der Arbeitspakete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3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7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5F8AFBA6" w14:textId="77777777" w:rsidR="000F0296" w:rsidRDefault="005D2A7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lang w:val="en-GB" w:eastAsia="en-GB"/>
            </w:rPr>
          </w:pPr>
          <w:hyperlink w:anchor="_Toc477868244" w:history="1">
            <w:r w:rsidR="000F0296" w:rsidRPr="00914356">
              <w:rPr>
                <w:rStyle w:val="Hyperlink"/>
                <w:noProof/>
                <w:lang w:val="de-DE"/>
              </w:rPr>
              <w:t>Meilensteine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4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9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71E4E654" w14:textId="77777777" w:rsidR="000F0296" w:rsidRDefault="005D2A7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lang w:val="en-GB" w:eastAsia="en-GB"/>
            </w:rPr>
          </w:pPr>
          <w:hyperlink w:anchor="_Toc477868245" w:history="1">
            <w:r w:rsidR="000F0296" w:rsidRPr="00914356">
              <w:rPr>
                <w:rStyle w:val="Hyperlink"/>
                <w:noProof/>
                <w:lang w:val="de-DE"/>
              </w:rPr>
              <w:t>Risikomanagement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5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9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756522D8" w14:textId="77777777" w:rsidR="000F0296" w:rsidRDefault="005D2A7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477868246" w:history="1">
            <w:r w:rsidR="000F0296" w:rsidRPr="00914356">
              <w:rPr>
                <w:rStyle w:val="Hyperlink"/>
                <w:noProof/>
                <w:lang w:val="de-DE"/>
              </w:rPr>
              <w:t>Risikoliste</w:t>
            </w:r>
            <w:r w:rsidR="000F0296">
              <w:rPr>
                <w:noProof/>
                <w:webHidden/>
              </w:rPr>
              <w:tab/>
            </w:r>
            <w:r w:rsidR="000F0296">
              <w:rPr>
                <w:noProof/>
                <w:webHidden/>
              </w:rPr>
              <w:fldChar w:fldCharType="begin"/>
            </w:r>
            <w:r w:rsidR="000F0296">
              <w:rPr>
                <w:noProof/>
                <w:webHidden/>
              </w:rPr>
              <w:instrText xml:space="preserve"> PAGEREF _Toc477868246 \h </w:instrText>
            </w:r>
            <w:r w:rsidR="000F0296">
              <w:rPr>
                <w:noProof/>
                <w:webHidden/>
              </w:rPr>
            </w:r>
            <w:r w:rsidR="000F0296">
              <w:rPr>
                <w:noProof/>
                <w:webHidden/>
              </w:rPr>
              <w:fldChar w:fldCharType="separate"/>
            </w:r>
            <w:r w:rsidR="000F0296">
              <w:rPr>
                <w:noProof/>
                <w:webHidden/>
              </w:rPr>
              <w:t>10</w:t>
            </w:r>
            <w:r w:rsidR="000F0296">
              <w:rPr>
                <w:noProof/>
                <w:webHidden/>
              </w:rPr>
              <w:fldChar w:fldCharType="end"/>
            </w:r>
          </w:hyperlink>
        </w:p>
        <w:p w14:paraId="0A5DA718" w14:textId="43F69BE6" w:rsidR="000F0296" w:rsidRDefault="000F0296">
          <w:r>
            <w:rPr>
              <w:b/>
              <w:bCs/>
              <w:noProof/>
            </w:rPr>
            <w:fldChar w:fldCharType="end"/>
          </w:r>
        </w:p>
      </w:sdtContent>
    </w:sdt>
    <w:p w14:paraId="5E0CC773" w14:textId="77777777" w:rsidR="000F0296" w:rsidRDefault="000F0296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2"/>
          <w:szCs w:val="32"/>
          <w:lang w:val="de-DE"/>
        </w:rPr>
      </w:pPr>
    </w:p>
    <w:p w14:paraId="4E0618CA" w14:textId="77777777" w:rsidR="000F0296" w:rsidRDefault="000F0296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2"/>
          <w:szCs w:val="32"/>
          <w:lang w:val="de-DE"/>
        </w:rPr>
      </w:pPr>
      <w:r>
        <w:rPr>
          <w:lang w:val="de-DE"/>
        </w:rPr>
        <w:br w:type="page"/>
      </w:r>
    </w:p>
    <w:p w14:paraId="54DA4D4A" w14:textId="72875CF5" w:rsidR="00167A8D" w:rsidRPr="00167A8D" w:rsidRDefault="00167A8D" w:rsidP="00FE11A0">
      <w:pPr>
        <w:pStyle w:val="berschrift1"/>
        <w:rPr>
          <w:lang w:val="de-DE"/>
        </w:rPr>
      </w:pPr>
      <w:bookmarkStart w:id="4" w:name="_Toc477868235"/>
      <w:r w:rsidRPr="00167A8D">
        <w:rPr>
          <w:lang w:val="de-DE"/>
        </w:rPr>
        <w:lastRenderedPageBreak/>
        <w:t>Einführung und Ziele</w:t>
      </w:r>
      <w:bookmarkEnd w:id="2"/>
      <w:bookmarkEnd w:id="3"/>
      <w:bookmarkEnd w:id="4"/>
    </w:p>
    <w:p w14:paraId="55D3ED05" w14:textId="77777777" w:rsidR="00167A8D" w:rsidRPr="00167A8D" w:rsidRDefault="00167A8D" w:rsidP="00FE11A0">
      <w:pPr>
        <w:pStyle w:val="berschrift2"/>
        <w:rPr>
          <w:lang w:val="de-DE"/>
        </w:rPr>
      </w:pPr>
      <w:bookmarkStart w:id="5" w:name="_Toc477423501"/>
      <w:bookmarkStart w:id="6" w:name="_Toc477462378"/>
      <w:bookmarkStart w:id="7" w:name="_Toc477868236"/>
      <w:r w:rsidRPr="00167A8D">
        <w:rPr>
          <w:lang w:val="de-DE"/>
        </w:rPr>
        <w:t>Aufgabenstellung</w:t>
      </w:r>
      <w:bookmarkEnd w:id="5"/>
      <w:bookmarkEnd w:id="6"/>
      <w:bookmarkEnd w:id="7"/>
    </w:p>
    <w:p w14:paraId="3E38AA30" w14:textId="77777777" w:rsidR="00167A8D" w:rsidRPr="00167A8D" w:rsidRDefault="00167A8D" w:rsidP="00167A8D">
      <w:pPr>
        <w:pStyle w:val="Textkrper"/>
      </w:pPr>
      <w:r w:rsidRPr="00167A8D">
        <w:t>Im Rahmen der Vorlesung Software-Engineering soll eine Android App erstellt werden. Diese soll den Spieleklassiker Mastermind (deutsch Superhirn) in ein Smartphone Spiel umsetzen.</w:t>
      </w:r>
    </w:p>
    <w:p w14:paraId="1EE5D752" w14:textId="77777777" w:rsidR="00167A8D" w:rsidRPr="00167A8D" w:rsidRDefault="00167A8D" w:rsidP="00167A8D">
      <w:pPr>
        <w:pStyle w:val="Textkrper"/>
      </w:pPr>
      <w:r w:rsidRPr="00167A8D">
        <w:t>Mit der Umsetzung der App sollen die erlernten Grundlagen des Software Engineerings des letzten Semesters umgesetzt werden. Darüber hinaus soll von den Studenten die Software-Entwicklung im Team erprobt werden.</w:t>
      </w:r>
    </w:p>
    <w:p w14:paraId="72821D22" w14:textId="77777777" w:rsidR="007E55EE" w:rsidRDefault="00167A8D">
      <w:pPr>
        <w:pStyle w:val="berschrift2"/>
        <w:rPr>
          <w:lang w:val="de-DE"/>
        </w:rPr>
      </w:pPr>
      <w:bookmarkStart w:id="8" w:name="_aufgabenstellung"/>
      <w:bookmarkStart w:id="9" w:name="_qualit_tsziele"/>
      <w:bookmarkStart w:id="10" w:name="_Toc477462379"/>
      <w:bookmarkStart w:id="11" w:name="_Toc477868237"/>
      <w:bookmarkEnd w:id="8"/>
      <w:bookmarkEnd w:id="9"/>
      <w:r w:rsidRPr="00167A8D">
        <w:rPr>
          <w:lang w:val="de-DE"/>
        </w:rPr>
        <w:t>Qualitätsziele</w:t>
      </w:r>
      <w:bookmarkEnd w:id="10"/>
      <w:bookmarkEnd w:id="11"/>
    </w:p>
    <w:p w14:paraId="04A491F9" w14:textId="77777777" w:rsidR="00167A8D" w:rsidRDefault="00167A8D" w:rsidP="00167A8D">
      <w:pPr>
        <w:pStyle w:val="Textkrper"/>
      </w:pPr>
      <w:r>
        <w:t>Am Ende des Projektes soll eine funktionierende Android App stehen, welche sich intuitiv an das Original Brettspiel anlehnt.</w:t>
      </w:r>
    </w:p>
    <w:p w14:paraId="3880B13C" w14:textId="77777777" w:rsidR="00B014ED" w:rsidRDefault="00FB0AD9" w:rsidP="00167A8D">
      <w:pPr>
        <w:pStyle w:val="Textkrper"/>
      </w:pPr>
      <w:r>
        <w:t>Neben der App soll aber auch eine Dokumentation der Abläufe abgegeben werden.</w:t>
      </w:r>
    </w:p>
    <w:p w14:paraId="3C1C11FB" w14:textId="77777777" w:rsidR="00FB0AD9" w:rsidRDefault="00B014ED" w:rsidP="00FE11A0">
      <w:pPr>
        <w:pStyle w:val="Author"/>
        <w:jc w:val="left"/>
        <w:rPr>
          <w:lang w:val="de-DE"/>
        </w:rPr>
      </w:pPr>
      <w:r>
        <w:rPr>
          <w:lang w:val="de-DE"/>
        </w:rPr>
        <w:t xml:space="preserve">Eine detaillierte Auflistung der Ziele entnehmen Sie bitte der </w:t>
      </w:r>
      <w:hyperlink r:id="rId9" w:history="1">
        <w:r w:rsidRPr="00D23A11">
          <w:rPr>
            <w:rStyle w:val="Hyperlink"/>
            <w:lang w:val="de-DE"/>
          </w:rPr>
          <w:t>Aufgabenstellung</w:t>
        </w:r>
      </w:hyperlink>
      <w:r>
        <w:rPr>
          <w:lang w:val="de-DE"/>
        </w:rPr>
        <w:t xml:space="preserve">. </w:t>
      </w:r>
      <w:r w:rsidR="00FB0AD9">
        <w:rPr>
          <w:lang w:val="de-DE"/>
        </w:rPr>
        <w:t xml:space="preserve"> </w:t>
      </w:r>
    </w:p>
    <w:p w14:paraId="1BEA9317" w14:textId="77777777" w:rsidR="00FE11A0" w:rsidRDefault="00FE11A0" w:rsidP="00FE11A0">
      <w:pPr>
        <w:pStyle w:val="berschrift1"/>
        <w:rPr>
          <w:lang w:val="de-DE"/>
        </w:rPr>
      </w:pPr>
      <w:bookmarkStart w:id="12" w:name="_Toc477462380"/>
      <w:bookmarkStart w:id="13" w:name="_Toc477868238"/>
      <w:r>
        <w:rPr>
          <w:lang w:val="de-DE"/>
        </w:rPr>
        <w:t>Organisation</w:t>
      </w:r>
      <w:bookmarkEnd w:id="12"/>
      <w:bookmarkEnd w:id="13"/>
    </w:p>
    <w:p w14:paraId="1119A915" w14:textId="77777777" w:rsidR="00FE11A0" w:rsidRDefault="00E02E57" w:rsidP="00FE11A0">
      <w:pPr>
        <w:pStyle w:val="Textkrper"/>
      </w:pPr>
      <w:r>
        <w:rPr>
          <w:noProof/>
          <w:lang w:eastAsia="de-DE"/>
        </w:rPr>
        <w:drawing>
          <wp:inline distT="0" distB="0" distL="0" distR="0" wp14:anchorId="1CD31492" wp14:editId="387A45A4">
            <wp:extent cx="5968510" cy="3379607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30177D47" w14:textId="2F17D0B2" w:rsidR="00E2722C" w:rsidRPr="00CD2B41" w:rsidRDefault="008E279B" w:rsidP="00CD2B41">
      <w:pP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val="de-DE"/>
        </w:rPr>
      </w:pPr>
      <w:r>
        <w:rPr>
          <w:lang w:val="de-DE"/>
        </w:rPr>
        <w:br w:type="page"/>
      </w:r>
      <w:bookmarkStart w:id="14" w:name="_Toc477462381"/>
    </w:p>
    <w:p w14:paraId="417A51E4" w14:textId="77777777" w:rsidR="00E02E57" w:rsidRPr="00FE11A0" w:rsidRDefault="00E02E57" w:rsidP="00E02E57">
      <w:pPr>
        <w:pStyle w:val="berschrift2"/>
        <w:rPr>
          <w:lang w:val="de-DE"/>
        </w:rPr>
      </w:pPr>
      <w:bookmarkStart w:id="15" w:name="_Toc477868239"/>
      <w:r>
        <w:rPr>
          <w:lang w:val="de-DE"/>
        </w:rPr>
        <w:lastRenderedPageBreak/>
        <w:t>Rollen und Verantwortung</w:t>
      </w:r>
      <w:bookmarkEnd w:id="14"/>
      <w:bookmarkEnd w:id="15"/>
    </w:p>
    <w:tbl>
      <w:tblPr>
        <w:tblStyle w:val="Gitternetztabelle5dunkelAkzent6"/>
        <w:tblW w:w="9395" w:type="dxa"/>
        <w:tblLook w:val="0480" w:firstRow="0" w:lastRow="0" w:firstColumn="1" w:lastColumn="0" w:noHBand="0" w:noVBand="1"/>
      </w:tblPr>
      <w:tblGrid>
        <w:gridCol w:w="2034"/>
        <w:gridCol w:w="7361"/>
      </w:tblGrid>
      <w:tr w:rsidR="000F0296" w:rsidRPr="002D05C1" w14:paraId="1BCDAFE9" w14:textId="77777777" w:rsidTr="000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4" w:type="dxa"/>
          </w:tcPr>
          <w:p w14:paraId="0CA48035" w14:textId="77777777" w:rsidR="00E02E57" w:rsidRDefault="00E02E57" w:rsidP="00A367B5">
            <w:pPr>
              <w:pStyle w:val="Compact"/>
            </w:pPr>
            <w:r>
              <w:t>Projektleiter</w:t>
            </w:r>
          </w:p>
        </w:tc>
        <w:tc>
          <w:tcPr>
            <w:tcW w:w="7361" w:type="dxa"/>
          </w:tcPr>
          <w:p w14:paraId="1DD725B5" w14:textId="77777777" w:rsidR="003649E1" w:rsidRDefault="003649E1" w:rsidP="00A367B5">
            <w:pPr>
              <w:pStyle w:val="Compact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ilt Ressourcen zu</w:t>
            </w:r>
          </w:p>
          <w:p w14:paraId="61CE49EC" w14:textId="77777777" w:rsidR="003649E1" w:rsidRDefault="003649E1" w:rsidP="00A367B5">
            <w:pPr>
              <w:pStyle w:val="Compact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gt Prioritäten fest</w:t>
            </w:r>
          </w:p>
          <w:p w14:paraId="41F6D347" w14:textId="77777777" w:rsidR="00E02E57" w:rsidRDefault="003649E1" w:rsidP="00A367B5">
            <w:pPr>
              <w:pStyle w:val="Compact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ordiniert den Einfluss von Externen</w:t>
            </w:r>
          </w:p>
          <w:p w14:paraId="35141DE4" w14:textId="77777777" w:rsidR="003649E1" w:rsidRDefault="003649E1" w:rsidP="00A367B5">
            <w:pPr>
              <w:pStyle w:val="Compact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kussiert Projektteam</w:t>
            </w:r>
          </w:p>
          <w:p w14:paraId="5FCB7829" w14:textId="77777777" w:rsidR="003649E1" w:rsidRDefault="003649E1" w:rsidP="00A367B5">
            <w:pPr>
              <w:pStyle w:val="Compact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terstützt Projektteam bei ihren Aufgaben</w:t>
            </w:r>
          </w:p>
        </w:tc>
      </w:tr>
      <w:tr w:rsidR="000F0296" w:rsidRPr="002D05C1" w14:paraId="4690EE36" w14:textId="77777777" w:rsidTr="000F0296">
        <w:trPr>
          <w:trHeight w:val="2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4" w:type="dxa"/>
          </w:tcPr>
          <w:p w14:paraId="3CE25084" w14:textId="3CCC6929" w:rsidR="00E02E57" w:rsidRDefault="005A383A" w:rsidP="00A367B5">
            <w:pPr>
              <w:pStyle w:val="Compact"/>
            </w:pPr>
            <w:r>
              <w:t>Software-Architek</w:t>
            </w:r>
            <w:r w:rsidR="00E02E57">
              <w:t>t</w:t>
            </w:r>
          </w:p>
        </w:tc>
        <w:tc>
          <w:tcPr>
            <w:tcW w:w="7361" w:type="dxa"/>
          </w:tcPr>
          <w:p w14:paraId="5137ADBF" w14:textId="77777777" w:rsidR="00E02E57" w:rsidRDefault="003649E1" w:rsidP="00A367B5">
            <w:pPr>
              <w:pStyle w:val="Compact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ührt und koordiniert technische Vorgänge im Projekt</w:t>
            </w:r>
          </w:p>
          <w:p w14:paraId="60115166" w14:textId="77777777" w:rsidR="003649E1" w:rsidRDefault="000435A8" w:rsidP="00A367B5">
            <w:pPr>
              <w:pStyle w:val="Compact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antwortlich für die Architektur:</w:t>
            </w:r>
          </w:p>
          <w:p w14:paraId="136CAE2B" w14:textId="77777777" w:rsidR="000435A8" w:rsidRDefault="000435A8" w:rsidP="00A367B5">
            <w:pPr>
              <w:pStyle w:val="Compact"/>
              <w:numPr>
                <w:ilvl w:val="1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Zerlegt </w:t>
            </w:r>
            <w:r w:rsidR="00AB58B8">
              <w:t>das Projekt in kleinere Ansichten</w:t>
            </w:r>
          </w:p>
          <w:p w14:paraId="4B62619D" w14:textId="77777777" w:rsidR="00AB58B8" w:rsidRDefault="00AB58B8" w:rsidP="00A367B5">
            <w:pPr>
              <w:pStyle w:val="Compact"/>
              <w:numPr>
                <w:ilvl w:val="1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uppierung der Elemente</w:t>
            </w:r>
          </w:p>
          <w:p w14:paraId="1847B481" w14:textId="77777777" w:rsidR="00AB58B8" w:rsidRDefault="00AB58B8" w:rsidP="00A367B5">
            <w:pPr>
              <w:pStyle w:val="Compact"/>
              <w:numPr>
                <w:ilvl w:val="1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gt Schnittstellen fest</w:t>
            </w:r>
          </w:p>
          <w:p w14:paraId="11E484FE" w14:textId="77777777" w:rsidR="00AB58B8" w:rsidRDefault="00AB58B8" w:rsidP="00A367B5">
            <w:pPr>
              <w:pStyle w:val="Compact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ge Zusammenarbeit mit dem Programmierer</w:t>
            </w:r>
          </w:p>
          <w:p w14:paraId="06CECCBC" w14:textId="77777777" w:rsidR="00AB58B8" w:rsidRDefault="00AB58B8" w:rsidP="00A367B5">
            <w:pPr>
              <w:pStyle w:val="Compact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gen zusammen das Design und Layout fest</w:t>
            </w:r>
          </w:p>
        </w:tc>
      </w:tr>
      <w:tr w:rsidR="000F0296" w14:paraId="6CC4625D" w14:textId="77777777" w:rsidTr="000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4" w:type="dxa"/>
          </w:tcPr>
          <w:p w14:paraId="410F6403" w14:textId="77777777" w:rsidR="00E02E57" w:rsidRDefault="00E02E57" w:rsidP="00A367B5">
            <w:pPr>
              <w:pStyle w:val="Compact"/>
            </w:pPr>
            <w:r>
              <w:t>Qualitätsprüfer</w:t>
            </w:r>
          </w:p>
        </w:tc>
        <w:tc>
          <w:tcPr>
            <w:tcW w:w="7361" w:type="dxa"/>
          </w:tcPr>
          <w:p w14:paraId="067C8B21" w14:textId="77777777" w:rsidR="00E02E57" w:rsidRDefault="00AB58B8" w:rsidP="00A367B5">
            <w:pPr>
              <w:pStyle w:val="Compac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ührt Tests durch</w:t>
            </w:r>
          </w:p>
          <w:p w14:paraId="72F221C4" w14:textId="77777777" w:rsidR="00AB58B8" w:rsidRDefault="00AB58B8" w:rsidP="00A367B5">
            <w:pPr>
              <w:pStyle w:val="Compac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antwortlich für das Test Setup und Durchführung</w:t>
            </w:r>
          </w:p>
          <w:p w14:paraId="4E063F8F" w14:textId="77777777" w:rsidR="00AB58B8" w:rsidRDefault="00AB58B8" w:rsidP="00A367B5">
            <w:pPr>
              <w:pStyle w:val="Compac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wertung der Test Durchführung und Fehler Wiederherstellung</w:t>
            </w:r>
          </w:p>
          <w:p w14:paraId="60C12564" w14:textId="77777777" w:rsidR="00177FB5" w:rsidRDefault="00177FB5" w:rsidP="00A367B5">
            <w:pPr>
              <w:pStyle w:val="Compac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tokollierung</w:t>
            </w:r>
          </w:p>
        </w:tc>
      </w:tr>
      <w:tr w:rsidR="000F0296" w:rsidRPr="002D05C1" w14:paraId="29DC9B0E" w14:textId="77777777" w:rsidTr="000F0296">
        <w:trPr>
          <w:trHeight w:val="1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4" w:type="dxa"/>
          </w:tcPr>
          <w:p w14:paraId="44FE7F59" w14:textId="77777777" w:rsidR="00E02E57" w:rsidRDefault="00E02E57" w:rsidP="00A367B5">
            <w:pPr>
              <w:pStyle w:val="Compact"/>
            </w:pPr>
            <w:r>
              <w:t>Programmierer</w:t>
            </w:r>
          </w:p>
        </w:tc>
        <w:tc>
          <w:tcPr>
            <w:tcW w:w="7361" w:type="dxa"/>
          </w:tcPr>
          <w:p w14:paraId="72685305" w14:textId="77777777" w:rsidR="00E02E57" w:rsidRDefault="008E279B" w:rsidP="00A367B5">
            <w:pPr>
              <w:pStyle w:val="Compac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antwortlich für die letztendliche Implementierung</w:t>
            </w:r>
          </w:p>
          <w:p w14:paraId="2745D0EB" w14:textId="77777777" w:rsidR="008E279B" w:rsidRDefault="008E279B" w:rsidP="00A367B5">
            <w:pPr>
              <w:pStyle w:val="Compac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 Vorfeld an Design Entscheidungen beteiligt</w:t>
            </w:r>
          </w:p>
          <w:p w14:paraId="3C6C82A4" w14:textId="77777777" w:rsidR="008E279B" w:rsidRPr="008E279B" w:rsidRDefault="008E279B" w:rsidP="00A367B5">
            <w:pPr>
              <w:pStyle w:val="Compac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hlerkorrekturen der durch den Qualitätsprüfer gefundenen Fehler</w:t>
            </w:r>
          </w:p>
        </w:tc>
      </w:tr>
    </w:tbl>
    <w:p w14:paraId="16A66416" w14:textId="77777777" w:rsidR="00E2722C" w:rsidRDefault="00E2722C" w:rsidP="005A383A">
      <w:pPr>
        <w:pStyle w:val="berschrift1"/>
        <w:rPr>
          <w:lang w:val="de-DE"/>
        </w:rPr>
      </w:pPr>
      <w:bookmarkStart w:id="16" w:name="_Toc477462382"/>
    </w:p>
    <w:p w14:paraId="0F5A5093" w14:textId="77777777" w:rsidR="00E2722C" w:rsidRDefault="00E2722C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2"/>
          <w:szCs w:val="32"/>
          <w:lang w:val="de-DE"/>
        </w:rPr>
      </w:pPr>
      <w:r>
        <w:rPr>
          <w:lang w:val="de-DE"/>
        </w:rPr>
        <w:br w:type="page"/>
      </w:r>
    </w:p>
    <w:p w14:paraId="5A0FED82" w14:textId="77777777" w:rsidR="00E2722C" w:rsidRDefault="00E2722C" w:rsidP="005A383A">
      <w:pPr>
        <w:pStyle w:val="berschrift1"/>
        <w:rPr>
          <w:lang w:val="de-DE"/>
        </w:rPr>
      </w:pPr>
    </w:p>
    <w:p w14:paraId="0F353AE3" w14:textId="085A6827" w:rsidR="00A367B5" w:rsidRPr="005A383A" w:rsidRDefault="00FE11A0" w:rsidP="005A383A">
      <w:pPr>
        <w:pStyle w:val="berschrift1"/>
        <w:rPr>
          <w:color w:val="4472C4" w:themeColor="accent1"/>
          <w:lang w:val="de-DE"/>
        </w:rPr>
      </w:pPr>
      <w:bookmarkStart w:id="17" w:name="_Toc477868240"/>
      <w:r>
        <w:rPr>
          <w:lang w:val="de-DE"/>
        </w:rPr>
        <w:t>Ressourcen</w:t>
      </w:r>
      <w:bookmarkEnd w:id="16"/>
      <w:bookmarkEnd w:id="17"/>
      <w:r>
        <w:rPr>
          <w:lang w:val="de-DE"/>
        </w:rPr>
        <w:t xml:space="preserve"> </w:t>
      </w:r>
    </w:p>
    <w:p w14:paraId="0820BEEE" w14:textId="22475E2F" w:rsidR="00B56B32" w:rsidRPr="00B56B32" w:rsidRDefault="00B56B32" w:rsidP="00B56B32">
      <w:pPr>
        <w:pStyle w:val="Textkrper"/>
      </w:pPr>
      <w:r>
        <w:t>Verfügbare Arbeitszeit pro Person beträgt 45 Stunden</w:t>
      </w:r>
      <w:r w:rsidR="00953F98">
        <w:t>.</w:t>
      </w:r>
    </w:p>
    <w:tbl>
      <w:tblPr>
        <w:tblStyle w:val="Gitternetztabelle5dunkelAkzent4"/>
        <w:tblW w:w="9411" w:type="dxa"/>
        <w:tblLook w:val="06A0" w:firstRow="1" w:lastRow="0" w:firstColumn="1" w:lastColumn="0" w:noHBand="1" w:noVBand="1"/>
      </w:tblPr>
      <w:tblGrid>
        <w:gridCol w:w="3137"/>
        <w:gridCol w:w="3137"/>
        <w:gridCol w:w="3137"/>
      </w:tblGrid>
      <w:tr w:rsidR="000F0296" w:rsidRPr="005A383A" w14:paraId="74A33806" w14:textId="77777777" w:rsidTr="000F0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</w:tcPr>
          <w:p w14:paraId="6B49673B" w14:textId="77777777" w:rsidR="00A367B5" w:rsidRDefault="00A367B5" w:rsidP="00A367B5">
            <w:pPr>
              <w:pStyle w:val="Compact"/>
            </w:pPr>
            <w:r>
              <w:t>Person</w:t>
            </w:r>
          </w:p>
        </w:tc>
        <w:tc>
          <w:tcPr>
            <w:tcW w:w="3137" w:type="dxa"/>
          </w:tcPr>
          <w:p w14:paraId="7A0A3A2A" w14:textId="77777777" w:rsidR="00A367B5" w:rsidRDefault="00A367B5" w:rsidP="00A367B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inteilung</w:t>
            </w:r>
          </w:p>
        </w:tc>
        <w:tc>
          <w:tcPr>
            <w:tcW w:w="3137" w:type="dxa"/>
          </w:tcPr>
          <w:p w14:paraId="756667A6" w14:textId="77777777" w:rsidR="00A367B5" w:rsidRDefault="00A367B5" w:rsidP="00A367B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fgabenfeld</w:t>
            </w:r>
          </w:p>
        </w:tc>
      </w:tr>
      <w:tr w:rsidR="000F0296" w:rsidRPr="005A383A" w14:paraId="247E3FFD" w14:textId="77777777" w:rsidTr="000F029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 w:val="restart"/>
          </w:tcPr>
          <w:p w14:paraId="34A92D99" w14:textId="77777777" w:rsidR="00A367B5" w:rsidRDefault="00A367B5" w:rsidP="00A367B5">
            <w:pPr>
              <w:pStyle w:val="Compact"/>
            </w:pPr>
            <w:r>
              <w:t>Hans Potsch</w:t>
            </w:r>
          </w:p>
        </w:tc>
        <w:tc>
          <w:tcPr>
            <w:tcW w:w="3137" w:type="dxa"/>
          </w:tcPr>
          <w:p w14:paraId="59472451" w14:textId="77777777" w:rsidR="00A367B5" w:rsidRDefault="00A367B5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%</w:t>
            </w:r>
          </w:p>
        </w:tc>
        <w:tc>
          <w:tcPr>
            <w:tcW w:w="3137" w:type="dxa"/>
          </w:tcPr>
          <w:p w14:paraId="19491A2F" w14:textId="77777777" w:rsidR="00A367B5" w:rsidRDefault="00A367B5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jektleitung</w:t>
            </w:r>
          </w:p>
        </w:tc>
      </w:tr>
      <w:tr w:rsidR="000F0296" w14:paraId="166FFAD4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1A698842" w14:textId="77777777" w:rsidR="00A367B5" w:rsidRDefault="00A367B5" w:rsidP="00A367B5">
            <w:pPr>
              <w:pStyle w:val="Compact"/>
            </w:pPr>
          </w:p>
        </w:tc>
        <w:tc>
          <w:tcPr>
            <w:tcW w:w="3137" w:type="dxa"/>
          </w:tcPr>
          <w:p w14:paraId="5D9CFA0E" w14:textId="77777777" w:rsidR="00A367B5" w:rsidRDefault="00A367B5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%</w:t>
            </w:r>
          </w:p>
        </w:tc>
        <w:tc>
          <w:tcPr>
            <w:tcW w:w="3137" w:type="dxa"/>
          </w:tcPr>
          <w:p w14:paraId="6A31E01F" w14:textId="77777777" w:rsidR="00A367B5" w:rsidRDefault="00A367B5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-Architektur</w:t>
            </w:r>
          </w:p>
        </w:tc>
      </w:tr>
      <w:tr w:rsidR="000F0296" w14:paraId="69242F73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60F64A44" w14:textId="77777777" w:rsidR="00A367B5" w:rsidRDefault="00A367B5" w:rsidP="00A367B5">
            <w:pPr>
              <w:pStyle w:val="Compact"/>
            </w:pPr>
          </w:p>
        </w:tc>
        <w:tc>
          <w:tcPr>
            <w:tcW w:w="3137" w:type="dxa"/>
          </w:tcPr>
          <w:p w14:paraId="638BF5D5" w14:textId="77777777" w:rsidR="00A367B5" w:rsidRDefault="00A367B5" w:rsidP="00953F9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%</w:t>
            </w:r>
          </w:p>
        </w:tc>
        <w:tc>
          <w:tcPr>
            <w:tcW w:w="3137" w:type="dxa"/>
          </w:tcPr>
          <w:p w14:paraId="0B62D223" w14:textId="77777777" w:rsidR="00A367B5" w:rsidRDefault="00A367B5" w:rsidP="00953F9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litätssicherung</w:t>
            </w:r>
          </w:p>
        </w:tc>
      </w:tr>
      <w:tr w:rsidR="000F0296" w14:paraId="5AF224F9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2C3D4B76" w14:textId="77777777" w:rsidR="00A367B5" w:rsidRDefault="00A367B5" w:rsidP="00A367B5">
            <w:pPr>
              <w:pStyle w:val="Compact"/>
            </w:pPr>
          </w:p>
        </w:tc>
        <w:tc>
          <w:tcPr>
            <w:tcW w:w="3137" w:type="dxa"/>
          </w:tcPr>
          <w:p w14:paraId="4684AAEF" w14:textId="77777777" w:rsidR="00A367B5" w:rsidRDefault="00A367B5" w:rsidP="00953F9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%</w:t>
            </w:r>
          </w:p>
        </w:tc>
        <w:tc>
          <w:tcPr>
            <w:tcW w:w="3137" w:type="dxa"/>
          </w:tcPr>
          <w:p w14:paraId="6A9E6E16" w14:textId="77777777" w:rsidR="00A367B5" w:rsidRDefault="00A367B5" w:rsidP="00953F9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ierung</w:t>
            </w:r>
          </w:p>
        </w:tc>
      </w:tr>
      <w:tr w:rsidR="000F0296" w14:paraId="4EF65DC2" w14:textId="77777777" w:rsidTr="000F0296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 w:val="restart"/>
          </w:tcPr>
          <w:p w14:paraId="16813C47" w14:textId="77777777" w:rsidR="00B56B32" w:rsidRDefault="00B56B32" w:rsidP="00A367B5">
            <w:pPr>
              <w:pStyle w:val="Compact"/>
            </w:pPr>
            <w:r>
              <w:t xml:space="preserve">Simon </w:t>
            </w:r>
            <w:proofErr w:type="spellStart"/>
            <w:r>
              <w:t>Schaude</w:t>
            </w:r>
            <w:proofErr w:type="spellEnd"/>
          </w:p>
        </w:tc>
        <w:tc>
          <w:tcPr>
            <w:tcW w:w="3137" w:type="dxa"/>
          </w:tcPr>
          <w:p w14:paraId="76F21EC5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%</w:t>
            </w:r>
          </w:p>
        </w:tc>
        <w:tc>
          <w:tcPr>
            <w:tcW w:w="3137" w:type="dxa"/>
          </w:tcPr>
          <w:p w14:paraId="4193677F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-Architektur</w:t>
            </w:r>
          </w:p>
        </w:tc>
      </w:tr>
      <w:tr w:rsidR="000F0296" w14:paraId="095E2F75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5C77C786" w14:textId="77777777" w:rsidR="00B56B32" w:rsidRDefault="00B56B32" w:rsidP="00A367B5">
            <w:pPr>
              <w:pStyle w:val="Compact"/>
            </w:pPr>
          </w:p>
        </w:tc>
        <w:tc>
          <w:tcPr>
            <w:tcW w:w="3137" w:type="dxa"/>
          </w:tcPr>
          <w:p w14:paraId="7A2E36AB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%</w:t>
            </w:r>
          </w:p>
        </w:tc>
        <w:tc>
          <w:tcPr>
            <w:tcW w:w="3137" w:type="dxa"/>
          </w:tcPr>
          <w:p w14:paraId="59F439E7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ierung</w:t>
            </w:r>
          </w:p>
        </w:tc>
      </w:tr>
      <w:tr w:rsidR="000F0296" w14:paraId="421A103C" w14:textId="77777777" w:rsidTr="000F029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 w:val="restart"/>
          </w:tcPr>
          <w:p w14:paraId="7D4F5B7D" w14:textId="77777777" w:rsidR="00B56B32" w:rsidRDefault="00B56B32" w:rsidP="00A367B5">
            <w:pPr>
              <w:pStyle w:val="Compact"/>
            </w:pPr>
            <w:r>
              <w:t>Ralph Maier</w:t>
            </w:r>
          </w:p>
        </w:tc>
        <w:tc>
          <w:tcPr>
            <w:tcW w:w="3137" w:type="dxa"/>
          </w:tcPr>
          <w:p w14:paraId="6875CF42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%</w:t>
            </w:r>
          </w:p>
        </w:tc>
        <w:tc>
          <w:tcPr>
            <w:tcW w:w="3137" w:type="dxa"/>
          </w:tcPr>
          <w:p w14:paraId="0A9CF2C4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-Architektur</w:t>
            </w:r>
          </w:p>
        </w:tc>
      </w:tr>
      <w:tr w:rsidR="000F0296" w14:paraId="0AF6EDCE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7CEDAF20" w14:textId="77777777" w:rsidR="00B56B32" w:rsidRDefault="00B56B32" w:rsidP="00A367B5">
            <w:pPr>
              <w:pStyle w:val="Compact"/>
            </w:pPr>
          </w:p>
        </w:tc>
        <w:tc>
          <w:tcPr>
            <w:tcW w:w="3137" w:type="dxa"/>
          </w:tcPr>
          <w:p w14:paraId="45645CF4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%</w:t>
            </w:r>
          </w:p>
        </w:tc>
        <w:tc>
          <w:tcPr>
            <w:tcW w:w="3137" w:type="dxa"/>
          </w:tcPr>
          <w:p w14:paraId="364EE012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litätssicherung</w:t>
            </w:r>
          </w:p>
        </w:tc>
      </w:tr>
      <w:tr w:rsidR="000F0296" w14:paraId="3F964CE7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3E0DB474" w14:textId="77777777" w:rsidR="00B56B32" w:rsidRDefault="00B56B32" w:rsidP="00A367B5">
            <w:pPr>
              <w:pStyle w:val="Compact"/>
            </w:pPr>
          </w:p>
        </w:tc>
        <w:tc>
          <w:tcPr>
            <w:tcW w:w="3137" w:type="dxa"/>
          </w:tcPr>
          <w:p w14:paraId="2ED09DF5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%</w:t>
            </w:r>
          </w:p>
        </w:tc>
        <w:tc>
          <w:tcPr>
            <w:tcW w:w="3137" w:type="dxa"/>
          </w:tcPr>
          <w:p w14:paraId="1448955A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ierung</w:t>
            </w:r>
          </w:p>
        </w:tc>
      </w:tr>
      <w:tr w:rsidR="000F0296" w14:paraId="66655396" w14:textId="77777777" w:rsidTr="000F0296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 w:val="restart"/>
          </w:tcPr>
          <w:p w14:paraId="0410FE08" w14:textId="77777777" w:rsidR="00B56B32" w:rsidRDefault="00B56B32" w:rsidP="00A367B5">
            <w:pPr>
              <w:pStyle w:val="Compact"/>
            </w:pPr>
            <w:r>
              <w:t>Marcel Battista</w:t>
            </w:r>
          </w:p>
        </w:tc>
        <w:tc>
          <w:tcPr>
            <w:tcW w:w="3137" w:type="dxa"/>
          </w:tcPr>
          <w:p w14:paraId="1AEE30A8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%</w:t>
            </w:r>
          </w:p>
        </w:tc>
        <w:tc>
          <w:tcPr>
            <w:tcW w:w="3137" w:type="dxa"/>
          </w:tcPr>
          <w:p w14:paraId="3ECD55E7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-Architektur</w:t>
            </w:r>
          </w:p>
        </w:tc>
      </w:tr>
      <w:tr w:rsidR="000F0296" w14:paraId="5FADC69E" w14:textId="77777777" w:rsidTr="000F0296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58448512" w14:textId="77777777" w:rsidR="00B56B32" w:rsidRDefault="00B56B32" w:rsidP="00A367B5">
            <w:pPr>
              <w:pStyle w:val="Compact"/>
            </w:pPr>
          </w:p>
        </w:tc>
        <w:tc>
          <w:tcPr>
            <w:tcW w:w="3137" w:type="dxa"/>
          </w:tcPr>
          <w:p w14:paraId="57B1ECBD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%</w:t>
            </w:r>
          </w:p>
        </w:tc>
        <w:tc>
          <w:tcPr>
            <w:tcW w:w="3137" w:type="dxa"/>
          </w:tcPr>
          <w:p w14:paraId="5FD3E966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litätssicherung</w:t>
            </w:r>
          </w:p>
        </w:tc>
      </w:tr>
      <w:tr w:rsidR="000F0296" w14:paraId="1F135662" w14:textId="77777777" w:rsidTr="000F0296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7" w:type="dxa"/>
            <w:vMerge/>
          </w:tcPr>
          <w:p w14:paraId="28A99010" w14:textId="77777777" w:rsidR="00B56B32" w:rsidRDefault="00B56B32" w:rsidP="00A367B5">
            <w:pPr>
              <w:pStyle w:val="Compact"/>
            </w:pPr>
          </w:p>
        </w:tc>
        <w:tc>
          <w:tcPr>
            <w:tcW w:w="3137" w:type="dxa"/>
          </w:tcPr>
          <w:p w14:paraId="0C088889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%</w:t>
            </w:r>
          </w:p>
        </w:tc>
        <w:tc>
          <w:tcPr>
            <w:tcW w:w="3137" w:type="dxa"/>
          </w:tcPr>
          <w:p w14:paraId="3E6AB7A0" w14:textId="77777777" w:rsidR="00B56B32" w:rsidRDefault="00B56B32" w:rsidP="00A367B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ierung</w:t>
            </w:r>
          </w:p>
        </w:tc>
      </w:tr>
    </w:tbl>
    <w:p w14:paraId="52998CDF" w14:textId="77777777" w:rsidR="00D11F4F" w:rsidRDefault="00D11F4F" w:rsidP="00FE11A0">
      <w:pPr>
        <w:pStyle w:val="berschrift1"/>
        <w:rPr>
          <w:lang w:val="de-DE"/>
        </w:rPr>
        <w:sectPr w:rsidR="00D11F4F" w:rsidSect="00B72C90"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417" w:right="1417" w:bottom="1134" w:left="1417" w:header="720" w:footer="720" w:gutter="0"/>
          <w:pgNumType w:start="0"/>
          <w:cols w:space="720"/>
          <w:titlePg/>
          <w:docGrid w:linePitch="326"/>
        </w:sectPr>
      </w:pPr>
      <w:bookmarkStart w:id="18" w:name="_Toc477462383"/>
    </w:p>
    <w:p w14:paraId="43E5BE99" w14:textId="44DC4D98" w:rsidR="00FE11A0" w:rsidRDefault="00FE11A0" w:rsidP="00FE11A0">
      <w:pPr>
        <w:pStyle w:val="berschrift1"/>
        <w:rPr>
          <w:lang w:val="de-DE"/>
        </w:rPr>
      </w:pPr>
      <w:bookmarkStart w:id="19" w:name="_Toc477868241"/>
      <w:r>
        <w:rPr>
          <w:lang w:val="de-DE"/>
        </w:rPr>
        <w:lastRenderedPageBreak/>
        <w:t>Aktivitäten</w:t>
      </w:r>
      <w:bookmarkEnd w:id="18"/>
      <w:bookmarkEnd w:id="19"/>
    </w:p>
    <w:p w14:paraId="28CDFC33" w14:textId="11EDFEED" w:rsidR="00D11F4F" w:rsidRDefault="00D11F4F" w:rsidP="00D11F4F">
      <w:pPr>
        <w:pStyle w:val="berschrift2"/>
      </w:pPr>
      <w:bookmarkStart w:id="20" w:name="_Toc477868242"/>
      <w:proofErr w:type="spellStart"/>
      <w:r>
        <w:t>Vorgangstabelle</w:t>
      </w:r>
      <w:bookmarkStart w:id="21" w:name="_Toc477462384"/>
      <w:bookmarkEnd w:id="20"/>
      <w:proofErr w:type="spellEnd"/>
    </w:p>
    <w:p w14:paraId="72598E21" w14:textId="77777777" w:rsidR="006013F4" w:rsidRPr="006013F4" w:rsidRDefault="006013F4" w:rsidP="006013F4">
      <w:pPr>
        <w:pStyle w:val="Textkrper"/>
        <w:rPr>
          <w:lang w:val="en-US"/>
        </w:rPr>
      </w:pPr>
    </w:p>
    <w:tbl>
      <w:tblPr>
        <w:tblStyle w:val="Gitternetztabelle4Akzent3"/>
        <w:tblW w:w="0" w:type="auto"/>
        <w:tblLook w:val="04A0" w:firstRow="1" w:lastRow="0" w:firstColumn="1" w:lastColumn="0" w:noHBand="0" w:noVBand="1"/>
      </w:tblPr>
      <w:tblGrid>
        <w:gridCol w:w="3620"/>
        <w:gridCol w:w="979"/>
        <w:gridCol w:w="1250"/>
        <w:gridCol w:w="1250"/>
        <w:gridCol w:w="1295"/>
        <w:gridCol w:w="1116"/>
        <w:gridCol w:w="4880"/>
      </w:tblGrid>
      <w:tr w:rsidR="006013F4" w:rsidRPr="006013F4" w14:paraId="03EA3697" w14:textId="77777777" w:rsidTr="00601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C74503" w14:textId="77777777" w:rsidR="006013F4" w:rsidRPr="00626B40" w:rsidRDefault="006013F4" w:rsidP="006013F4">
            <w:pPr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Vorgangsname</w:t>
            </w:r>
          </w:p>
        </w:tc>
        <w:tc>
          <w:tcPr>
            <w:tcW w:w="0" w:type="auto"/>
            <w:hideMark/>
          </w:tcPr>
          <w:p w14:paraId="0CAF4C66" w14:textId="77777777" w:rsidR="006013F4" w:rsidRPr="00626B40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Dauer</w:t>
            </w:r>
          </w:p>
        </w:tc>
        <w:tc>
          <w:tcPr>
            <w:tcW w:w="0" w:type="auto"/>
            <w:hideMark/>
          </w:tcPr>
          <w:p w14:paraId="3C12AEE6" w14:textId="77777777" w:rsidR="006013F4" w:rsidRPr="00626B40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Anfang</w:t>
            </w:r>
          </w:p>
        </w:tc>
        <w:tc>
          <w:tcPr>
            <w:tcW w:w="0" w:type="auto"/>
            <w:hideMark/>
          </w:tcPr>
          <w:p w14:paraId="33CC747A" w14:textId="77777777" w:rsidR="006013F4" w:rsidRPr="00626B40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Ende</w:t>
            </w:r>
          </w:p>
        </w:tc>
        <w:tc>
          <w:tcPr>
            <w:tcW w:w="0" w:type="auto"/>
            <w:hideMark/>
          </w:tcPr>
          <w:p w14:paraId="459D300E" w14:textId="77777777" w:rsidR="006013F4" w:rsidRPr="00626B40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Pufferzeit Ende</w:t>
            </w:r>
          </w:p>
        </w:tc>
        <w:tc>
          <w:tcPr>
            <w:tcW w:w="0" w:type="auto"/>
            <w:hideMark/>
          </w:tcPr>
          <w:p w14:paraId="3A496AB8" w14:textId="77777777" w:rsidR="006013F4" w:rsidRPr="00626B40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Vorgänger</w:t>
            </w:r>
          </w:p>
        </w:tc>
        <w:tc>
          <w:tcPr>
            <w:tcW w:w="0" w:type="auto"/>
            <w:hideMark/>
          </w:tcPr>
          <w:p w14:paraId="2D8FE252" w14:textId="77777777" w:rsidR="006013F4" w:rsidRPr="00626B40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626B40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Ressourcennamen</w:t>
            </w:r>
          </w:p>
        </w:tc>
      </w:tr>
      <w:tr w:rsidR="006013F4" w:rsidRPr="006013F4" w14:paraId="49D8756A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82EB8F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Erstellung eines Software Development Plans</w:t>
            </w:r>
          </w:p>
        </w:tc>
        <w:tc>
          <w:tcPr>
            <w:tcW w:w="0" w:type="auto"/>
            <w:hideMark/>
          </w:tcPr>
          <w:p w14:paraId="0B93C4B0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 Tag?</w:t>
            </w:r>
          </w:p>
        </w:tc>
        <w:tc>
          <w:tcPr>
            <w:tcW w:w="0" w:type="auto"/>
            <w:hideMark/>
          </w:tcPr>
          <w:p w14:paraId="3EED519B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31606D98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5B59223B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4,75 Tage?</w:t>
            </w:r>
          </w:p>
        </w:tc>
        <w:tc>
          <w:tcPr>
            <w:tcW w:w="0" w:type="auto"/>
            <w:hideMark/>
          </w:tcPr>
          <w:p w14:paraId="05830C40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  <w:tc>
          <w:tcPr>
            <w:tcW w:w="0" w:type="auto"/>
            <w:hideMark/>
          </w:tcPr>
          <w:p w14:paraId="0F79AC6C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Hans Potsch</w:t>
            </w:r>
          </w:p>
        </w:tc>
      </w:tr>
      <w:tr w:rsidR="006013F4" w:rsidRPr="006013F4" w14:paraId="4679A798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C49CA5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Erstellung einer Software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Requierment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Spezification</w:t>
            </w:r>
            <w:proofErr w:type="spellEnd"/>
          </w:p>
        </w:tc>
        <w:tc>
          <w:tcPr>
            <w:tcW w:w="0" w:type="auto"/>
            <w:hideMark/>
          </w:tcPr>
          <w:p w14:paraId="50BA3298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 Tag?</w:t>
            </w:r>
          </w:p>
        </w:tc>
        <w:tc>
          <w:tcPr>
            <w:tcW w:w="0" w:type="auto"/>
            <w:hideMark/>
          </w:tcPr>
          <w:p w14:paraId="1233C418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66F67C25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190596D2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4,75 Tage?</w:t>
            </w:r>
          </w:p>
        </w:tc>
        <w:tc>
          <w:tcPr>
            <w:tcW w:w="0" w:type="auto"/>
            <w:hideMark/>
          </w:tcPr>
          <w:p w14:paraId="0677C80A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  <w:tc>
          <w:tcPr>
            <w:tcW w:w="0" w:type="auto"/>
            <w:hideMark/>
          </w:tcPr>
          <w:p w14:paraId="3C41E1A1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Simon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Schaude</w:t>
            </w:r>
            <w:proofErr w:type="spellEnd"/>
          </w:p>
        </w:tc>
      </w:tr>
      <w:tr w:rsidR="006013F4" w:rsidRPr="006013F4" w14:paraId="168182AC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A7A4C9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Erstellung des Testplans</w:t>
            </w:r>
          </w:p>
        </w:tc>
        <w:tc>
          <w:tcPr>
            <w:tcW w:w="0" w:type="auto"/>
            <w:hideMark/>
          </w:tcPr>
          <w:p w14:paraId="2369A5A9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 Tag?</w:t>
            </w:r>
          </w:p>
        </w:tc>
        <w:tc>
          <w:tcPr>
            <w:tcW w:w="0" w:type="auto"/>
            <w:hideMark/>
          </w:tcPr>
          <w:p w14:paraId="27051AF0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0" w:type="auto"/>
            <w:hideMark/>
          </w:tcPr>
          <w:p w14:paraId="09E73B2A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0" w:type="auto"/>
            <w:hideMark/>
          </w:tcPr>
          <w:p w14:paraId="06D562CC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36,75 Tage?</w:t>
            </w:r>
          </w:p>
        </w:tc>
        <w:tc>
          <w:tcPr>
            <w:tcW w:w="0" w:type="auto"/>
            <w:hideMark/>
          </w:tcPr>
          <w:p w14:paraId="433BE9DA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  <w:tc>
          <w:tcPr>
            <w:tcW w:w="0" w:type="auto"/>
            <w:hideMark/>
          </w:tcPr>
          <w:p w14:paraId="6C871D72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Ralph Maier</w:t>
            </w:r>
          </w:p>
        </w:tc>
      </w:tr>
      <w:tr w:rsidR="006013F4" w:rsidRPr="006013F4" w14:paraId="64E258BC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043373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Fertigstellung der Software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Requirement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Specification</w:t>
            </w:r>
            <w:proofErr w:type="spellEnd"/>
          </w:p>
        </w:tc>
        <w:tc>
          <w:tcPr>
            <w:tcW w:w="0" w:type="auto"/>
            <w:hideMark/>
          </w:tcPr>
          <w:p w14:paraId="3D36BCD6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</w:t>
            </w:r>
          </w:p>
        </w:tc>
        <w:tc>
          <w:tcPr>
            <w:tcW w:w="0" w:type="auto"/>
            <w:hideMark/>
          </w:tcPr>
          <w:p w14:paraId="77F73F12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0" w:type="auto"/>
            <w:hideMark/>
          </w:tcPr>
          <w:p w14:paraId="633B93DE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0" w:type="auto"/>
            <w:hideMark/>
          </w:tcPr>
          <w:p w14:paraId="7FA48F13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4,75 Tage</w:t>
            </w:r>
          </w:p>
        </w:tc>
        <w:tc>
          <w:tcPr>
            <w:tcW w:w="0" w:type="auto"/>
            <w:hideMark/>
          </w:tcPr>
          <w:p w14:paraId="6711CD8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</w:t>
            </w:r>
          </w:p>
        </w:tc>
        <w:tc>
          <w:tcPr>
            <w:tcW w:w="0" w:type="auto"/>
            <w:hideMark/>
          </w:tcPr>
          <w:p w14:paraId="3106972D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7D5C6F7E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C636A29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ertigstellung des Software Development Plan</w:t>
            </w:r>
          </w:p>
        </w:tc>
        <w:tc>
          <w:tcPr>
            <w:tcW w:w="0" w:type="auto"/>
            <w:hideMark/>
          </w:tcPr>
          <w:p w14:paraId="5CEC63F6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</w:t>
            </w:r>
          </w:p>
        </w:tc>
        <w:tc>
          <w:tcPr>
            <w:tcW w:w="0" w:type="auto"/>
            <w:hideMark/>
          </w:tcPr>
          <w:p w14:paraId="73C3AFA1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0" w:type="auto"/>
            <w:hideMark/>
          </w:tcPr>
          <w:p w14:paraId="35359678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0" w:type="auto"/>
            <w:hideMark/>
          </w:tcPr>
          <w:p w14:paraId="63DA517C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4,75 Tage</w:t>
            </w:r>
          </w:p>
        </w:tc>
        <w:tc>
          <w:tcPr>
            <w:tcW w:w="0" w:type="auto"/>
            <w:hideMark/>
          </w:tcPr>
          <w:p w14:paraId="4974DE5C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</w:t>
            </w:r>
          </w:p>
        </w:tc>
        <w:tc>
          <w:tcPr>
            <w:tcW w:w="0" w:type="auto"/>
            <w:hideMark/>
          </w:tcPr>
          <w:p w14:paraId="238340DF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03AE1672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CFEB46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Evaluation der (Grafischen) Umsetzung</w:t>
            </w:r>
          </w:p>
        </w:tc>
        <w:tc>
          <w:tcPr>
            <w:tcW w:w="0" w:type="auto"/>
            <w:hideMark/>
          </w:tcPr>
          <w:p w14:paraId="1C81B9F1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,13 Tage?</w:t>
            </w:r>
          </w:p>
        </w:tc>
        <w:tc>
          <w:tcPr>
            <w:tcW w:w="0" w:type="auto"/>
            <w:hideMark/>
          </w:tcPr>
          <w:p w14:paraId="37C7206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6D32DEB1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53960CE2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3,5 Tage?</w:t>
            </w:r>
          </w:p>
        </w:tc>
        <w:tc>
          <w:tcPr>
            <w:tcW w:w="0" w:type="auto"/>
            <w:hideMark/>
          </w:tcPr>
          <w:p w14:paraId="3E791930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  <w:tc>
          <w:tcPr>
            <w:tcW w:w="0" w:type="auto"/>
            <w:hideMark/>
          </w:tcPr>
          <w:p w14:paraId="46C80D2B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arcel Battista</w:t>
            </w:r>
          </w:p>
        </w:tc>
      </w:tr>
      <w:tr w:rsidR="006013F4" w:rsidRPr="006013F4" w14:paraId="28A4AE49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6CE7148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Erstellung der Models / Texturen</w:t>
            </w:r>
          </w:p>
        </w:tc>
        <w:tc>
          <w:tcPr>
            <w:tcW w:w="0" w:type="auto"/>
            <w:hideMark/>
          </w:tcPr>
          <w:p w14:paraId="28DCB292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,25 Tage?</w:t>
            </w:r>
          </w:p>
        </w:tc>
        <w:tc>
          <w:tcPr>
            <w:tcW w:w="0" w:type="auto"/>
            <w:hideMark/>
          </w:tcPr>
          <w:p w14:paraId="35BB5598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6ECF77CA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28337CD7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3,5 Tage?</w:t>
            </w:r>
          </w:p>
        </w:tc>
        <w:tc>
          <w:tcPr>
            <w:tcW w:w="0" w:type="auto"/>
            <w:hideMark/>
          </w:tcPr>
          <w:p w14:paraId="5A4912B4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6</w:t>
            </w:r>
          </w:p>
        </w:tc>
        <w:tc>
          <w:tcPr>
            <w:tcW w:w="0" w:type="auto"/>
            <w:hideMark/>
          </w:tcPr>
          <w:p w14:paraId="405F71FC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arcel Battista</w:t>
            </w:r>
          </w:p>
        </w:tc>
      </w:tr>
      <w:tr w:rsidR="006013F4" w:rsidRPr="006013F4" w14:paraId="3BD6D7BD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13EDEB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Erstellung der Spiellogik</w:t>
            </w:r>
          </w:p>
        </w:tc>
        <w:tc>
          <w:tcPr>
            <w:tcW w:w="0" w:type="auto"/>
            <w:hideMark/>
          </w:tcPr>
          <w:p w14:paraId="059B3215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de-DE" w:eastAsia="de-DE"/>
              </w:rPr>
              <w:t>8,25 Tage</w:t>
            </w:r>
          </w:p>
        </w:tc>
        <w:tc>
          <w:tcPr>
            <w:tcW w:w="0" w:type="auto"/>
            <w:hideMark/>
          </w:tcPr>
          <w:p w14:paraId="2DDCFDB6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0" w:type="auto"/>
            <w:hideMark/>
          </w:tcPr>
          <w:p w14:paraId="11FDFDCC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0" w:type="auto"/>
            <w:hideMark/>
          </w:tcPr>
          <w:p w14:paraId="57FE23F2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de-DE" w:eastAsia="de-DE"/>
              </w:rPr>
              <w:t>23,5 Tage</w:t>
            </w:r>
          </w:p>
        </w:tc>
        <w:tc>
          <w:tcPr>
            <w:tcW w:w="0" w:type="auto"/>
            <w:hideMark/>
          </w:tcPr>
          <w:p w14:paraId="4BB5D48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de-DE" w:eastAsia="de-DE"/>
              </w:rPr>
              <w:t>7</w:t>
            </w:r>
          </w:p>
        </w:tc>
        <w:tc>
          <w:tcPr>
            <w:tcW w:w="0" w:type="auto"/>
            <w:hideMark/>
          </w:tcPr>
          <w:p w14:paraId="19A7222D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4FDA224B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1E2129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Erster Prototyp</w:t>
            </w:r>
          </w:p>
        </w:tc>
        <w:tc>
          <w:tcPr>
            <w:tcW w:w="0" w:type="auto"/>
            <w:hideMark/>
          </w:tcPr>
          <w:p w14:paraId="3FEADEF6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</w:t>
            </w:r>
          </w:p>
        </w:tc>
        <w:tc>
          <w:tcPr>
            <w:tcW w:w="0" w:type="auto"/>
            <w:hideMark/>
          </w:tcPr>
          <w:p w14:paraId="30785EA2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06.04.17</w:t>
            </w:r>
          </w:p>
        </w:tc>
        <w:tc>
          <w:tcPr>
            <w:tcW w:w="0" w:type="auto"/>
            <w:hideMark/>
          </w:tcPr>
          <w:p w14:paraId="14D32979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06.04.17</w:t>
            </w:r>
          </w:p>
        </w:tc>
        <w:tc>
          <w:tcPr>
            <w:tcW w:w="0" w:type="auto"/>
            <w:hideMark/>
          </w:tcPr>
          <w:p w14:paraId="03EAB86A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7,13 Tage</w:t>
            </w:r>
          </w:p>
        </w:tc>
        <w:tc>
          <w:tcPr>
            <w:tcW w:w="0" w:type="auto"/>
            <w:hideMark/>
          </w:tcPr>
          <w:p w14:paraId="5EB1697C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8</w:t>
            </w:r>
          </w:p>
        </w:tc>
        <w:tc>
          <w:tcPr>
            <w:tcW w:w="0" w:type="auto"/>
            <w:hideMark/>
          </w:tcPr>
          <w:p w14:paraId="5728B5FA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5BC85DE4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3D034B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QM / Testen der Logik sowie Grafik</w:t>
            </w:r>
          </w:p>
        </w:tc>
        <w:tc>
          <w:tcPr>
            <w:tcW w:w="0" w:type="auto"/>
            <w:hideMark/>
          </w:tcPr>
          <w:p w14:paraId="19B428FE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,75 Tage</w:t>
            </w:r>
          </w:p>
        </w:tc>
        <w:tc>
          <w:tcPr>
            <w:tcW w:w="0" w:type="auto"/>
            <w:hideMark/>
          </w:tcPr>
          <w:p w14:paraId="2F955C76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06.04.17</w:t>
            </w:r>
          </w:p>
        </w:tc>
        <w:tc>
          <w:tcPr>
            <w:tcW w:w="0" w:type="auto"/>
            <w:hideMark/>
          </w:tcPr>
          <w:p w14:paraId="1008D996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0" w:type="auto"/>
            <w:hideMark/>
          </w:tcPr>
          <w:p w14:paraId="3E90043E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7,13 Tage</w:t>
            </w:r>
          </w:p>
        </w:tc>
        <w:tc>
          <w:tcPr>
            <w:tcW w:w="0" w:type="auto"/>
            <w:hideMark/>
          </w:tcPr>
          <w:p w14:paraId="35FF9391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0</w:t>
            </w:r>
          </w:p>
        </w:tc>
        <w:tc>
          <w:tcPr>
            <w:tcW w:w="0" w:type="auto"/>
            <w:hideMark/>
          </w:tcPr>
          <w:p w14:paraId="28CD01BC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Ralph Maier</w:t>
            </w:r>
          </w:p>
        </w:tc>
      </w:tr>
      <w:tr w:rsidR="006013F4" w:rsidRPr="006013F4" w14:paraId="01C10562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374602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Nachbesserungen</w:t>
            </w:r>
          </w:p>
        </w:tc>
        <w:tc>
          <w:tcPr>
            <w:tcW w:w="0" w:type="auto"/>
            <w:hideMark/>
          </w:tcPr>
          <w:p w14:paraId="21859518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 Tage</w:t>
            </w:r>
          </w:p>
        </w:tc>
        <w:tc>
          <w:tcPr>
            <w:tcW w:w="0" w:type="auto"/>
            <w:hideMark/>
          </w:tcPr>
          <w:p w14:paraId="1CB56F72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0" w:type="auto"/>
            <w:hideMark/>
          </w:tcPr>
          <w:p w14:paraId="778124F4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14.04.17</w:t>
            </w:r>
          </w:p>
        </w:tc>
        <w:tc>
          <w:tcPr>
            <w:tcW w:w="0" w:type="auto"/>
            <w:hideMark/>
          </w:tcPr>
          <w:p w14:paraId="30739BDA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7,13 Tage</w:t>
            </w:r>
          </w:p>
        </w:tc>
        <w:tc>
          <w:tcPr>
            <w:tcW w:w="0" w:type="auto"/>
            <w:hideMark/>
          </w:tcPr>
          <w:p w14:paraId="5E2ED3BC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1</w:t>
            </w:r>
          </w:p>
        </w:tc>
        <w:tc>
          <w:tcPr>
            <w:tcW w:w="0" w:type="auto"/>
            <w:hideMark/>
          </w:tcPr>
          <w:p w14:paraId="457DAF75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de-DE"/>
              </w:rPr>
              <w:t xml:space="preserve">Ralph Maier[25%];Hans Potsch[25%];Marcel Battista[25%];Simon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de-DE"/>
              </w:rPr>
              <w:t>Schaud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de-DE"/>
              </w:rPr>
              <w:t>[25%]</w:t>
            </w:r>
          </w:p>
        </w:tc>
      </w:tr>
      <w:tr w:rsidR="006013F4" w:rsidRPr="006013F4" w14:paraId="5369BDCD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EFBAB93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Zweiter Prototyp</w:t>
            </w:r>
          </w:p>
        </w:tc>
        <w:tc>
          <w:tcPr>
            <w:tcW w:w="0" w:type="auto"/>
            <w:hideMark/>
          </w:tcPr>
          <w:p w14:paraId="37F1E8B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</w:t>
            </w:r>
          </w:p>
        </w:tc>
        <w:tc>
          <w:tcPr>
            <w:tcW w:w="0" w:type="auto"/>
            <w:hideMark/>
          </w:tcPr>
          <w:p w14:paraId="567984CD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27.04.17</w:t>
            </w:r>
          </w:p>
        </w:tc>
        <w:tc>
          <w:tcPr>
            <w:tcW w:w="0" w:type="auto"/>
            <w:hideMark/>
          </w:tcPr>
          <w:p w14:paraId="0EE8A1E3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27.04.17</w:t>
            </w:r>
          </w:p>
        </w:tc>
        <w:tc>
          <w:tcPr>
            <w:tcW w:w="0" w:type="auto"/>
            <w:hideMark/>
          </w:tcPr>
          <w:p w14:paraId="0D974D25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8,88 Tage</w:t>
            </w:r>
          </w:p>
        </w:tc>
        <w:tc>
          <w:tcPr>
            <w:tcW w:w="0" w:type="auto"/>
            <w:hideMark/>
          </w:tcPr>
          <w:p w14:paraId="00774974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2</w:t>
            </w:r>
          </w:p>
        </w:tc>
        <w:tc>
          <w:tcPr>
            <w:tcW w:w="0" w:type="auto"/>
            <w:hideMark/>
          </w:tcPr>
          <w:p w14:paraId="7B49A5C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29CB4EF6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CAEADB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QM / Testen der Logik sowie Grafik</w:t>
            </w:r>
          </w:p>
        </w:tc>
        <w:tc>
          <w:tcPr>
            <w:tcW w:w="0" w:type="auto"/>
            <w:hideMark/>
          </w:tcPr>
          <w:p w14:paraId="77A092B8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,13 Tage</w:t>
            </w:r>
          </w:p>
        </w:tc>
        <w:tc>
          <w:tcPr>
            <w:tcW w:w="0" w:type="auto"/>
            <w:hideMark/>
          </w:tcPr>
          <w:p w14:paraId="6629A1C4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27.04.17</w:t>
            </w:r>
          </w:p>
        </w:tc>
        <w:tc>
          <w:tcPr>
            <w:tcW w:w="0" w:type="auto"/>
            <w:hideMark/>
          </w:tcPr>
          <w:p w14:paraId="662FBF08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0" w:type="auto"/>
            <w:hideMark/>
          </w:tcPr>
          <w:p w14:paraId="50C08626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8,88 Tage</w:t>
            </w:r>
          </w:p>
        </w:tc>
        <w:tc>
          <w:tcPr>
            <w:tcW w:w="0" w:type="auto"/>
            <w:hideMark/>
          </w:tcPr>
          <w:p w14:paraId="04E73D65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3</w:t>
            </w:r>
          </w:p>
        </w:tc>
        <w:tc>
          <w:tcPr>
            <w:tcW w:w="0" w:type="auto"/>
            <w:hideMark/>
          </w:tcPr>
          <w:p w14:paraId="362AFA26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Ralph Maier</w:t>
            </w:r>
          </w:p>
        </w:tc>
      </w:tr>
      <w:tr w:rsidR="006013F4" w:rsidRPr="006013F4" w14:paraId="1C420D96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D5D1DA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lastRenderedPageBreak/>
              <w:t>Nachbesserungen</w:t>
            </w:r>
          </w:p>
        </w:tc>
        <w:tc>
          <w:tcPr>
            <w:tcW w:w="0" w:type="auto"/>
            <w:hideMark/>
          </w:tcPr>
          <w:p w14:paraId="6CE0902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 Tage</w:t>
            </w:r>
          </w:p>
        </w:tc>
        <w:tc>
          <w:tcPr>
            <w:tcW w:w="0" w:type="auto"/>
            <w:hideMark/>
          </w:tcPr>
          <w:p w14:paraId="7E072106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0" w:type="auto"/>
            <w:hideMark/>
          </w:tcPr>
          <w:p w14:paraId="728AE2EE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05.05.17</w:t>
            </w:r>
          </w:p>
        </w:tc>
        <w:tc>
          <w:tcPr>
            <w:tcW w:w="0" w:type="auto"/>
            <w:hideMark/>
          </w:tcPr>
          <w:p w14:paraId="5530B920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8,88 Tage</w:t>
            </w:r>
          </w:p>
        </w:tc>
        <w:tc>
          <w:tcPr>
            <w:tcW w:w="0" w:type="auto"/>
            <w:hideMark/>
          </w:tcPr>
          <w:p w14:paraId="493AD36C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4</w:t>
            </w:r>
          </w:p>
        </w:tc>
        <w:tc>
          <w:tcPr>
            <w:tcW w:w="0" w:type="auto"/>
            <w:hideMark/>
          </w:tcPr>
          <w:p w14:paraId="70CDA50E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de-DE"/>
              </w:rPr>
              <w:t xml:space="preserve">Hans Potsch[25%];Marcel Battista[25%];Ralph Maier[25%];Simon </w:t>
            </w: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de-DE"/>
              </w:rPr>
              <w:t>Schaud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de-DE"/>
              </w:rPr>
              <w:t>[25%]</w:t>
            </w:r>
          </w:p>
        </w:tc>
      </w:tr>
      <w:tr w:rsidR="006013F4" w:rsidRPr="006013F4" w14:paraId="154B5587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9A5609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ritter Prototyp</w:t>
            </w:r>
          </w:p>
        </w:tc>
        <w:tc>
          <w:tcPr>
            <w:tcW w:w="0" w:type="auto"/>
            <w:hideMark/>
          </w:tcPr>
          <w:p w14:paraId="6DE371DB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</w:t>
            </w:r>
          </w:p>
        </w:tc>
        <w:tc>
          <w:tcPr>
            <w:tcW w:w="0" w:type="auto"/>
            <w:hideMark/>
          </w:tcPr>
          <w:p w14:paraId="4993CF8D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0" w:type="auto"/>
            <w:hideMark/>
          </w:tcPr>
          <w:p w14:paraId="468E2AC4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0" w:type="auto"/>
            <w:hideMark/>
          </w:tcPr>
          <w:p w14:paraId="570B732C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</w:t>
            </w:r>
          </w:p>
        </w:tc>
        <w:tc>
          <w:tcPr>
            <w:tcW w:w="0" w:type="auto"/>
            <w:hideMark/>
          </w:tcPr>
          <w:p w14:paraId="6D4E543F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5</w:t>
            </w:r>
          </w:p>
        </w:tc>
        <w:tc>
          <w:tcPr>
            <w:tcW w:w="0" w:type="auto"/>
            <w:hideMark/>
          </w:tcPr>
          <w:p w14:paraId="7102D8FD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2A0566E1" w14:textId="77777777" w:rsidTr="0060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E460E3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Abgabe des Projektes</w:t>
            </w:r>
          </w:p>
        </w:tc>
        <w:tc>
          <w:tcPr>
            <w:tcW w:w="0" w:type="auto"/>
            <w:hideMark/>
          </w:tcPr>
          <w:p w14:paraId="236595FF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,75 Tage?</w:t>
            </w:r>
          </w:p>
        </w:tc>
        <w:tc>
          <w:tcPr>
            <w:tcW w:w="0" w:type="auto"/>
            <w:hideMark/>
          </w:tcPr>
          <w:p w14:paraId="0B380D97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0" w:type="auto"/>
            <w:hideMark/>
          </w:tcPr>
          <w:p w14:paraId="006E04F2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0" w:type="auto"/>
            <w:hideMark/>
          </w:tcPr>
          <w:p w14:paraId="17C0560A" w14:textId="77777777" w:rsidR="006013F4" w:rsidRPr="006013F4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Tage?</w:t>
            </w:r>
          </w:p>
        </w:tc>
        <w:tc>
          <w:tcPr>
            <w:tcW w:w="0" w:type="auto"/>
            <w:hideMark/>
          </w:tcPr>
          <w:p w14:paraId="48B171DC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26;28</w:t>
            </w:r>
          </w:p>
        </w:tc>
        <w:tc>
          <w:tcPr>
            <w:tcW w:w="0" w:type="auto"/>
            <w:hideMark/>
          </w:tcPr>
          <w:p w14:paraId="5A69DB0D" w14:textId="77777777" w:rsidR="006013F4" w:rsidRPr="006013F4" w:rsidRDefault="006013F4" w:rsidP="0060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Hans Potsch</w:t>
            </w:r>
          </w:p>
        </w:tc>
      </w:tr>
      <w:tr w:rsidR="006013F4" w:rsidRPr="006013F4" w14:paraId="73F43793" w14:textId="77777777" w:rsidTr="0060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49B366C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Überwachung und Kontrolle</w:t>
            </w:r>
          </w:p>
        </w:tc>
        <w:tc>
          <w:tcPr>
            <w:tcW w:w="0" w:type="auto"/>
            <w:hideMark/>
          </w:tcPr>
          <w:p w14:paraId="0183D409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1,88 Tage?</w:t>
            </w:r>
          </w:p>
        </w:tc>
        <w:tc>
          <w:tcPr>
            <w:tcW w:w="0" w:type="auto"/>
            <w:hideMark/>
          </w:tcPr>
          <w:p w14:paraId="396A080E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0" w:type="auto"/>
            <w:hideMark/>
          </w:tcPr>
          <w:p w14:paraId="33C3D010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on 20.03.17</w:t>
            </w:r>
          </w:p>
        </w:tc>
        <w:tc>
          <w:tcPr>
            <w:tcW w:w="0" w:type="auto"/>
            <w:hideMark/>
          </w:tcPr>
          <w:p w14:paraId="7A11C5FC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2,13 Tage?</w:t>
            </w:r>
          </w:p>
        </w:tc>
        <w:tc>
          <w:tcPr>
            <w:tcW w:w="0" w:type="auto"/>
            <w:hideMark/>
          </w:tcPr>
          <w:p w14:paraId="16E53C07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</w:p>
        </w:tc>
        <w:tc>
          <w:tcPr>
            <w:tcW w:w="0" w:type="auto"/>
            <w:hideMark/>
          </w:tcPr>
          <w:p w14:paraId="733C862C" w14:textId="77777777" w:rsidR="006013F4" w:rsidRPr="006013F4" w:rsidRDefault="006013F4" w:rsidP="00601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Hans Potsch</w:t>
            </w:r>
          </w:p>
        </w:tc>
      </w:tr>
    </w:tbl>
    <w:p w14:paraId="261AECC1" w14:textId="77777777" w:rsidR="006013F4" w:rsidRPr="006013F4" w:rsidRDefault="006013F4" w:rsidP="006013F4">
      <w:pPr>
        <w:pStyle w:val="Textkrper"/>
        <w:sectPr w:rsidR="006013F4" w:rsidRPr="006013F4" w:rsidSect="00D11F4F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14:paraId="6B888351" w14:textId="2F4AEE0B" w:rsidR="000D237A" w:rsidRDefault="00D11F4F" w:rsidP="002D05C1">
      <w:pPr>
        <w:pStyle w:val="berschrift2"/>
        <w:rPr>
          <w:lang w:val="de-DE"/>
        </w:rPr>
      </w:pPr>
      <w:bookmarkStart w:id="22" w:name="_Toc477868243"/>
      <w:r>
        <w:rPr>
          <w:lang w:val="de-DE"/>
        </w:rPr>
        <w:lastRenderedPageBreak/>
        <w:t>Zuordnung der Arbeitspakete</w:t>
      </w:r>
      <w:bookmarkEnd w:id="22"/>
    </w:p>
    <w:p w14:paraId="689AF263" w14:textId="77777777" w:rsidR="002D05C1" w:rsidRPr="002D05C1" w:rsidRDefault="002D05C1" w:rsidP="002D05C1">
      <w:pPr>
        <w:pStyle w:val="Textkrper"/>
      </w:pPr>
    </w:p>
    <w:tbl>
      <w:tblPr>
        <w:tblStyle w:val="Gitternetztabelle4Akzent3"/>
        <w:tblW w:w="0" w:type="auto"/>
        <w:tblLook w:val="04A0" w:firstRow="1" w:lastRow="0" w:firstColumn="1" w:lastColumn="0" w:noHBand="0" w:noVBand="1"/>
      </w:tblPr>
      <w:tblGrid>
        <w:gridCol w:w="3612"/>
        <w:gridCol w:w="1477"/>
        <w:gridCol w:w="1477"/>
        <w:gridCol w:w="1466"/>
        <w:gridCol w:w="1364"/>
      </w:tblGrid>
      <w:tr w:rsidR="006013F4" w:rsidRPr="006013F4" w14:paraId="477AB691" w14:textId="77777777" w:rsidTr="002D0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4CC389E" w14:textId="77777777" w:rsidR="006013F4" w:rsidRPr="006013F4" w:rsidRDefault="006013F4" w:rsidP="006013F4">
            <w:pPr>
              <w:rPr>
                <w:rFonts w:ascii="Segoe UI" w:eastAsia="Times New Roman" w:hAnsi="Segoe UI" w:cs="Segoe UI"/>
                <w:sz w:val="18"/>
                <w:szCs w:val="18"/>
                <w:lang w:val="de-DE" w:eastAsia="de-DE"/>
              </w:rPr>
            </w:pPr>
            <w:r w:rsidRPr="00CA40D4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Ressourcenname</w:t>
            </w:r>
          </w:p>
        </w:tc>
        <w:tc>
          <w:tcPr>
            <w:tcW w:w="1477" w:type="dxa"/>
            <w:hideMark/>
          </w:tcPr>
          <w:p w14:paraId="29A4B129" w14:textId="77777777" w:rsidR="006013F4" w:rsidRPr="00CA40D4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CA40D4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Anfang</w:t>
            </w:r>
          </w:p>
        </w:tc>
        <w:tc>
          <w:tcPr>
            <w:tcW w:w="1477" w:type="dxa"/>
            <w:hideMark/>
          </w:tcPr>
          <w:p w14:paraId="2E2D285E" w14:textId="77777777" w:rsidR="006013F4" w:rsidRPr="00CA40D4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CA40D4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Ende</w:t>
            </w:r>
          </w:p>
        </w:tc>
        <w:tc>
          <w:tcPr>
            <w:tcW w:w="1466" w:type="dxa"/>
            <w:hideMark/>
          </w:tcPr>
          <w:p w14:paraId="15727A03" w14:textId="77777777" w:rsidR="006013F4" w:rsidRPr="00CA40D4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CA40D4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Geplante Arbeit</w:t>
            </w:r>
          </w:p>
        </w:tc>
        <w:tc>
          <w:tcPr>
            <w:tcW w:w="1364" w:type="dxa"/>
            <w:hideMark/>
          </w:tcPr>
          <w:p w14:paraId="63BF9317" w14:textId="77777777" w:rsidR="006013F4" w:rsidRPr="00CA40D4" w:rsidRDefault="006013F4" w:rsidP="006013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  <w:highlight w:val="darkGray"/>
                <w:lang w:val="de-DE" w:eastAsia="de-DE"/>
              </w:rPr>
            </w:pPr>
            <w:r w:rsidRPr="00CA40D4">
              <w:rPr>
                <w:rFonts w:ascii="Segoe UI" w:eastAsia="Times New Roman" w:hAnsi="Segoe UI" w:cs="Segoe UI"/>
                <w:color w:val="363636"/>
                <w:sz w:val="18"/>
                <w:szCs w:val="18"/>
                <w:highlight w:val="darkGray"/>
                <w:shd w:val="clear" w:color="auto" w:fill="DFE3E8"/>
                <w:lang w:val="de-DE" w:eastAsia="de-DE"/>
              </w:rPr>
              <w:t>Ist-Arbeit</w:t>
            </w:r>
          </w:p>
        </w:tc>
      </w:tr>
      <w:tr w:rsidR="006013F4" w:rsidRPr="006013F4" w14:paraId="6C06EF14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9BAB104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arcel Battista</w:t>
            </w:r>
          </w:p>
        </w:tc>
        <w:tc>
          <w:tcPr>
            <w:tcW w:w="1477" w:type="dxa"/>
            <w:hideMark/>
          </w:tcPr>
          <w:p w14:paraId="1A25C637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3631E4B4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Mit 03.05.17</w:t>
            </w:r>
          </w:p>
        </w:tc>
        <w:tc>
          <w:tcPr>
            <w:tcW w:w="1466" w:type="dxa"/>
            <w:hideMark/>
          </w:tcPr>
          <w:p w14:paraId="331F9420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5 Std.</w:t>
            </w:r>
          </w:p>
        </w:tc>
        <w:tc>
          <w:tcPr>
            <w:tcW w:w="1364" w:type="dxa"/>
            <w:hideMark/>
          </w:tcPr>
          <w:p w14:paraId="5D825515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54AA8952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610EB40C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Evaluation der (Grafischen) Umsetzung</w:t>
            </w:r>
          </w:p>
        </w:tc>
        <w:tc>
          <w:tcPr>
            <w:tcW w:w="1477" w:type="dxa"/>
            <w:hideMark/>
          </w:tcPr>
          <w:p w14:paraId="0C1E0BDA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77B9555A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66" w:type="dxa"/>
            <w:hideMark/>
          </w:tcPr>
          <w:p w14:paraId="1C0C4F84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1 Std.</w:t>
            </w:r>
          </w:p>
        </w:tc>
        <w:tc>
          <w:tcPr>
            <w:tcW w:w="1364" w:type="dxa"/>
            <w:hideMark/>
          </w:tcPr>
          <w:p w14:paraId="1F532B2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056535E4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D63040E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Erstellung der Models / Texturen</w:t>
            </w:r>
          </w:p>
        </w:tc>
        <w:tc>
          <w:tcPr>
            <w:tcW w:w="1477" w:type="dxa"/>
            <w:hideMark/>
          </w:tcPr>
          <w:p w14:paraId="4A9F4AD4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5C067444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66" w:type="dxa"/>
            <w:hideMark/>
          </w:tcPr>
          <w:p w14:paraId="7EA738F4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2 Std.</w:t>
            </w:r>
          </w:p>
        </w:tc>
        <w:tc>
          <w:tcPr>
            <w:tcW w:w="1364" w:type="dxa"/>
            <w:hideMark/>
          </w:tcPr>
          <w:p w14:paraId="7040EA30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13F984B2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16D12873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Schwierigkeitsgrad festlegen</w:t>
            </w:r>
          </w:p>
        </w:tc>
        <w:tc>
          <w:tcPr>
            <w:tcW w:w="1477" w:type="dxa"/>
            <w:hideMark/>
          </w:tcPr>
          <w:p w14:paraId="7109753A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12E32DC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66" w:type="dxa"/>
            <w:hideMark/>
          </w:tcPr>
          <w:p w14:paraId="306000F0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6E10C24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39A8AD09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666459FB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ussehen des Spielbretts anpassen</w:t>
            </w:r>
          </w:p>
        </w:tc>
        <w:tc>
          <w:tcPr>
            <w:tcW w:w="1477" w:type="dxa"/>
            <w:hideMark/>
          </w:tcPr>
          <w:p w14:paraId="32DCF0A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77" w:type="dxa"/>
            <w:hideMark/>
          </w:tcPr>
          <w:p w14:paraId="6109749C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66" w:type="dxa"/>
            <w:hideMark/>
          </w:tcPr>
          <w:p w14:paraId="42CB701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2 Std.</w:t>
            </w:r>
          </w:p>
        </w:tc>
        <w:tc>
          <w:tcPr>
            <w:tcW w:w="1364" w:type="dxa"/>
            <w:hideMark/>
          </w:tcPr>
          <w:p w14:paraId="11991AE0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0BC83033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17030BD0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uswahl Spielmodus</w:t>
            </w:r>
          </w:p>
        </w:tc>
        <w:tc>
          <w:tcPr>
            <w:tcW w:w="1477" w:type="dxa"/>
            <w:hideMark/>
          </w:tcPr>
          <w:p w14:paraId="6AE8E05C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77" w:type="dxa"/>
            <w:hideMark/>
          </w:tcPr>
          <w:p w14:paraId="02F4134D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0.03.17</w:t>
            </w:r>
          </w:p>
        </w:tc>
        <w:tc>
          <w:tcPr>
            <w:tcW w:w="1466" w:type="dxa"/>
            <w:hideMark/>
          </w:tcPr>
          <w:p w14:paraId="68951769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3AAFF7F4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2E56B72A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19EDBEDD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Hilfefunktion</w:t>
            </w:r>
          </w:p>
        </w:tc>
        <w:tc>
          <w:tcPr>
            <w:tcW w:w="1477" w:type="dxa"/>
            <w:hideMark/>
          </w:tcPr>
          <w:p w14:paraId="50BFEFD0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0.03.17</w:t>
            </w:r>
          </w:p>
        </w:tc>
        <w:tc>
          <w:tcPr>
            <w:tcW w:w="1477" w:type="dxa"/>
            <w:hideMark/>
          </w:tcPr>
          <w:p w14:paraId="6E5FDBF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1.03.17</w:t>
            </w:r>
          </w:p>
        </w:tc>
        <w:tc>
          <w:tcPr>
            <w:tcW w:w="1466" w:type="dxa"/>
            <w:hideMark/>
          </w:tcPr>
          <w:p w14:paraId="6E87B2E1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66E65BA5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4E8277A9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FBD8127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Festlegen des Farbkodes während des Spiels</w:t>
            </w:r>
          </w:p>
        </w:tc>
        <w:tc>
          <w:tcPr>
            <w:tcW w:w="1477" w:type="dxa"/>
            <w:hideMark/>
          </w:tcPr>
          <w:p w14:paraId="3410862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1.03.17</w:t>
            </w:r>
          </w:p>
        </w:tc>
        <w:tc>
          <w:tcPr>
            <w:tcW w:w="1477" w:type="dxa"/>
            <w:hideMark/>
          </w:tcPr>
          <w:p w14:paraId="78F7E0A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66" w:type="dxa"/>
            <w:hideMark/>
          </w:tcPr>
          <w:p w14:paraId="5872805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3BB29ECA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FC73E98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7E3564C9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usgabe des S/W Pins</w:t>
            </w:r>
          </w:p>
        </w:tc>
        <w:tc>
          <w:tcPr>
            <w:tcW w:w="1477" w:type="dxa"/>
            <w:hideMark/>
          </w:tcPr>
          <w:p w14:paraId="61685D6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77" w:type="dxa"/>
            <w:hideMark/>
          </w:tcPr>
          <w:p w14:paraId="7BD4A902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66" w:type="dxa"/>
            <w:hideMark/>
          </w:tcPr>
          <w:p w14:paraId="2864BB72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3B77D8DC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2C13ACA5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19B942C9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Spielunterbrechung</w:t>
            </w:r>
          </w:p>
        </w:tc>
        <w:tc>
          <w:tcPr>
            <w:tcW w:w="1477" w:type="dxa"/>
            <w:hideMark/>
          </w:tcPr>
          <w:p w14:paraId="7343CC5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77" w:type="dxa"/>
            <w:hideMark/>
          </w:tcPr>
          <w:p w14:paraId="0B03361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23.03.17</w:t>
            </w:r>
          </w:p>
        </w:tc>
        <w:tc>
          <w:tcPr>
            <w:tcW w:w="1466" w:type="dxa"/>
            <w:hideMark/>
          </w:tcPr>
          <w:p w14:paraId="153E0BCF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0857D1AE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411CD9B2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9D304C5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Beendigung des Spiels bei richtigem Kode</w:t>
            </w:r>
          </w:p>
        </w:tc>
        <w:tc>
          <w:tcPr>
            <w:tcW w:w="1477" w:type="dxa"/>
            <w:hideMark/>
          </w:tcPr>
          <w:p w14:paraId="7F6AB056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23.03.17</w:t>
            </w:r>
          </w:p>
        </w:tc>
        <w:tc>
          <w:tcPr>
            <w:tcW w:w="1477" w:type="dxa"/>
            <w:hideMark/>
          </w:tcPr>
          <w:p w14:paraId="3AFBCAF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24.03.17</w:t>
            </w:r>
          </w:p>
        </w:tc>
        <w:tc>
          <w:tcPr>
            <w:tcW w:w="1466" w:type="dxa"/>
            <w:hideMark/>
          </w:tcPr>
          <w:p w14:paraId="68A6BCD9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5FA7BD7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6ABDAD15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AD85C7B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Beendigung des Spiels nach X Versuchen</w:t>
            </w:r>
          </w:p>
        </w:tc>
        <w:tc>
          <w:tcPr>
            <w:tcW w:w="1477" w:type="dxa"/>
            <w:hideMark/>
          </w:tcPr>
          <w:p w14:paraId="296093D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24.03.17</w:t>
            </w:r>
          </w:p>
        </w:tc>
        <w:tc>
          <w:tcPr>
            <w:tcW w:w="1477" w:type="dxa"/>
            <w:hideMark/>
          </w:tcPr>
          <w:p w14:paraId="791502BC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66" w:type="dxa"/>
            <w:hideMark/>
          </w:tcPr>
          <w:p w14:paraId="3616DFC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2692D9E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21D49E0C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9A5F3BF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</w:t>
            </w:r>
            <w:proofErr w:type="spellStart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>Undo</w:t>
            </w:r>
            <w:proofErr w:type="spellEnd"/>
          </w:p>
        </w:tc>
        <w:tc>
          <w:tcPr>
            <w:tcW w:w="1477" w:type="dxa"/>
            <w:hideMark/>
          </w:tcPr>
          <w:p w14:paraId="3E849631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77" w:type="dxa"/>
            <w:hideMark/>
          </w:tcPr>
          <w:p w14:paraId="7F82AB4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66" w:type="dxa"/>
            <w:hideMark/>
          </w:tcPr>
          <w:p w14:paraId="52F23FC0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32848AFB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362EF065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74BFE42F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</w:t>
            </w:r>
            <w:proofErr w:type="spellStart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>Scoreboard</w:t>
            </w:r>
            <w:proofErr w:type="spellEnd"/>
          </w:p>
        </w:tc>
        <w:tc>
          <w:tcPr>
            <w:tcW w:w="1477" w:type="dxa"/>
            <w:hideMark/>
          </w:tcPr>
          <w:p w14:paraId="00A1D74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77" w:type="dxa"/>
            <w:hideMark/>
          </w:tcPr>
          <w:p w14:paraId="5BCBE64D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1466" w:type="dxa"/>
            <w:hideMark/>
          </w:tcPr>
          <w:p w14:paraId="384F045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4A6595C1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130B4969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1C92005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5BDE24AD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1477" w:type="dxa"/>
            <w:hideMark/>
          </w:tcPr>
          <w:p w14:paraId="7431D7E9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3.04.17</w:t>
            </w:r>
          </w:p>
        </w:tc>
        <w:tc>
          <w:tcPr>
            <w:tcW w:w="1466" w:type="dxa"/>
            <w:hideMark/>
          </w:tcPr>
          <w:p w14:paraId="37350865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5 Std.</w:t>
            </w:r>
          </w:p>
        </w:tc>
        <w:tc>
          <w:tcPr>
            <w:tcW w:w="1364" w:type="dxa"/>
            <w:hideMark/>
          </w:tcPr>
          <w:p w14:paraId="088FE32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287025D7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330BF1A0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6C414E9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1477" w:type="dxa"/>
            <w:hideMark/>
          </w:tcPr>
          <w:p w14:paraId="20717517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03.05.17</w:t>
            </w:r>
          </w:p>
        </w:tc>
        <w:tc>
          <w:tcPr>
            <w:tcW w:w="1466" w:type="dxa"/>
            <w:hideMark/>
          </w:tcPr>
          <w:p w14:paraId="3BA5B2AC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5 Std.</w:t>
            </w:r>
          </w:p>
        </w:tc>
        <w:tc>
          <w:tcPr>
            <w:tcW w:w="1364" w:type="dxa"/>
            <w:hideMark/>
          </w:tcPr>
          <w:p w14:paraId="5EC4369E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0DAB8CB8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716865CB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Hans Potsch</w:t>
            </w:r>
          </w:p>
        </w:tc>
        <w:tc>
          <w:tcPr>
            <w:tcW w:w="1477" w:type="dxa"/>
            <w:hideMark/>
          </w:tcPr>
          <w:p w14:paraId="4D1621E5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651F1F7D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1466" w:type="dxa"/>
            <w:hideMark/>
          </w:tcPr>
          <w:p w14:paraId="7607DB51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5 Std.</w:t>
            </w:r>
          </w:p>
        </w:tc>
        <w:tc>
          <w:tcPr>
            <w:tcW w:w="1364" w:type="dxa"/>
            <w:hideMark/>
          </w:tcPr>
          <w:p w14:paraId="2675BB9F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17A5528B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9422D0A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Erstellung eines Software Development Plans</w:t>
            </w:r>
          </w:p>
        </w:tc>
        <w:tc>
          <w:tcPr>
            <w:tcW w:w="1477" w:type="dxa"/>
            <w:hideMark/>
          </w:tcPr>
          <w:p w14:paraId="4AC682F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3C9B2F9F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66" w:type="dxa"/>
            <w:hideMark/>
          </w:tcPr>
          <w:p w14:paraId="287EC43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8 Std.</w:t>
            </w:r>
          </w:p>
        </w:tc>
        <w:tc>
          <w:tcPr>
            <w:tcW w:w="1364" w:type="dxa"/>
            <w:hideMark/>
          </w:tcPr>
          <w:p w14:paraId="22399F69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0538EB93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3C5C5857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3DB5E423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1477" w:type="dxa"/>
            <w:hideMark/>
          </w:tcPr>
          <w:p w14:paraId="05FDE717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4.04.17</w:t>
            </w:r>
          </w:p>
        </w:tc>
        <w:tc>
          <w:tcPr>
            <w:tcW w:w="1466" w:type="dxa"/>
            <w:hideMark/>
          </w:tcPr>
          <w:p w14:paraId="7896FEB2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8 Std.</w:t>
            </w:r>
          </w:p>
        </w:tc>
        <w:tc>
          <w:tcPr>
            <w:tcW w:w="1364" w:type="dxa"/>
            <w:hideMark/>
          </w:tcPr>
          <w:p w14:paraId="53B5EC59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5BC82782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73B226B0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1483284C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1477" w:type="dxa"/>
            <w:hideMark/>
          </w:tcPr>
          <w:p w14:paraId="06ADB6E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05.05.17</w:t>
            </w:r>
          </w:p>
        </w:tc>
        <w:tc>
          <w:tcPr>
            <w:tcW w:w="1466" w:type="dxa"/>
            <w:hideMark/>
          </w:tcPr>
          <w:p w14:paraId="514EF78A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8 Std.</w:t>
            </w:r>
          </w:p>
        </w:tc>
        <w:tc>
          <w:tcPr>
            <w:tcW w:w="1364" w:type="dxa"/>
            <w:hideMark/>
          </w:tcPr>
          <w:p w14:paraId="5D7B3C60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1ED9D158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8A09100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bgabe des Projektes</w:t>
            </w:r>
          </w:p>
        </w:tc>
        <w:tc>
          <w:tcPr>
            <w:tcW w:w="1477" w:type="dxa"/>
            <w:hideMark/>
          </w:tcPr>
          <w:p w14:paraId="32E7809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1477" w:type="dxa"/>
            <w:hideMark/>
          </w:tcPr>
          <w:p w14:paraId="763E2282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8.05.17</w:t>
            </w:r>
          </w:p>
        </w:tc>
        <w:tc>
          <w:tcPr>
            <w:tcW w:w="1466" w:type="dxa"/>
            <w:hideMark/>
          </w:tcPr>
          <w:p w14:paraId="48BED1C2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6 Std.</w:t>
            </w:r>
          </w:p>
        </w:tc>
        <w:tc>
          <w:tcPr>
            <w:tcW w:w="1364" w:type="dxa"/>
            <w:hideMark/>
          </w:tcPr>
          <w:p w14:paraId="5B81D51E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23B92C5C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540D099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Überwachung und Kontrolle</w:t>
            </w:r>
          </w:p>
        </w:tc>
        <w:tc>
          <w:tcPr>
            <w:tcW w:w="1477" w:type="dxa"/>
            <w:hideMark/>
          </w:tcPr>
          <w:p w14:paraId="428F36D4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77" w:type="dxa"/>
            <w:hideMark/>
          </w:tcPr>
          <w:p w14:paraId="0B37342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0.03.17</w:t>
            </w:r>
          </w:p>
        </w:tc>
        <w:tc>
          <w:tcPr>
            <w:tcW w:w="1466" w:type="dxa"/>
            <w:hideMark/>
          </w:tcPr>
          <w:p w14:paraId="5FD8FE3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15 Std.</w:t>
            </w:r>
          </w:p>
        </w:tc>
        <w:tc>
          <w:tcPr>
            <w:tcW w:w="1364" w:type="dxa"/>
            <w:hideMark/>
          </w:tcPr>
          <w:p w14:paraId="229E088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</w:tbl>
    <w:p w14:paraId="2F0ECCC3" w14:textId="77777777" w:rsidR="002D05C1" w:rsidRDefault="002D05C1">
      <w:r>
        <w:rPr>
          <w:b/>
          <w:bCs/>
        </w:rPr>
        <w:br w:type="page"/>
      </w:r>
    </w:p>
    <w:tbl>
      <w:tblPr>
        <w:tblStyle w:val="Gitternetztabelle4Akzent3"/>
        <w:tblW w:w="0" w:type="auto"/>
        <w:tblLook w:val="0480" w:firstRow="0" w:lastRow="0" w:firstColumn="1" w:lastColumn="0" w:noHBand="0" w:noVBand="1"/>
      </w:tblPr>
      <w:tblGrid>
        <w:gridCol w:w="3612"/>
        <w:gridCol w:w="1477"/>
        <w:gridCol w:w="1477"/>
        <w:gridCol w:w="1466"/>
        <w:gridCol w:w="1364"/>
      </w:tblGrid>
      <w:tr w:rsidR="006013F4" w:rsidRPr="006013F4" w14:paraId="278FED5B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11E783B1" w14:textId="02DB3863" w:rsidR="006013F4" w:rsidRPr="000D237A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  <w:lastRenderedPageBreak/>
              <w:t xml:space="preserve">Simon </w:t>
            </w:r>
            <w:proofErr w:type="spellStart"/>
            <w:r w:rsidRPr="000D237A"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  <w:t>Schaude</w:t>
            </w:r>
            <w:proofErr w:type="spellEnd"/>
          </w:p>
        </w:tc>
        <w:tc>
          <w:tcPr>
            <w:tcW w:w="1477" w:type="dxa"/>
            <w:hideMark/>
          </w:tcPr>
          <w:p w14:paraId="79B3CE9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0209D7B8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de-DE" w:eastAsia="de-DE"/>
              </w:rPr>
              <w:t>Mit 03.05.17</w:t>
            </w:r>
          </w:p>
        </w:tc>
        <w:tc>
          <w:tcPr>
            <w:tcW w:w="1466" w:type="dxa"/>
            <w:hideMark/>
          </w:tcPr>
          <w:p w14:paraId="4EA5655D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de-DE" w:eastAsia="de-DE"/>
              </w:rPr>
              <w:t>45 Std.</w:t>
            </w:r>
          </w:p>
        </w:tc>
        <w:tc>
          <w:tcPr>
            <w:tcW w:w="1364" w:type="dxa"/>
            <w:hideMark/>
          </w:tcPr>
          <w:p w14:paraId="3A2E917B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6F27117E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57919572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Schwierigkeitsgrad festlegen</w:t>
            </w:r>
          </w:p>
        </w:tc>
        <w:tc>
          <w:tcPr>
            <w:tcW w:w="1477" w:type="dxa"/>
            <w:hideMark/>
          </w:tcPr>
          <w:p w14:paraId="071F2B0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51C1911D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66" w:type="dxa"/>
            <w:hideMark/>
          </w:tcPr>
          <w:p w14:paraId="09E8F7E1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497A2D4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02F72D6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8D70AC8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ussehen des Spielbretts anpassen</w:t>
            </w:r>
          </w:p>
        </w:tc>
        <w:tc>
          <w:tcPr>
            <w:tcW w:w="1477" w:type="dxa"/>
            <w:hideMark/>
          </w:tcPr>
          <w:p w14:paraId="7CC565CE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77" w:type="dxa"/>
            <w:hideMark/>
          </w:tcPr>
          <w:p w14:paraId="3BDF9728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66" w:type="dxa"/>
            <w:hideMark/>
          </w:tcPr>
          <w:p w14:paraId="0BB6B52C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7B511214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680D6097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67557965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uswahl Spielmodus</w:t>
            </w:r>
          </w:p>
        </w:tc>
        <w:tc>
          <w:tcPr>
            <w:tcW w:w="1477" w:type="dxa"/>
            <w:hideMark/>
          </w:tcPr>
          <w:p w14:paraId="551F090F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17.03.17</w:t>
            </w:r>
          </w:p>
        </w:tc>
        <w:tc>
          <w:tcPr>
            <w:tcW w:w="1477" w:type="dxa"/>
            <w:hideMark/>
          </w:tcPr>
          <w:p w14:paraId="22AB5779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0.03.17</w:t>
            </w:r>
          </w:p>
        </w:tc>
        <w:tc>
          <w:tcPr>
            <w:tcW w:w="1466" w:type="dxa"/>
            <w:hideMark/>
          </w:tcPr>
          <w:p w14:paraId="22477A5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2B2C92ED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37E35333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643F8088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Hilfefunktion</w:t>
            </w:r>
          </w:p>
        </w:tc>
        <w:tc>
          <w:tcPr>
            <w:tcW w:w="1477" w:type="dxa"/>
            <w:hideMark/>
          </w:tcPr>
          <w:p w14:paraId="7332CF06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0.03.17</w:t>
            </w:r>
          </w:p>
        </w:tc>
        <w:tc>
          <w:tcPr>
            <w:tcW w:w="1477" w:type="dxa"/>
            <w:hideMark/>
          </w:tcPr>
          <w:p w14:paraId="7F3D0F6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1.03.17</w:t>
            </w:r>
          </w:p>
        </w:tc>
        <w:tc>
          <w:tcPr>
            <w:tcW w:w="1466" w:type="dxa"/>
            <w:hideMark/>
          </w:tcPr>
          <w:p w14:paraId="6485479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2 Std.</w:t>
            </w:r>
          </w:p>
        </w:tc>
        <w:tc>
          <w:tcPr>
            <w:tcW w:w="1364" w:type="dxa"/>
            <w:hideMark/>
          </w:tcPr>
          <w:p w14:paraId="6819912D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635426D1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6FB9BED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Festlegen des Farbkodes während des Spiels</w:t>
            </w:r>
          </w:p>
        </w:tc>
        <w:tc>
          <w:tcPr>
            <w:tcW w:w="1477" w:type="dxa"/>
            <w:hideMark/>
          </w:tcPr>
          <w:p w14:paraId="1D99A91E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1.03.17</w:t>
            </w:r>
          </w:p>
        </w:tc>
        <w:tc>
          <w:tcPr>
            <w:tcW w:w="1477" w:type="dxa"/>
            <w:hideMark/>
          </w:tcPr>
          <w:p w14:paraId="2AF9AB75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66" w:type="dxa"/>
            <w:hideMark/>
          </w:tcPr>
          <w:p w14:paraId="47336CE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1AE521F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3D5EB7DA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E61FAF7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Ausgabe des S/W Pins</w:t>
            </w:r>
          </w:p>
        </w:tc>
        <w:tc>
          <w:tcPr>
            <w:tcW w:w="1477" w:type="dxa"/>
            <w:hideMark/>
          </w:tcPr>
          <w:p w14:paraId="7FE5A3CD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77" w:type="dxa"/>
            <w:hideMark/>
          </w:tcPr>
          <w:p w14:paraId="27C9FA04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66" w:type="dxa"/>
            <w:hideMark/>
          </w:tcPr>
          <w:p w14:paraId="0A893FC0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4E5F697D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055B83D6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75BFFF0F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Spielunterbrechung</w:t>
            </w:r>
          </w:p>
        </w:tc>
        <w:tc>
          <w:tcPr>
            <w:tcW w:w="1477" w:type="dxa"/>
            <w:hideMark/>
          </w:tcPr>
          <w:p w14:paraId="61A8CC9F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22.03.17</w:t>
            </w:r>
          </w:p>
        </w:tc>
        <w:tc>
          <w:tcPr>
            <w:tcW w:w="1477" w:type="dxa"/>
            <w:hideMark/>
          </w:tcPr>
          <w:p w14:paraId="23BED870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23.03.17</w:t>
            </w:r>
          </w:p>
        </w:tc>
        <w:tc>
          <w:tcPr>
            <w:tcW w:w="1466" w:type="dxa"/>
            <w:hideMark/>
          </w:tcPr>
          <w:p w14:paraId="6B82110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2 Std.</w:t>
            </w:r>
          </w:p>
        </w:tc>
        <w:tc>
          <w:tcPr>
            <w:tcW w:w="1364" w:type="dxa"/>
            <w:hideMark/>
          </w:tcPr>
          <w:p w14:paraId="77D36F23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10935E11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2DD4E6F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Beendigung des Spiels bei richtigem Kode</w:t>
            </w:r>
          </w:p>
        </w:tc>
        <w:tc>
          <w:tcPr>
            <w:tcW w:w="1477" w:type="dxa"/>
            <w:hideMark/>
          </w:tcPr>
          <w:p w14:paraId="1F16B9D0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23.03.17</w:t>
            </w:r>
          </w:p>
        </w:tc>
        <w:tc>
          <w:tcPr>
            <w:tcW w:w="1477" w:type="dxa"/>
            <w:hideMark/>
          </w:tcPr>
          <w:p w14:paraId="45E330F6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24.03.17</w:t>
            </w:r>
          </w:p>
        </w:tc>
        <w:tc>
          <w:tcPr>
            <w:tcW w:w="1466" w:type="dxa"/>
            <w:hideMark/>
          </w:tcPr>
          <w:p w14:paraId="37DA2363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468C5485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0774B4B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08C6D4C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Beendigung des Spiels nach X Versuchen</w:t>
            </w:r>
          </w:p>
        </w:tc>
        <w:tc>
          <w:tcPr>
            <w:tcW w:w="1477" w:type="dxa"/>
            <w:hideMark/>
          </w:tcPr>
          <w:p w14:paraId="2649BC27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24.03.17</w:t>
            </w:r>
          </w:p>
        </w:tc>
        <w:tc>
          <w:tcPr>
            <w:tcW w:w="1477" w:type="dxa"/>
            <w:hideMark/>
          </w:tcPr>
          <w:p w14:paraId="75C3D8D7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proofErr w:type="spellStart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Fre</w:t>
            </w:r>
            <w:proofErr w:type="spellEnd"/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24.03.17</w:t>
            </w:r>
          </w:p>
        </w:tc>
        <w:tc>
          <w:tcPr>
            <w:tcW w:w="1466" w:type="dxa"/>
            <w:hideMark/>
          </w:tcPr>
          <w:p w14:paraId="7562B00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2 Std.</w:t>
            </w:r>
          </w:p>
        </w:tc>
        <w:tc>
          <w:tcPr>
            <w:tcW w:w="1364" w:type="dxa"/>
            <w:hideMark/>
          </w:tcPr>
          <w:p w14:paraId="660888DC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6DAFA04D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B906140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</w:t>
            </w:r>
            <w:proofErr w:type="spellStart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>Undo</w:t>
            </w:r>
            <w:proofErr w:type="spellEnd"/>
          </w:p>
        </w:tc>
        <w:tc>
          <w:tcPr>
            <w:tcW w:w="1477" w:type="dxa"/>
            <w:hideMark/>
          </w:tcPr>
          <w:p w14:paraId="5CEFA865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77" w:type="dxa"/>
            <w:hideMark/>
          </w:tcPr>
          <w:p w14:paraId="711C03DA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66" w:type="dxa"/>
            <w:hideMark/>
          </w:tcPr>
          <w:p w14:paraId="5ACCC83E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2 Std.</w:t>
            </w:r>
          </w:p>
        </w:tc>
        <w:tc>
          <w:tcPr>
            <w:tcW w:w="1364" w:type="dxa"/>
            <w:hideMark/>
          </w:tcPr>
          <w:p w14:paraId="7D2ACAB6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A4B9F18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05A5914D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</w:t>
            </w:r>
            <w:proofErr w:type="spellStart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>Scoreboard</w:t>
            </w:r>
            <w:proofErr w:type="spellEnd"/>
          </w:p>
        </w:tc>
        <w:tc>
          <w:tcPr>
            <w:tcW w:w="1477" w:type="dxa"/>
            <w:hideMark/>
          </w:tcPr>
          <w:p w14:paraId="3BC3FD0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27.03.17</w:t>
            </w:r>
          </w:p>
        </w:tc>
        <w:tc>
          <w:tcPr>
            <w:tcW w:w="1477" w:type="dxa"/>
            <w:hideMark/>
          </w:tcPr>
          <w:p w14:paraId="68CEEF60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1466" w:type="dxa"/>
            <w:hideMark/>
          </w:tcPr>
          <w:p w14:paraId="65C21D0D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62E15A21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47D18544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2234644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5E4B83EE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1477" w:type="dxa"/>
            <w:hideMark/>
          </w:tcPr>
          <w:p w14:paraId="12112A83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03.05.17</w:t>
            </w:r>
          </w:p>
        </w:tc>
        <w:tc>
          <w:tcPr>
            <w:tcW w:w="1466" w:type="dxa"/>
            <w:hideMark/>
          </w:tcPr>
          <w:p w14:paraId="3798B064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4 Std.</w:t>
            </w:r>
          </w:p>
        </w:tc>
        <w:tc>
          <w:tcPr>
            <w:tcW w:w="1364" w:type="dxa"/>
            <w:hideMark/>
          </w:tcPr>
          <w:p w14:paraId="77B3CD22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2B6EC8B1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BF25B8B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2BAEB52B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1477" w:type="dxa"/>
            <w:hideMark/>
          </w:tcPr>
          <w:p w14:paraId="68690C0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12.04.17</w:t>
            </w:r>
          </w:p>
        </w:tc>
        <w:tc>
          <w:tcPr>
            <w:tcW w:w="1466" w:type="dxa"/>
            <w:hideMark/>
          </w:tcPr>
          <w:p w14:paraId="20FE9D51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4 Std.</w:t>
            </w:r>
          </w:p>
        </w:tc>
        <w:tc>
          <w:tcPr>
            <w:tcW w:w="1364" w:type="dxa"/>
            <w:hideMark/>
          </w:tcPr>
          <w:p w14:paraId="62E5F82D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593AAF70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5415E8D2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Erstellung einer Software </w:t>
            </w:r>
            <w:proofErr w:type="spellStart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>Requierment</w:t>
            </w:r>
            <w:proofErr w:type="spellEnd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</w:t>
            </w:r>
            <w:proofErr w:type="spellStart"/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>Spezification</w:t>
            </w:r>
            <w:proofErr w:type="spellEnd"/>
          </w:p>
        </w:tc>
        <w:tc>
          <w:tcPr>
            <w:tcW w:w="1477" w:type="dxa"/>
            <w:hideMark/>
          </w:tcPr>
          <w:p w14:paraId="679194CE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77" w:type="dxa"/>
            <w:hideMark/>
          </w:tcPr>
          <w:p w14:paraId="57069ED7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16.03.17</w:t>
            </w:r>
          </w:p>
        </w:tc>
        <w:tc>
          <w:tcPr>
            <w:tcW w:w="1466" w:type="dxa"/>
            <w:hideMark/>
          </w:tcPr>
          <w:p w14:paraId="34088F8C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8 Std.</w:t>
            </w:r>
          </w:p>
        </w:tc>
        <w:tc>
          <w:tcPr>
            <w:tcW w:w="1364" w:type="dxa"/>
            <w:hideMark/>
          </w:tcPr>
          <w:p w14:paraId="4777C7D9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5A7CBF" w:rsidRPr="006013F4" w14:paraId="6F1D4292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</w:tcPr>
          <w:p w14:paraId="719829A8" w14:textId="77777777" w:rsidR="005A7CBF" w:rsidRPr="000D237A" w:rsidRDefault="005A7CBF" w:rsidP="006013F4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</w:pPr>
          </w:p>
        </w:tc>
        <w:tc>
          <w:tcPr>
            <w:tcW w:w="1477" w:type="dxa"/>
          </w:tcPr>
          <w:p w14:paraId="7582FFE0" w14:textId="77777777" w:rsidR="005A7CBF" w:rsidRPr="000D237A" w:rsidRDefault="005A7CBF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</w:pPr>
          </w:p>
        </w:tc>
        <w:tc>
          <w:tcPr>
            <w:tcW w:w="1477" w:type="dxa"/>
          </w:tcPr>
          <w:p w14:paraId="3D9F194E" w14:textId="77777777" w:rsidR="005A7CBF" w:rsidRPr="000D237A" w:rsidRDefault="005A7CBF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</w:pPr>
          </w:p>
        </w:tc>
        <w:tc>
          <w:tcPr>
            <w:tcW w:w="1466" w:type="dxa"/>
          </w:tcPr>
          <w:p w14:paraId="1B9A9297" w14:textId="77777777" w:rsidR="005A7CBF" w:rsidRPr="000D237A" w:rsidRDefault="005A7CBF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</w:pPr>
          </w:p>
        </w:tc>
        <w:tc>
          <w:tcPr>
            <w:tcW w:w="1364" w:type="dxa"/>
          </w:tcPr>
          <w:p w14:paraId="13F668C0" w14:textId="77777777" w:rsidR="005A7CBF" w:rsidRPr="000D237A" w:rsidRDefault="005A7CBF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</w:pPr>
          </w:p>
        </w:tc>
      </w:tr>
      <w:tr w:rsidR="006013F4" w:rsidRPr="006013F4" w14:paraId="480325EF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3B695333" w14:textId="77777777" w:rsidR="006013F4" w:rsidRPr="006013F4" w:rsidRDefault="006013F4" w:rsidP="006013F4">
            <w:pPr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Ralph Maier</w:t>
            </w:r>
          </w:p>
        </w:tc>
        <w:tc>
          <w:tcPr>
            <w:tcW w:w="1477" w:type="dxa"/>
            <w:hideMark/>
          </w:tcPr>
          <w:p w14:paraId="52A99A80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1477" w:type="dxa"/>
            <w:hideMark/>
          </w:tcPr>
          <w:p w14:paraId="4F990B92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Die 02.05.17</w:t>
            </w:r>
          </w:p>
        </w:tc>
        <w:tc>
          <w:tcPr>
            <w:tcW w:w="1466" w:type="dxa"/>
            <w:hideMark/>
          </w:tcPr>
          <w:p w14:paraId="3D5DCF88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45 Std.</w:t>
            </w:r>
          </w:p>
        </w:tc>
        <w:tc>
          <w:tcPr>
            <w:tcW w:w="1364" w:type="dxa"/>
            <w:hideMark/>
          </w:tcPr>
          <w:p w14:paraId="52EF7909" w14:textId="77777777" w:rsidR="006013F4" w:rsidRPr="006013F4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6013F4">
              <w:rPr>
                <w:rFonts w:ascii="Calibri" w:eastAsia="Times New Roman" w:hAnsi="Calibri" w:cs="Calibri"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9EAEE7F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3BD32F98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QM / Testen der Logik sowie Grafik</w:t>
            </w:r>
          </w:p>
        </w:tc>
        <w:tc>
          <w:tcPr>
            <w:tcW w:w="1477" w:type="dxa"/>
            <w:hideMark/>
          </w:tcPr>
          <w:p w14:paraId="2FD5B80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06.04.17</w:t>
            </w:r>
          </w:p>
        </w:tc>
        <w:tc>
          <w:tcPr>
            <w:tcW w:w="1477" w:type="dxa"/>
            <w:hideMark/>
          </w:tcPr>
          <w:p w14:paraId="3501CE45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1466" w:type="dxa"/>
            <w:hideMark/>
          </w:tcPr>
          <w:p w14:paraId="2152EBDC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17 Std.</w:t>
            </w:r>
          </w:p>
        </w:tc>
        <w:tc>
          <w:tcPr>
            <w:tcW w:w="1364" w:type="dxa"/>
            <w:hideMark/>
          </w:tcPr>
          <w:p w14:paraId="052F12A5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7EB7A76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44CC84EF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QM / Testen der Logik sowie Grafik</w:t>
            </w:r>
          </w:p>
        </w:tc>
        <w:tc>
          <w:tcPr>
            <w:tcW w:w="1477" w:type="dxa"/>
            <w:hideMark/>
          </w:tcPr>
          <w:p w14:paraId="751495F8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on 27.04.17</w:t>
            </w:r>
          </w:p>
        </w:tc>
        <w:tc>
          <w:tcPr>
            <w:tcW w:w="1477" w:type="dxa"/>
            <w:hideMark/>
          </w:tcPr>
          <w:p w14:paraId="31CA406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1466" w:type="dxa"/>
            <w:hideMark/>
          </w:tcPr>
          <w:p w14:paraId="3716A72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17 Std.</w:t>
            </w:r>
          </w:p>
        </w:tc>
        <w:tc>
          <w:tcPr>
            <w:tcW w:w="1364" w:type="dxa"/>
            <w:hideMark/>
          </w:tcPr>
          <w:p w14:paraId="7B188D23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6C204DB8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1FC5FFB9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09F0239E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10.04.17</w:t>
            </w:r>
          </w:p>
        </w:tc>
        <w:tc>
          <w:tcPr>
            <w:tcW w:w="1477" w:type="dxa"/>
            <w:hideMark/>
          </w:tcPr>
          <w:p w14:paraId="5C931BD8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it 12.04.17</w:t>
            </w:r>
          </w:p>
        </w:tc>
        <w:tc>
          <w:tcPr>
            <w:tcW w:w="1466" w:type="dxa"/>
            <w:hideMark/>
          </w:tcPr>
          <w:p w14:paraId="12A01732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22A697F5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733F523F" w14:textId="77777777" w:rsidTr="002D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2E528322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Nachbesserungen</w:t>
            </w:r>
          </w:p>
        </w:tc>
        <w:tc>
          <w:tcPr>
            <w:tcW w:w="1477" w:type="dxa"/>
            <w:hideMark/>
          </w:tcPr>
          <w:p w14:paraId="2E7D696C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Mon 01.05.17</w:t>
            </w:r>
          </w:p>
        </w:tc>
        <w:tc>
          <w:tcPr>
            <w:tcW w:w="1477" w:type="dxa"/>
            <w:hideMark/>
          </w:tcPr>
          <w:p w14:paraId="1C42254F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02.05.17</w:t>
            </w:r>
          </w:p>
        </w:tc>
        <w:tc>
          <w:tcPr>
            <w:tcW w:w="1466" w:type="dxa"/>
            <w:hideMark/>
          </w:tcPr>
          <w:p w14:paraId="309E0FB5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3 Std.</w:t>
            </w:r>
          </w:p>
        </w:tc>
        <w:tc>
          <w:tcPr>
            <w:tcW w:w="1364" w:type="dxa"/>
            <w:hideMark/>
          </w:tcPr>
          <w:p w14:paraId="3ACD5B96" w14:textId="77777777" w:rsidR="006013F4" w:rsidRPr="000D237A" w:rsidRDefault="006013F4" w:rsidP="006013F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  <w:tr w:rsidR="006013F4" w:rsidRPr="006013F4" w14:paraId="33A85712" w14:textId="77777777" w:rsidTr="002D0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2" w:type="dxa"/>
            <w:hideMark/>
          </w:tcPr>
          <w:p w14:paraId="5F432309" w14:textId="77777777" w:rsidR="006013F4" w:rsidRPr="000D237A" w:rsidRDefault="006013F4" w:rsidP="006013F4">
            <w:pPr>
              <w:rPr>
                <w:rFonts w:ascii="Calibri" w:eastAsia="Times New Roman" w:hAnsi="Calibri" w:cs="Calibri"/>
                <w:b w:val="0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b w:val="0"/>
                <w:i/>
                <w:iCs/>
                <w:color w:val="000000"/>
                <w:sz w:val="22"/>
                <w:szCs w:val="22"/>
                <w:lang w:val="de-DE" w:eastAsia="de-DE"/>
              </w:rPr>
              <w:t xml:space="preserve">   Erstellung des Testplans</w:t>
            </w:r>
          </w:p>
        </w:tc>
        <w:tc>
          <w:tcPr>
            <w:tcW w:w="1477" w:type="dxa"/>
            <w:hideMark/>
          </w:tcPr>
          <w:p w14:paraId="2DA3FCB1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1477" w:type="dxa"/>
            <w:hideMark/>
          </w:tcPr>
          <w:p w14:paraId="0721E5C6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Die 28.03.17</w:t>
            </w:r>
          </w:p>
        </w:tc>
        <w:tc>
          <w:tcPr>
            <w:tcW w:w="1466" w:type="dxa"/>
            <w:hideMark/>
          </w:tcPr>
          <w:p w14:paraId="3A789DBE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5 Std.</w:t>
            </w:r>
          </w:p>
        </w:tc>
        <w:tc>
          <w:tcPr>
            <w:tcW w:w="1364" w:type="dxa"/>
            <w:hideMark/>
          </w:tcPr>
          <w:p w14:paraId="4048606F" w14:textId="77777777" w:rsidR="006013F4" w:rsidRPr="000D237A" w:rsidRDefault="006013F4" w:rsidP="006013F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  <w:lang w:val="de-DE" w:eastAsia="de-DE"/>
              </w:rPr>
            </w:pPr>
            <w:r w:rsidRPr="000D237A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de-DE" w:eastAsia="de-DE"/>
              </w:rPr>
              <w:t>0 Std.</w:t>
            </w:r>
          </w:p>
        </w:tc>
      </w:tr>
    </w:tbl>
    <w:p w14:paraId="4A52B364" w14:textId="67BE19E1" w:rsidR="00EB1805" w:rsidRPr="005A383A" w:rsidRDefault="00FE11A0" w:rsidP="005A383A">
      <w:pPr>
        <w:pStyle w:val="berschrift1"/>
        <w:rPr>
          <w:lang w:val="de-DE"/>
        </w:rPr>
      </w:pPr>
      <w:bookmarkStart w:id="23" w:name="_Toc477868244"/>
      <w:r>
        <w:rPr>
          <w:lang w:val="de-DE"/>
        </w:rPr>
        <w:t>Meilensteine</w:t>
      </w:r>
      <w:bookmarkEnd w:id="21"/>
      <w:bookmarkEnd w:id="23"/>
    </w:p>
    <w:p w14:paraId="0A0FA30F" w14:textId="77777777" w:rsidR="00EB1805" w:rsidRPr="00EB1805" w:rsidRDefault="00EB1805" w:rsidP="00EB1805">
      <w:pPr>
        <w:pStyle w:val="Textkrper"/>
      </w:pPr>
    </w:p>
    <w:tbl>
      <w:tblPr>
        <w:tblStyle w:val="Gitternetztabelle5dunkelAkzent2"/>
        <w:tblW w:w="0" w:type="auto"/>
        <w:tblLook w:val="0480" w:firstRow="0" w:lastRow="0" w:firstColumn="1" w:lastColumn="0" w:noHBand="0" w:noVBand="1"/>
      </w:tblPr>
      <w:tblGrid>
        <w:gridCol w:w="7351"/>
        <w:gridCol w:w="2045"/>
      </w:tblGrid>
      <w:tr w:rsidR="00CE4BF7" w:rsidRPr="00EB1805" w14:paraId="4840D07F" w14:textId="77777777" w:rsidTr="00943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3" w:type="dxa"/>
          </w:tcPr>
          <w:p w14:paraId="73A48277" w14:textId="0F89492B" w:rsidR="005052AE" w:rsidRPr="005052AE" w:rsidRDefault="00EB1805" w:rsidP="00EB1805">
            <w:pPr>
              <w:pStyle w:val="Textkrper"/>
            </w:pPr>
            <w:r>
              <w:t>Fertigstellung der</w:t>
            </w:r>
            <w:r w:rsidRPr="00EB1805">
              <w:t xml:space="preserve"> S</w:t>
            </w:r>
            <w:r>
              <w:t xml:space="preserve">oftware </w:t>
            </w:r>
            <w:proofErr w:type="spellStart"/>
            <w:r>
              <w:t>Requirements</w:t>
            </w:r>
            <w:proofErr w:type="spellEnd"/>
            <w:r>
              <w:t xml:space="preserve"> </w:t>
            </w:r>
            <w:proofErr w:type="spellStart"/>
            <w:r>
              <w:t>Specification</w:t>
            </w:r>
            <w:proofErr w:type="spellEnd"/>
          </w:p>
        </w:tc>
        <w:tc>
          <w:tcPr>
            <w:tcW w:w="2317" w:type="dxa"/>
          </w:tcPr>
          <w:p w14:paraId="092E174E" w14:textId="5F0B5D02" w:rsidR="005052AE" w:rsidRDefault="00EB1805" w:rsidP="00EB1805">
            <w:pPr>
              <w:pStyle w:val="Textkrp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 März 2017</w:t>
            </w:r>
          </w:p>
        </w:tc>
      </w:tr>
      <w:tr w:rsidR="00CE4BF7" w:rsidRPr="00EB1805" w14:paraId="644D6597" w14:textId="77777777" w:rsidTr="009430F1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3" w:type="dxa"/>
          </w:tcPr>
          <w:p w14:paraId="798B64B6" w14:textId="09375DBF" w:rsidR="00EB1805" w:rsidRDefault="00EB1805" w:rsidP="00EB1805">
            <w:pPr>
              <w:pStyle w:val="Textkrper"/>
            </w:pPr>
            <w:r w:rsidRPr="00EB1805">
              <w:t xml:space="preserve">Fertigstellung des Software </w:t>
            </w:r>
            <w:proofErr w:type="spellStart"/>
            <w:r w:rsidRPr="00EB1805">
              <w:t>Developement</w:t>
            </w:r>
            <w:proofErr w:type="spellEnd"/>
            <w:r w:rsidRPr="00EB1805">
              <w:t xml:space="preserve"> Plan</w:t>
            </w:r>
          </w:p>
        </w:tc>
        <w:tc>
          <w:tcPr>
            <w:tcW w:w="2317" w:type="dxa"/>
          </w:tcPr>
          <w:p w14:paraId="73A38C61" w14:textId="1927AE59" w:rsidR="00EB1805" w:rsidRDefault="00EB1805" w:rsidP="005052AE">
            <w:pPr>
              <w:pStyle w:val="Textkrp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 März 2017</w:t>
            </w:r>
          </w:p>
        </w:tc>
      </w:tr>
      <w:tr w:rsidR="00CE4BF7" w:rsidRPr="00EB1805" w14:paraId="1FF2891B" w14:textId="77777777" w:rsidTr="00943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3" w:type="dxa"/>
          </w:tcPr>
          <w:p w14:paraId="083F318B" w14:textId="3850EB99" w:rsidR="005052AE" w:rsidRDefault="00EB1805" w:rsidP="005052AE">
            <w:pPr>
              <w:pStyle w:val="Textkrper"/>
            </w:pPr>
            <w:r>
              <w:t>Erster Prototyp</w:t>
            </w:r>
          </w:p>
        </w:tc>
        <w:tc>
          <w:tcPr>
            <w:tcW w:w="2317" w:type="dxa"/>
          </w:tcPr>
          <w:p w14:paraId="7B5C533F" w14:textId="51FBECCB" w:rsidR="005052AE" w:rsidRDefault="00EB1805" w:rsidP="005052AE">
            <w:pPr>
              <w:pStyle w:val="Textkrp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6. April 2017</w:t>
            </w:r>
          </w:p>
        </w:tc>
      </w:tr>
      <w:tr w:rsidR="00CE4BF7" w:rsidRPr="00EB1805" w14:paraId="4658ED63" w14:textId="77777777" w:rsidTr="009430F1">
        <w:trPr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3" w:type="dxa"/>
          </w:tcPr>
          <w:p w14:paraId="368295F8" w14:textId="136B1DF5" w:rsidR="005052AE" w:rsidRDefault="00EB1805" w:rsidP="005052AE">
            <w:pPr>
              <w:pStyle w:val="Textkrper"/>
            </w:pPr>
            <w:r>
              <w:t>Zweiter Prototyp</w:t>
            </w:r>
          </w:p>
        </w:tc>
        <w:tc>
          <w:tcPr>
            <w:tcW w:w="2317" w:type="dxa"/>
          </w:tcPr>
          <w:p w14:paraId="4AC017AC" w14:textId="48B80422" w:rsidR="005052AE" w:rsidRDefault="00EB1805" w:rsidP="005052AE">
            <w:pPr>
              <w:pStyle w:val="Textkrp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 April 2017</w:t>
            </w:r>
          </w:p>
        </w:tc>
      </w:tr>
      <w:tr w:rsidR="00CE4BF7" w:rsidRPr="00EB1805" w14:paraId="5E39B681" w14:textId="77777777" w:rsidTr="00943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3" w:type="dxa"/>
          </w:tcPr>
          <w:p w14:paraId="5C97C8E1" w14:textId="780242B6" w:rsidR="002B0CCE" w:rsidRDefault="00EB1805" w:rsidP="005052AE">
            <w:pPr>
              <w:pStyle w:val="Textkrper"/>
              <w:rPr>
                <w:b w:val="0"/>
                <w:bCs w:val="0"/>
              </w:rPr>
            </w:pPr>
            <w:r>
              <w:t>Dritter Prototyp</w:t>
            </w:r>
            <w:bookmarkStart w:id="24" w:name="_GoBack"/>
            <w:bookmarkEnd w:id="24"/>
          </w:p>
          <w:p w14:paraId="05519F75" w14:textId="77777777" w:rsidR="002B0CCE" w:rsidRPr="002B0CCE" w:rsidRDefault="002B0CCE" w:rsidP="002B0CCE">
            <w:pPr>
              <w:rPr>
                <w:lang w:val="de-DE"/>
              </w:rPr>
            </w:pPr>
          </w:p>
          <w:p w14:paraId="09C6311D" w14:textId="384C250A" w:rsidR="002B0CCE" w:rsidRDefault="002B0CCE" w:rsidP="002B0CCE">
            <w:pPr>
              <w:rPr>
                <w:b w:val="0"/>
                <w:bCs w:val="0"/>
                <w:lang w:val="de-DE"/>
              </w:rPr>
            </w:pPr>
          </w:p>
          <w:p w14:paraId="5C35C9A5" w14:textId="12DC45BC" w:rsidR="005052AE" w:rsidRPr="002B0CCE" w:rsidRDefault="002B0CCE" w:rsidP="002B0CCE">
            <w:pPr>
              <w:tabs>
                <w:tab w:val="left" w:pos="2093"/>
              </w:tabs>
              <w:rPr>
                <w:lang w:val="de-DE"/>
              </w:rPr>
            </w:pPr>
            <w:r>
              <w:rPr>
                <w:lang w:val="de-DE"/>
              </w:rPr>
              <w:tab/>
            </w:r>
          </w:p>
        </w:tc>
        <w:tc>
          <w:tcPr>
            <w:tcW w:w="2317" w:type="dxa"/>
          </w:tcPr>
          <w:p w14:paraId="46023861" w14:textId="568364C4" w:rsidR="005052AE" w:rsidRDefault="00EB1805" w:rsidP="005052AE">
            <w:pPr>
              <w:pStyle w:val="Textkrp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 Mai 2017</w:t>
            </w:r>
          </w:p>
        </w:tc>
      </w:tr>
    </w:tbl>
    <w:p w14:paraId="4A0093D6" w14:textId="47496052" w:rsidR="00FE11A0" w:rsidRDefault="00FE11A0" w:rsidP="00FE11A0">
      <w:pPr>
        <w:pStyle w:val="berschrift1"/>
        <w:rPr>
          <w:lang w:val="de-DE"/>
        </w:rPr>
      </w:pPr>
      <w:bookmarkStart w:id="25" w:name="_Toc477462385"/>
      <w:bookmarkStart w:id="26" w:name="_Toc477868245"/>
      <w:r>
        <w:rPr>
          <w:lang w:val="de-DE"/>
        </w:rPr>
        <w:lastRenderedPageBreak/>
        <w:t>Risikomanagement</w:t>
      </w:r>
      <w:bookmarkEnd w:id="25"/>
      <w:bookmarkEnd w:id="26"/>
    </w:p>
    <w:p w14:paraId="41F96624" w14:textId="3D4A5332" w:rsidR="00006CDB" w:rsidRPr="00006CDB" w:rsidRDefault="000F0296" w:rsidP="00006CDB">
      <w:pPr>
        <w:pStyle w:val="Textkrper"/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5C8213" wp14:editId="6708B9FA">
                <wp:simplePos x="0" y="0"/>
                <wp:positionH relativeFrom="column">
                  <wp:posOffset>636270</wp:posOffset>
                </wp:positionH>
                <wp:positionV relativeFrom="paragraph">
                  <wp:posOffset>150608</wp:posOffset>
                </wp:positionV>
                <wp:extent cx="0" cy="2057400"/>
                <wp:effectExtent l="50800" t="0" r="76200" b="762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57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type w14:anchorId="3441A451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50.1pt;margin-top:11.85pt;width:0;height:16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</w:p>
    <w:p w14:paraId="578F21BB" w14:textId="676682EF" w:rsidR="004941E3" w:rsidRPr="004941E3" w:rsidRDefault="000F0296" w:rsidP="000F0296">
      <w:pPr>
        <w:pStyle w:val="Textkrper"/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4273E5" wp14:editId="03C8ABF8">
                <wp:simplePos x="0" y="0"/>
                <wp:positionH relativeFrom="column">
                  <wp:posOffset>22313</wp:posOffset>
                </wp:positionH>
                <wp:positionV relativeFrom="paragraph">
                  <wp:posOffset>33020</wp:posOffset>
                </wp:positionV>
                <wp:extent cx="688340" cy="183007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340" cy="1830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8C066" w14:textId="77777777" w:rsidR="006013F4" w:rsidRDefault="006013F4" w:rsidP="005D2711">
                            <w:pPr>
                              <w:pStyle w:val="Compact"/>
                            </w:pPr>
                            <w:r>
                              <w:t xml:space="preserve">Auswirkungen </w:t>
                            </w:r>
                          </w:p>
                          <w:p w14:paraId="0330A04E" w14:textId="5429ECEF" w:rsidR="006013F4" w:rsidRDefault="006013F4">
                            <w:proofErr w:type="spellStart"/>
                            <w:r>
                              <w:t>be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intritt</w:t>
                            </w:r>
                            <w:proofErr w:type="spellEnd"/>
                            <w:r>
                              <w:t xml:space="preserve"> (Impact)</w:t>
                            </w:r>
                          </w:p>
                          <w:p w14:paraId="0ACFC59E" w14:textId="77777777" w:rsidR="006013F4" w:rsidRDefault="006013F4"/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273E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75pt;margin-top:2.6pt;width:54.2pt;height:144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" filled="f" stroked="f">
                <v:textbox style="layout-flow:vertical-ideographic">
                  <w:txbxContent>
                    <w:p w14:paraId="38E8C066" w14:textId="77777777" w:rsidR="006013F4" w:rsidRDefault="006013F4" w:rsidP="005D2711">
                      <w:pPr>
                        <w:pStyle w:val="Compact"/>
                      </w:pPr>
                      <w:r>
                        <w:t xml:space="preserve">Auswirkungen </w:t>
                      </w:r>
                    </w:p>
                    <w:p w14:paraId="0330A04E" w14:textId="5429ECEF" w:rsidR="006013F4" w:rsidRDefault="006013F4">
                      <w:proofErr w:type="spellStart"/>
                      <w:r>
                        <w:t>be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Eintritt</w:t>
                      </w:r>
                      <w:proofErr w:type="spellEnd"/>
                      <w:r>
                        <w:t xml:space="preserve"> (Impact)</w:t>
                      </w:r>
                    </w:p>
                    <w:p w14:paraId="0ACFC59E" w14:textId="77777777" w:rsidR="006013F4" w:rsidRDefault="006013F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3EEE5C" wp14:editId="2005025A">
                <wp:simplePos x="0" y="0"/>
                <wp:positionH relativeFrom="column">
                  <wp:posOffset>3987326</wp:posOffset>
                </wp:positionH>
                <wp:positionV relativeFrom="paragraph">
                  <wp:posOffset>300990</wp:posOffset>
                </wp:positionV>
                <wp:extent cx="1603375" cy="457835"/>
                <wp:effectExtent l="0" t="0" r="22225" b="24765"/>
                <wp:wrapThrough wrapText="bothSides">
                  <wp:wrapPolygon edited="0">
                    <wp:start x="0" y="0"/>
                    <wp:lineTo x="0" y="21570"/>
                    <wp:lineTo x="21557" y="21570"/>
                    <wp:lineTo x="21557" y="0"/>
                    <wp:lineTo x="0" y="0"/>
                  </wp:wrapPolygon>
                </wp:wrapThrough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3375" cy="4578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562115" w14:textId="04053C54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Gering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75% &lt; Q </w:t>
                            </w:r>
                          </w:p>
                          <w:p w14:paraId="27A55B24" w14:textId="77777777" w:rsidR="006013F4" w:rsidRDefault="006013F4" w:rsidP="002650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3EEE5C" id="Rectangle 10" o:spid="_x0000_s1027" style="position:absolute;margin-left:313.95pt;margin-top:23.7pt;width:126.25pt;height:36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" fillcolor="#70ad47 [3209]" strokecolor="#375623 [1609]" strokeweight="1pt">
                <v:textbox>
                  <w:txbxContent>
                    <w:p w14:paraId="3D562115" w14:textId="04053C54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Gering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75% &lt; Q </w:t>
                      </w:r>
                    </w:p>
                    <w:p w14:paraId="27A55B24" w14:textId="77777777" w:rsidR="006013F4" w:rsidRDefault="006013F4" w:rsidP="0026504C">
                      <w:pPr>
                        <w:jc w:val="center"/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066F654" wp14:editId="7DC08895">
                <wp:simplePos x="0" y="0"/>
                <wp:positionH relativeFrom="column">
                  <wp:posOffset>2388042</wp:posOffset>
                </wp:positionH>
                <wp:positionV relativeFrom="paragraph">
                  <wp:posOffset>1189355</wp:posOffset>
                </wp:positionV>
                <wp:extent cx="1600835" cy="457200"/>
                <wp:effectExtent l="0" t="0" r="24765" b="25400"/>
                <wp:wrapThrough wrapText="bothSides">
                  <wp:wrapPolygon edited="0">
                    <wp:start x="0" y="0"/>
                    <wp:lineTo x="0" y="21600"/>
                    <wp:lineTo x="21591" y="21600"/>
                    <wp:lineTo x="21591" y="0"/>
                    <wp:lineTo x="0" y="0"/>
                  </wp:wrapPolygon>
                </wp:wrapThrough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83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34CAB3" w14:textId="6037106B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Schwer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25% &lt; Q &lt; 75%</w:t>
                            </w:r>
                          </w:p>
                          <w:p w14:paraId="2A2F5F47" w14:textId="77777777" w:rsidR="006013F4" w:rsidRDefault="006013F4" w:rsidP="002650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66F654" id="Rectangle 15" o:spid="_x0000_s1028" style="position:absolute;margin-left:188.05pt;margin-top:93.65pt;width:126.05pt;height:36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" fillcolor="#ed7d31 [3205]" strokecolor="#823b0b [1605]" strokeweight="1pt">
                <v:textbox>
                  <w:txbxContent>
                    <w:p w14:paraId="6434CAB3" w14:textId="6037106B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Schwer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25% &lt; Q &lt; 75%</w:t>
                      </w:r>
                    </w:p>
                    <w:p w14:paraId="2A2F5F47" w14:textId="77777777" w:rsidR="006013F4" w:rsidRDefault="006013F4" w:rsidP="0026504C">
                      <w:pPr>
                        <w:jc w:val="center"/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B679DD" wp14:editId="4A823A2F">
                <wp:simplePos x="0" y="0"/>
                <wp:positionH relativeFrom="column">
                  <wp:posOffset>2386137</wp:posOffset>
                </wp:positionH>
                <wp:positionV relativeFrom="paragraph">
                  <wp:posOffset>734695</wp:posOffset>
                </wp:positionV>
                <wp:extent cx="1600835" cy="457200"/>
                <wp:effectExtent l="0" t="0" r="24765" b="25400"/>
                <wp:wrapThrough wrapText="bothSides">
                  <wp:wrapPolygon edited="0">
                    <wp:start x="0" y="0"/>
                    <wp:lineTo x="0" y="21600"/>
                    <wp:lineTo x="21591" y="21600"/>
                    <wp:lineTo x="21591" y="0"/>
                    <wp:lineTo x="0" y="0"/>
                  </wp:wrapPolygon>
                </wp:wrapThrough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83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72B77C" w14:textId="5F82BFF4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Mittler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25% &lt; Q &lt; 75%</w:t>
                            </w:r>
                          </w:p>
                          <w:p w14:paraId="6A70C021" w14:textId="77777777" w:rsidR="006013F4" w:rsidRDefault="006013F4" w:rsidP="002650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B679DD" id="Rectangle 12" o:spid="_x0000_s1029" style="position:absolute;margin-left:187.9pt;margin-top:57.85pt;width:126.05pt;height:36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" fillcolor="#ffc000 [3207]" strokecolor="#7f5f00 [1607]" strokeweight="1pt">
                <v:textbox>
                  <w:txbxContent>
                    <w:p w14:paraId="2A72B77C" w14:textId="5F82BFF4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Mittler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25% &lt; Q &lt; 75%</w:t>
                      </w:r>
                    </w:p>
                    <w:p w14:paraId="6A70C021" w14:textId="77777777" w:rsidR="006013F4" w:rsidRDefault="006013F4" w:rsidP="0026504C">
                      <w:pPr>
                        <w:jc w:val="center"/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018A99" wp14:editId="14638E35">
                <wp:simplePos x="0" y="0"/>
                <wp:positionH relativeFrom="column">
                  <wp:posOffset>2386137</wp:posOffset>
                </wp:positionH>
                <wp:positionV relativeFrom="paragraph">
                  <wp:posOffset>299085</wp:posOffset>
                </wp:positionV>
                <wp:extent cx="1600835" cy="457200"/>
                <wp:effectExtent l="0" t="0" r="24765" b="25400"/>
                <wp:wrapThrough wrapText="bothSides">
                  <wp:wrapPolygon edited="0">
                    <wp:start x="0" y="0"/>
                    <wp:lineTo x="0" y="21600"/>
                    <wp:lineTo x="21591" y="21600"/>
                    <wp:lineTo x="21591" y="0"/>
                    <wp:lineTo x="0" y="0"/>
                  </wp:wrapPolygon>
                </wp:wrapThrough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83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3C6E7F" w14:textId="20844C0A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Gering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25% &lt; Q &lt; 75%</w:t>
                            </w:r>
                          </w:p>
                          <w:p w14:paraId="503068F4" w14:textId="77777777" w:rsidR="006013F4" w:rsidRDefault="006013F4" w:rsidP="002650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018A99" id="Rectangle 9" o:spid="_x0000_s1030" style="position:absolute;margin-left:187.9pt;margin-top:23.55pt;width:126.05pt;height:36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" fillcolor="#70ad47 [3209]" strokecolor="#375623 [1609]" strokeweight="1pt">
                <v:textbox>
                  <w:txbxContent>
                    <w:p w14:paraId="1C3C6E7F" w14:textId="20844C0A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Gering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25% &lt; Q &lt; 75%</w:t>
                      </w:r>
                    </w:p>
                    <w:p w14:paraId="503068F4" w14:textId="77777777" w:rsidR="006013F4" w:rsidRDefault="006013F4" w:rsidP="0026504C">
                      <w:pPr>
                        <w:jc w:val="center"/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856B5A" wp14:editId="3A931EF5">
                <wp:simplePos x="0" y="0"/>
                <wp:positionH relativeFrom="column">
                  <wp:posOffset>795253</wp:posOffset>
                </wp:positionH>
                <wp:positionV relativeFrom="paragraph">
                  <wp:posOffset>1184275</wp:posOffset>
                </wp:positionV>
                <wp:extent cx="1597660" cy="457200"/>
                <wp:effectExtent l="0" t="0" r="27940" b="25400"/>
                <wp:wrapThrough wrapText="bothSides">
                  <wp:wrapPolygon edited="0">
                    <wp:start x="0" y="0"/>
                    <wp:lineTo x="0" y="21600"/>
                    <wp:lineTo x="21634" y="21600"/>
                    <wp:lineTo x="21634" y="0"/>
                    <wp:lineTo x="0" y="0"/>
                  </wp:wrapPolygon>
                </wp:wrapThrough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766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8C01FC" w14:textId="13C67B36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Schwer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Q &lt; 25%</w:t>
                            </w:r>
                          </w:p>
                          <w:p w14:paraId="6483AF0E" w14:textId="77777777" w:rsidR="006013F4" w:rsidRDefault="006013F4" w:rsidP="002650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6856B5A" id="Rectangle 14" o:spid="_x0000_s1031" style="position:absolute;margin-left:62.6pt;margin-top:93.25pt;width:125.8pt;height:36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" fillcolor="#ffc000 [3207]" strokecolor="#7f5f00 [1607]" strokeweight="1pt">
                <v:textbox>
                  <w:txbxContent>
                    <w:p w14:paraId="5C8C01FC" w14:textId="13C67B36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Schwer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Q &lt; 25%</w:t>
                      </w:r>
                    </w:p>
                    <w:p w14:paraId="6483AF0E" w14:textId="77777777" w:rsidR="006013F4" w:rsidRDefault="006013F4" w:rsidP="0026504C">
                      <w:pPr>
                        <w:jc w:val="center"/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92C202" wp14:editId="50E09A56">
                <wp:simplePos x="0" y="0"/>
                <wp:positionH relativeFrom="column">
                  <wp:posOffset>792713</wp:posOffset>
                </wp:positionH>
                <wp:positionV relativeFrom="paragraph">
                  <wp:posOffset>734695</wp:posOffset>
                </wp:positionV>
                <wp:extent cx="1597660" cy="457200"/>
                <wp:effectExtent l="0" t="0" r="27940" b="25400"/>
                <wp:wrapThrough wrapText="bothSides">
                  <wp:wrapPolygon edited="0">
                    <wp:start x="0" y="0"/>
                    <wp:lineTo x="0" y="21600"/>
                    <wp:lineTo x="21634" y="21600"/>
                    <wp:lineTo x="21634" y="0"/>
                    <wp:lineTo x="0" y="0"/>
                  </wp:wrapPolygon>
                </wp:wrapThrough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766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5E2AE0" w14:textId="458A98BB" w:rsidR="006013F4" w:rsidRPr="0026504C" w:rsidRDefault="006013F4" w:rsidP="0026504C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>Mittlerer</w:t>
                            </w:r>
                            <w:r w:rsidRPr="0026504C">
                              <w:rPr>
                                <w:lang w:val="de-DE"/>
                              </w:rPr>
                              <w:t xml:space="preserve"> Schaden und Q &lt; 25%</w:t>
                            </w:r>
                          </w:p>
                          <w:p w14:paraId="699FA86B" w14:textId="77777777" w:rsidR="006013F4" w:rsidRPr="0026504C" w:rsidRDefault="006013F4" w:rsidP="0026504C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  <w:r w:rsidRPr="0026504C">
                              <w:rPr>
                                <w:lang w:val="de-DE"/>
                              </w:rPr>
                              <w:t>Geringer Schaden und Q &lt; 25%</w:t>
                            </w:r>
                          </w:p>
                          <w:p w14:paraId="21B36992" w14:textId="77777777" w:rsidR="006013F4" w:rsidRPr="0026504C" w:rsidRDefault="006013F4" w:rsidP="0026504C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92C202" id="Rectangle 11" o:spid="_x0000_s1032" style="position:absolute;margin-left:62.4pt;margin-top:57.85pt;width:125.8pt;height:36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" fillcolor="#70ad47 [3209]" strokecolor="#375623 [1609]" strokeweight="1pt">
                <v:textbox>
                  <w:txbxContent>
                    <w:p w14:paraId="5A5E2AE0" w14:textId="458A98BB" w:rsidR="006013F4" w:rsidRPr="0026504C" w:rsidRDefault="006013F4" w:rsidP="0026504C">
                      <w:pPr>
                        <w:jc w:val="center"/>
                        <w:rPr>
                          <w:lang w:val="de-DE"/>
                        </w:rPr>
                      </w:pPr>
                      <w:r>
                        <w:rPr>
                          <w:lang w:val="de-DE"/>
                        </w:rPr>
                        <w:t>Mittlerer</w:t>
                      </w:r>
                      <w:r w:rsidRPr="0026504C">
                        <w:rPr>
                          <w:lang w:val="de-DE"/>
                        </w:rPr>
                        <w:t xml:space="preserve"> Schaden und Q &lt; 25%</w:t>
                      </w:r>
                    </w:p>
                    <w:p w14:paraId="699FA86B" w14:textId="77777777" w:rsidR="006013F4" w:rsidRPr="0026504C" w:rsidRDefault="006013F4" w:rsidP="0026504C">
                      <w:pPr>
                        <w:jc w:val="center"/>
                        <w:rPr>
                          <w:lang w:val="de-DE"/>
                        </w:rPr>
                      </w:pPr>
                      <w:r w:rsidRPr="0026504C">
                        <w:rPr>
                          <w:lang w:val="de-DE"/>
                        </w:rPr>
                        <w:t>Geringer Schaden und Q &lt; 25%</w:t>
                      </w:r>
                    </w:p>
                    <w:p w14:paraId="21B36992" w14:textId="77777777" w:rsidR="006013F4" w:rsidRPr="0026504C" w:rsidRDefault="006013F4" w:rsidP="0026504C">
                      <w:pPr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6DF07C" wp14:editId="41E0D5CC">
                <wp:simplePos x="0" y="0"/>
                <wp:positionH relativeFrom="column">
                  <wp:posOffset>792713</wp:posOffset>
                </wp:positionH>
                <wp:positionV relativeFrom="paragraph">
                  <wp:posOffset>299085</wp:posOffset>
                </wp:positionV>
                <wp:extent cx="1597660" cy="457200"/>
                <wp:effectExtent l="0" t="0" r="27940" b="25400"/>
                <wp:wrapThrough wrapText="bothSides">
                  <wp:wrapPolygon edited="0">
                    <wp:start x="0" y="0"/>
                    <wp:lineTo x="0" y="21600"/>
                    <wp:lineTo x="21634" y="21600"/>
                    <wp:lineTo x="21634" y="0"/>
                    <wp:lineTo x="0" y="0"/>
                  </wp:wrapPolygon>
                </wp:wrapThrough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766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AC1433" w14:textId="0E696EE0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Gering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Q &lt; 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6DF07C" id="Rectangle 8" o:spid="_x0000_s1033" style="position:absolute;margin-left:62.4pt;margin-top:23.55pt;width:125.8pt;height:3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" fillcolor="#70ad47 [3209]" strokecolor="#375623 [1609]" strokeweight="1pt">
                <v:textbox>
                  <w:txbxContent>
                    <w:p w14:paraId="78AC1433" w14:textId="0E696EE0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Gering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Q &lt; 25%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1331D13C" w14:textId="4964D10D" w:rsidR="004941E3" w:rsidRPr="004941E3" w:rsidRDefault="000F0296" w:rsidP="004941E3">
      <w:pPr>
        <w:rPr>
          <w:lang w:val="de-DE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43778B" wp14:editId="1E7C4747">
                <wp:simplePos x="0" y="0"/>
                <wp:positionH relativeFrom="column">
                  <wp:posOffset>3989866</wp:posOffset>
                </wp:positionH>
                <wp:positionV relativeFrom="paragraph">
                  <wp:posOffset>434340</wp:posOffset>
                </wp:positionV>
                <wp:extent cx="1603375" cy="457200"/>
                <wp:effectExtent l="0" t="0" r="22225" b="25400"/>
                <wp:wrapThrough wrapText="bothSides">
                  <wp:wrapPolygon edited="0">
                    <wp:start x="0" y="0"/>
                    <wp:lineTo x="0" y="21600"/>
                    <wp:lineTo x="21557" y="21600"/>
                    <wp:lineTo x="21557" y="0"/>
                    <wp:lineTo x="0" y="0"/>
                  </wp:wrapPolygon>
                </wp:wrapThrough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337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DD4391" w14:textId="5BD5072D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Mittler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75% &lt; Q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43778B" id="Rectangle 13" o:spid="_x0000_s1034" style="position:absolute;margin-left:314.15pt;margin-top:34.2pt;width:126.25pt;height:36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" fillcolor="#ffc000 [3207]" strokecolor="#7f5f00 [1607]" strokeweight="1pt">
                <v:textbox>
                  <w:txbxContent>
                    <w:p w14:paraId="21DD4391" w14:textId="5BD5072D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Mittler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75% &lt; Q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7488BF80" w14:textId="6F48B006" w:rsidR="004941E3" w:rsidRPr="004941E3" w:rsidRDefault="004941E3" w:rsidP="004941E3">
      <w:pPr>
        <w:rPr>
          <w:lang w:val="de-DE"/>
        </w:rPr>
      </w:pPr>
    </w:p>
    <w:p w14:paraId="325834C7" w14:textId="2B3B471E" w:rsidR="004941E3" w:rsidRPr="004941E3" w:rsidRDefault="000F0296" w:rsidP="004941E3">
      <w:pPr>
        <w:rPr>
          <w:lang w:val="de-DE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E66EA4" wp14:editId="7D3BE706">
                <wp:simplePos x="0" y="0"/>
                <wp:positionH relativeFrom="column">
                  <wp:posOffset>3992406</wp:posOffset>
                </wp:positionH>
                <wp:positionV relativeFrom="paragraph">
                  <wp:posOffset>262890</wp:posOffset>
                </wp:positionV>
                <wp:extent cx="1603375" cy="457200"/>
                <wp:effectExtent l="0" t="0" r="22225" b="25400"/>
                <wp:wrapThrough wrapText="bothSides">
                  <wp:wrapPolygon edited="0">
                    <wp:start x="0" y="0"/>
                    <wp:lineTo x="0" y="21600"/>
                    <wp:lineTo x="21557" y="21600"/>
                    <wp:lineTo x="21557" y="0"/>
                    <wp:lineTo x="0" y="0"/>
                  </wp:wrapPolygon>
                </wp:wrapThrough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337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0D4A9" w14:textId="65C2E151" w:rsidR="006013F4" w:rsidRDefault="006013F4" w:rsidP="0026504C">
                            <w:pPr>
                              <w:jc w:val="center"/>
                            </w:pPr>
                            <w:proofErr w:type="spellStart"/>
                            <w:r>
                              <w:t>Schwer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chaden</w:t>
                            </w:r>
                            <w:proofErr w:type="spellEnd"/>
                            <w:r>
                              <w:t xml:space="preserve"> und 75% &lt; Q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E66EA4" id="Rectangle 16" o:spid="_x0000_s1035" style="position:absolute;margin-left:314.35pt;margin-top:20.7pt;width:126.25pt;height:3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" fillcolor="#ed7d31 [3205]" strokecolor="#823b0b [1605]" strokeweight="1pt">
                <v:textbox>
                  <w:txbxContent>
                    <w:p w14:paraId="6460D4A9" w14:textId="65C2E151" w:rsidR="006013F4" w:rsidRDefault="006013F4" w:rsidP="0026504C">
                      <w:pPr>
                        <w:jc w:val="center"/>
                      </w:pPr>
                      <w:proofErr w:type="spellStart"/>
                      <w:r>
                        <w:t>Schwer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chaden</w:t>
                      </w:r>
                      <w:proofErr w:type="spellEnd"/>
                      <w:r>
                        <w:t xml:space="preserve"> und 75% &lt; Q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3D2A4347" w14:textId="6B9EF8E1" w:rsidR="004941E3" w:rsidRPr="004941E3" w:rsidRDefault="004941E3" w:rsidP="004941E3">
      <w:pPr>
        <w:rPr>
          <w:lang w:val="de-DE"/>
        </w:rPr>
      </w:pPr>
    </w:p>
    <w:p w14:paraId="275C8B74" w14:textId="52F4A729" w:rsidR="004941E3" w:rsidRPr="004941E3" w:rsidRDefault="000F0296" w:rsidP="004941E3">
      <w:pPr>
        <w:rPr>
          <w:lang w:val="de-DE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E8AE03" wp14:editId="535D874B">
                <wp:simplePos x="0" y="0"/>
                <wp:positionH relativeFrom="column">
                  <wp:posOffset>3609975</wp:posOffset>
                </wp:positionH>
                <wp:positionV relativeFrom="paragraph">
                  <wp:posOffset>263525</wp:posOffset>
                </wp:positionV>
                <wp:extent cx="2060575" cy="452120"/>
                <wp:effectExtent l="0" t="0" r="0" b="508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0575" cy="452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18410" w14:textId="0E7DC52A" w:rsidR="006013F4" w:rsidRDefault="006013F4">
                            <w:proofErr w:type="spellStart"/>
                            <w:r>
                              <w:t>Eintrittswahrscheinlichkeit</w:t>
                            </w:r>
                            <w:proofErr w:type="spellEnd"/>
                            <w:r>
                              <w:t xml:space="preserve"> Q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8AE03" id="Text Box 6" o:spid="_x0000_s1036" type="#_x0000_t202" style="position:absolute;margin-left:284.25pt;margin-top:20.75pt;width:162.25pt;height:3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" filled="f" stroked="f">
                <v:textbox>
                  <w:txbxContent>
                    <w:p w14:paraId="27A18410" w14:textId="0E7DC52A" w:rsidR="006013F4" w:rsidRDefault="006013F4">
                      <w:proofErr w:type="spellStart"/>
                      <w:r>
                        <w:t>Eintrittswahrscheinlichkeit</w:t>
                      </w:r>
                      <w:proofErr w:type="spellEnd"/>
                      <w:r>
                        <w:t xml:space="preserve"> Q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47FED4" wp14:editId="0EBDC28A">
                <wp:simplePos x="0" y="0"/>
                <wp:positionH relativeFrom="column">
                  <wp:posOffset>696595</wp:posOffset>
                </wp:positionH>
                <wp:positionV relativeFrom="paragraph">
                  <wp:posOffset>257810</wp:posOffset>
                </wp:positionV>
                <wp:extent cx="5194935" cy="0"/>
                <wp:effectExtent l="0" t="76200" r="37465" b="1016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9493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0E63D0A4" id="Straight Arrow Connector 5" o:spid="_x0000_s1026" type="#_x0000_t32" style="position:absolute;margin-left:54.85pt;margin-top:20.3pt;width:409.0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</w:p>
    <w:p w14:paraId="2AB8E354" w14:textId="67FDDBFA" w:rsidR="000F0296" w:rsidRDefault="000F0296">
      <w:pPr>
        <w:rPr>
          <w:lang w:val="de-DE"/>
        </w:rPr>
      </w:pPr>
    </w:p>
    <w:p w14:paraId="0F26E422" w14:textId="46886FBA" w:rsidR="005D2711" w:rsidRDefault="005D2711">
      <w:pPr>
        <w:rPr>
          <w:lang w:val="de-DE"/>
        </w:rPr>
      </w:pPr>
      <w:r>
        <w:rPr>
          <w:lang w:val="de-DE"/>
        </w:rPr>
        <w:t>Einstufung der Risiken gemäß obiger Tabelle</w:t>
      </w:r>
    </w:p>
    <w:p w14:paraId="7B3308E2" w14:textId="59233C9F" w:rsidR="005D2711" w:rsidRDefault="005D2711" w:rsidP="007D21F8">
      <w:pPr>
        <w:pStyle w:val="Textkrper"/>
        <w:numPr>
          <w:ilvl w:val="0"/>
          <w:numId w:val="16"/>
        </w:numPr>
      </w:pPr>
      <w:r>
        <w:t xml:space="preserve">Grün: </w:t>
      </w:r>
      <w:proofErr w:type="spellStart"/>
      <w:r w:rsidR="007D21F8">
        <w:t>Riskio</w:t>
      </w:r>
      <w:proofErr w:type="spellEnd"/>
      <w:r w:rsidR="007D21F8">
        <w:t xml:space="preserve"> monatlich abfragen, keinen Maßnahmenkatalog hinterlegen</w:t>
      </w:r>
    </w:p>
    <w:p w14:paraId="1EE41F2D" w14:textId="5DF8EF6A" w:rsidR="007D21F8" w:rsidRPr="007D21F8" w:rsidRDefault="005D2711" w:rsidP="007D21F8">
      <w:pPr>
        <w:pStyle w:val="Textkrper"/>
        <w:numPr>
          <w:ilvl w:val="0"/>
          <w:numId w:val="16"/>
        </w:numPr>
      </w:pPr>
      <w:r>
        <w:t>Gelb</w:t>
      </w:r>
      <w:r w:rsidR="007D21F8">
        <w:t xml:space="preserve">: </w:t>
      </w:r>
      <w:r w:rsidR="007D21F8" w:rsidRPr="007D21F8">
        <w:t>Risiko regelmäßig (14tg.) abfragen, Maßnahmenkatalog hinterlegen, Einsatz von Präventivmaßnahmen prüfen und ggfs. Einleiten</w:t>
      </w:r>
    </w:p>
    <w:p w14:paraId="7D7C596E" w14:textId="649C5F17" w:rsidR="007D21F8" w:rsidRPr="007D21F8" w:rsidRDefault="005D2711" w:rsidP="007D21F8">
      <w:pPr>
        <w:pStyle w:val="Textkrper"/>
        <w:numPr>
          <w:ilvl w:val="0"/>
          <w:numId w:val="16"/>
        </w:numPr>
      </w:pPr>
      <w:r>
        <w:t>Rot</w:t>
      </w:r>
      <w:r w:rsidR="007D21F8">
        <w:t>:</w:t>
      </w:r>
      <w:r w:rsidR="007D21F8" w:rsidRPr="007D21F8">
        <w:rPr>
          <w:rFonts w:ascii="Arial" w:eastAsiaTheme="minorEastAsia" w:hAnsi="Arial"/>
          <w:color w:val="000000" w:themeColor="text1"/>
          <w:kern w:val="24"/>
          <w:lang w:eastAsia="en-GB"/>
        </w:rPr>
        <w:t xml:space="preserve"> </w:t>
      </w:r>
      <w:r w:rsidR="007D21F8" w:rsidRPr="007D21F8">
        <w:t xml:space="preserve">Risiko permanent überwachen, wöchentlich im PL </w:t>
      </w:r>
      <w:proofErr w:type="spellStart"/>
      <w:r w:rsidR="007D21F8" w:rsidRPr="007D21F8">
        <w:t>Jourfix</w:t>
      </w:r>
      <w:proofErr w:type="spellEnd"/>
      <w:r w:rsidR="007D21F8" w:rsidRPr="007D21F8">
        <w:t xml:space="preserve"> berichten, Präventivmaßnahmen</w:t>
      </w:r>
      <w:r w:rsidR="007D21F8">
        <w:t xml:space="preserve"> </w:t>
      </w:r>
      <w:r w:rsidR="007D21F8" w:rsidRPr="007D21F8">
        <w:t xml:space="preserve">durchführen, Notfallmaßnahmen vorbereiten, Verantwortlichen im PL </w:t>
      </w:r>
      <w:proofErr w:type="spellStart"/>
      <w:r w:rsidR="007D21F8" w:rsidRPr="007D21F8">
        <w:t>Jourfix</w:t>
      </w:r>
      <w:proofErr w:type="spellEnd"/>
      <w:r w:rsidR="007D21F8" w:rsidRPr="007D21F8">
        <w:t xml:space="preserve"> benennen</w:t>
      </w:r>
    </w:p>
    <w:p w14:paraId="72E2736F" w14:textId="34D53AEB" w:rsidR="005D2711" w:rsidRPr="005D2711" w:rsidRDefault="005D2711" w:rsidP="007D21F8">
      <w:pPr>
        <w:pStyle w:val="Listenabsatz"/>
        <w:rPr>
          <w:lang w:val="de-DE"/>
        </w:rPr>
      </w:pPr>
    </w:p>
    <w:p w14:paraId="36885485" w14:textId="11728790" w:rsidR="000F0296" w:rsidRDefault="000F0296">
      <w:pPr>
        <w:rPr>
          <w:lang w:val="de-DE"/>
        </w:rPr>
        <w:sectPr w:rsidR="000F0296" w:rsidSect="00CA6620">
          <w:pgSz w:w="12240" w:h="15840"/>
          <w:pgMar w:top="1417" w:right="1417" w:bottom="1134" w:left="1417" w:header="720" w:footer="720" w:gutter="0"/>
          <w:cols w:space="720"/>
          <w:titlePg/>
          <w:docGrid w:linePitch="326"/>
        </w:sectPr>
      </w:pPr>
    </w:p>
    <w:p w14:paraId="509393A2" w14:textId="77777777" w:rsidR="00CB270E" w:rsidRDefault="00CB270E" w:rsidP="005A383A">
      <w:pPr>
        <w:pStyle w:val="berschrift2"/>
        <w:rPr>
          <w:lang w:val="de-DE"/>
        </w:rPr>
      </w:pPr>
      <w:bookmarkStart w:id="27" w:name="_Toc477462386"/>
      <w:bookmarkStart w:id="28" w:name="_Toc477868246"/>
    </w:p>
    <w:p w14:paraId="45C5FBA0" w14:textId="46B84EDB" w:rsidR="004941E3" w:rsidRDefault="005A383A" w:rsidP="005A383A">
      <w:pPr>
        <w:pStyle w:val="berschrift2"/>
        <w:rPr>
          <w:lang w:val="de-DE"/>
        </w:rPr>
      </w:pPr>
      <w:r>
        <w:rPr>
          <w:lang w:val="de-DE"/>
        </w:rPr>
        <w:t>Risikoliste</w:t>
      </w:r>
      <w:bookmarkEnd w:id="27"/>
      <w:bookmarkEnd w:id="28"/>
    </w:p>
    <w:p w14:paraId="181643FB" w14:textId="77777777" w:rsidR="00DF528F" w:rsidRPr="00DF528F" w:rsidRDefault="00DF528F" w:rsidP="00DF528F">
      <w:pPr>
        <w:pStyle w:val="Textkrper"/>
      </w:pPr>
    </w:p>
    <w:tbl>
      <w:tblPr>
        <w:tblStyle w:val="Gitternetztabelle4Akzent3"/>
        <w:tblW w:w="10659" w:type="dxa"/>
        <w:tblLook w:val="0420" w:firstRow="1" w:lastRow="0" w:firstColumn="0" w:lastColumn="0" w:noHBand="0" w:noVBand="1"/>
      </w:tblPr>
      <w:tblGrid>
        <w:gridCol w:w="590"/>
        <w:gridCol w:w="4533"/>
        <w:gridCol w:w="462"/>
        <w:gridCol w:w="523"/>
        <w:gridCol w:w="675"/>
        <w:gridCol w:w="575"/>
        <w:gridCol w:w="3301"/>
      </w:tblGrid>
      <w:tr w:rsidR="00532EE7" w14:paraId="79DAD93B" w14:textId="77777777" w:rsidTr="00037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367"/>
        </w:trPr>
        <w:tc>
          <w:tcPr>
            <w:tcW w:w="590" w:type="dxa"/>
            <w:textDirection w:val="tbRl"/>
          </w:tcPr>
          <w:p w14:paraId="1D4962A6" w14:textId="50F10910" w:rsidR="004941E3" w:rsidRDefault="004941E3" w:rsidP="00037CFD">
            <w:pPr>
              <w:ind w:left="113" w:right="113"/>
              <w:rPr>
                <w:lang w:val="de-DE"/>
              </w:rPr>
            </w:pPr>
            <w:r>
              <w:rPr>
                <w:lang w:val="de-DE"/>
              </w:rPr>
              <w:t>Risiko</w:t>
            </w:r>
          </w:p>
        </w:tc>
        <w:tc>
          <w:tcPr>
            <w:tcW w:w="4570" w:type="dxa"/>
          </w:tcPr>
          <w:p w14:paraId="6E0548C6" w14:textId="77777777" w:rsidR="004941E3" w:rsidRDefault="004941E3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Beschreibung der Risiken </w:t>
            </w:r>
          </w:p>
          <w:p w14:paraId="235A2A30" w14:textId="4C3A729F" w:rsidR="004941E3" w:rsidRDefault="004941E3" w:rsidP="004941E3">
            <w:pPr>
              <w:rPr>
                <w:lang w:val="de-DE"/>
              </w:rPr>
            </w:pPr>
            <w:r>
              <w:rPr>
                <w:lang w:val="de-DE"/>
              </w:rPr>
              <w:t>(Verantwortlicher)</w:t>
            </w:r>
          </w:p>
        </w:tc>
        <w:tc>
          <w:tcPr>
            <w:tcW w:w="463" w:type="dxa"/>
          </w:tcPr>
          <w:p w14:paraId="55112989" w14:textId="1D0ADBA2" w:rsidR="004941E3" w:rsidRDefault="004941E3" w:rsidP="004941E3">
            <w:pPr>
              <w:rPr>
                <w:lang w:val="de-DE"/>
              </w:rPr>
            </w:pPr>
            <w:r>
              <w:rPr>
                <w:lang w:val="de-DE"/>
              </w:rPr>
              <w:t>Q</w:t>
            </w:r>
          </w:p>
        </w:tc>
        <w:tc>
          <w:tcPr>
            <w:tcW w:w="523" w:type="dxa"/>
            <w:textDirection w:val="tbRl"/>
          </w:tcPr>
          <w:p w14:paraId="6A0F6692" w14:textId="6BDEDE28" w:rsidR="004941E3" w:rsidRPr="004941E3" w:rsidRDefault="004941E3" w:rsidP="004941E3">
            <w:pPr>
              <w:ind w:left="113" w:right="113"/>
              <w:rPr>
                <w:b w:val="0"/>
                <w:bCs w:val="0"/>
                <w:lang w:val="de-DE"/>
              </w:rPr>
            </w:pPr>
            <w:r>
              <w:rPr>
                <w:lang w:val="de-DE"/>
              </w:rPr>
              <w:t>Impact</w:t>
            </w:r>
          </w:p>
        </w:tc>
        <w:tc>
          <w:tcPr>
            <w:tcW w:w="678" w:type="dxa"/>
            <w:textDirection w:val="tbRl"/>
          </w:tcPr>
          <w:p w14:paraId="783D56C5" w14:textId="0A833D9F" w:rsidR="004941E3" w:rsidRDefault="004941E3" w:rsidP="004941E3">
            <w:pPr>
              <w:ind w:left="113" w:right="113"/>
              <w:rPr>
                <w:lang w:val="de-DE"/>
              </w:rPr>
            </w:pPr>
            <w:r>
              <w:rPr>
                <w:lang w:val="de-DE"/>
              </w:rPr>
              <w:t>Handlungs-bedarf</w:t>
            </w:r>
          </w:p>
        </w:tc>
        <w:tc>
          <w:tcPr>
            <w:tcW w:w="523" w:type="dxa"/>
            <w:textDirection w:val="tbRl"/>
          </w:tcPr>
          <w:p w14:paraId="6436C544" w14:textId="67DFA30C" w:rsidR="004941E3" w:rsidRDefault="004941E3" w:rsidP="004941E3">
            <w:pPr>
              <w:ind w:left="113" w:right="113"/>
              <w:rPr>
                <w:lang w:val="de-DE"/>
              </w:rPr>
            </w:pPr>
            <w:r>
              <w:rPr>
                <w:lang w:val="de-DE"/>
              </w:rPr>
              <w:t>Verzug</w:t>
            </w:r>
          </w:p>
        </w:tc>
        <w:tc>
          <w:tcPr>
            <w:tcW w:w="3312" w:type="dxa"/>
          </w:tcPr>
          <w:p w14:paraId="243AABBB" w14:textId="1D4C92E4" w:rsidR="004941E3" w:rsidRDefault="004941E3" w:rsidP="004941E3">
            <w:pPr>
              <w:rPr>
                <w:lang w:val="de-DE"/>
              </w:rPr>
            </w:pPr>
            <w:r>
              <w:rPr>
                <w:lang w:val="de-DE"/>
              </w:rPr>
              <w:t>Maßnahmen / Status</w:t>
            </w:r>
          </w:p>
        </w:tc>
      </w:tr>
      <w:tr w:rsidR="00532EE7" w:rsidRPr="002D05C1" w14:paraId="0E65EA2D" w14:textId="77777777" w:rsidTr="009F1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tcW w:w="590" w:type="dxa"/>
          </w:tcPr>
          <w:p w14:paraId="5BCCA464" w14:textId="6176F820" w:rsidR="004941E3" w:rsidRPr="005A383A" w:rsidRDefault="005A383A" w:rsidP="004941E3">
            <w:pPr>
              <w:rPr>
                <w:b/>
                <w:lang w:val="de-DE"/>
              </w:rPr>
            </w:pPr>
            <w:r w:rsidRPr="00082454">
              <w:rPr>
                <w:lang w:val="de-DE"/>
              </w:rPr>
              <w:t>R01</w:t>
            </w:r>
          </w:p>
        </w:tc>
        <w:tc>
          <w:tcPr>
            <w:tcW w:w="4570" w:type="dxa"/>
          </w:tcPr>
          <w:p w14:paraId="54CB8930" w14:textId="76F89CB0" w:rsidR="004941E3" w:rsidRDefault="005A383A" w:rsidP="004941E3">
            <w:pPr>
              <w:rPr>
                <w:lang w:val="de-DE"/>
              </w:rPr>
            </w:pPr>
            <w:r>
              <w:rPr>
                <w:lang w:val="de-DE"/>
              </w:rPr>
              <w:t>Mitglied des Projektteams wird krank (Hans Potsch)</w:t>
            </w:r>
          </w:p>
        </w:tc>
        <w:tc>
          <w:tcPr>
            <w:tcW w:w="463" w:type="dxa"/>
          </w:tcPr>
          <w:p w14:paraId="1F5ACFC1" w14:textId="2190261E" w:rsidR="004941E3" w:rsidRDefault="005A383A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79E0E65E" w14:textId="3206A579" w:rsidR="004941E3" w:rsidRDefault="009F1D3A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43F29A63" w14:textId="77777777" w:rsidR="004941E3" w:rsidRDefault="004941E3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4D1993B8" w14:textId="1EA04D70" w:rsidR="004941E3" w:rsidRDefault="005A383A" w:rsidP="004941E3">
            <w:pPr>
              <w:rPr>
                <w:lang w:val="de-DE"/>
              </w:rPr>
            </w:pPr>
            <w:r>
              <w:rPr>
                <w:lang w:val="de-DE"/>
              </w:rPr>
              <w:t>?</w:t>
            </w:r>
          </w:p>
        </w:tc>
        <w:tc>
          <w:tcPr>
            <w:tcW w:w="3312" w:type="dxa"/>
          </w:tcPr>
          <w:p w14:paraId="6944C5D2" w14:textId="06C7783D" w:rsidR="004941E3" w:rsidRDefault="005A383A" w:rsidP="00CE4BF7">
            <w:pPr>
              <w:ind w:right="-78"/>
              <w:rPr>
                <w:lang w:val="de-DE"/>
              </w:rPr>
            </w:pPr>
            <w:r>
              <w:rPr>
                <w:lang w:val="de-DE"/>
              </w:rPr>
              <w:t>Umverteilung der Ressourcen, andere Teammitglieder müssen einspringen</w:t>
            </w:r>
          </w:p>
        </w:tc>
      </w:tr>
      <w:tr w:rsidR="00532EE7" w14:paraId="2A5EEF74" w14:textId="77777777" w:rsidTr="009F1D3A">
        <w:trPr>
          <w:trHeight w:val="838"/>
        </w:trPr>
        <w:tc>
          <w:tcPr>
            <w:tcW w:w="590" w:type="dxa"/>
          </w:tcPr>
          <w:p w14:paraId="76D56E80" w14:textId="28A36707" w:rsidR="004941E3" w:rsidRDefault="000178A5" w:rsidP="004941E3">
            <w:pPr>
              <w:rPr>
                <w:lang w:val="de-DE"/>
              </w:rPr>
            </w:pPr>
            <w:r>
              <w:rPr>
                <w:lang w:val="de-DE"/>
              </w:rPr>
              <w:t>R02</w:t>
            </w:r>
          </w:p>
        </w:tc>
        <w:tc>
          <w:tcPr>
            <w:tcW w:w="4570" w:type="dxa"/>
          </w:tcPr>
          <w:p w14:paraId="00F1D4D7" w14:textId="77777777" w:rsidR="001553F0" w:rsidRDefault="000178A5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Unklare Zuständigkeiten und Arbeiten werden doppelt erledigt </w:t>
            </w:r>
          </w:p>
          <w:p w14:paraId="74FD2081" w14:textId="587EE504" w:rsidR="004941E3" w:rsidRDefault="000178A5" w:rsidP="004941E3">
            <w:pPr>
              <w:rPr>
                <w:lang w:val="de-DE"/>
              </w:rPr>
            </w:pPr>
            <w:r>
              <w:rPr>
                <w:lang w:val="de-DE"/>
              </w:rPr>
              <w:t>(</w:t>
            </w:r>
            <w:r w:rsidRPr="000178A5">
              <w:rPr>
                <w:lang w:val="de-DE"/>
              </w:rPr>
              <w:t>Hans Potsch</w:t>
            </w:r>
            <w:r>
              <w:rPr>
                <w:lang w:val="de-DE"/>
              </w:rPr>
              <w:t>)</w:t>
            </w:r>
          </w:p>
        </w:tc>
        <w:tc>
          <w:tcPr>
            <w:tcW w:w="463" w:type="dxa"/>
          </w:tcPr>
          <w:p w14:paraId="2DD4E662" w14:textId="63C56CB8" w:rsidR="004941E3" w:rsidRDefault="000178A5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5B96F845" w14:textId="55056A54" w:rsidR="004941E3" w:rsidRDefault="009F1D3A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678" w:type="dxa"/>
            <w:shd w:val="clear" w:color="auto" w:fill="FFC000" w:themeFill="accent4"/>
          </w:tcPr>
          <w:p w14:paraId="49BF5186" w14:textId="77777777" w:rsidR="004941E3" w:rsidRDefault="004941E3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4BA74F15" w14:textId="3CEA9274" w:rsidR="004941E3" w:rsidRDefault="00300DFC" w:rsidP="004941E3">
            <w:pPr>
              <w:rPr>
                <w:lang w:val="de-DE"/>
              </w:rPr>
            </w:pPr>
            <w:r>
              <w:rPr>
                <w:lang w:val="de-DE"/>
              </w:rPr>
              <w:t>2d</w:t>
            </w:r>
          </w:p>
        </w:tc>
        <w:tc>
          <w:tcPr>
            <w:tcW w:w="3312" w:type="dxa"/>
          </w:tcPr>
          <w:p w14:paraId="6C91A474" w14:textId="2F9D8DD4" w:rsidR="004941E3" w:rsidRDefault="00CE4BF7" w:rsidP="004941E3">
            <w:pPr>
              <w:rPr>
                <w:lang w:val="de-DE"/>
              </w:rPr>
            </w:pPr>
            <w:r>
              <w:rPr>
                <w:lang w:val="de-DE"/>
              </w:rPr>
              <w:t>Aufgabenverteilung neu festlegen</w:t>
            </w:r>
          </w:p>
        </w:tc>
      </w:tr>
      <w:tr w:rsidR="00532EE7" w14:paraId="09E3094B" w14:textId="77777777" w:rsidTr="00037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tcW w:w="590" w:type="dxa"/>
          </w:tcPr>
          <w:p w14:paraId="1714EB9E" w14:textId="273F6C21" w:rsidR="004941E3" w:rsidRDefault="000178A5" w:rsidP="004941E3">
            <w:pPr>
              <w:rPr>
                <w:lang w:val="de-DE"/>
              </w:rPr>
            </w:pPr>
            <w:r>
              <w:rPr>
                <w:lang w:val="de-DE"/>
              </w:rPr>
              <w:t>R03</w:t>
            </w:r>
          </w:p>
        </w:tc>
        <w:tc>
          <w:tcPr>
            <w:tcW w:w="4570" w:type="dxa"/>
          </w:tcPr>
          <w:p w14:paraId="1724AB0A" w14:textId="77777777" w:rsidR="001553F0" w:rsidRDefault="000C22E3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Datenverlust </w:t>
            </w:r>
          </w:p>
          <w:p w14:paraId="189FC1E6" w14:textId="74C262BD" w:rsidR="004941E3" w:rsidRDefault="000C22E3" w:rsidP="004941E3">
            <w:pPr>
              <w:rPr>
                <w:lang w:val="de-DE"/>
              </w:rPr>
            </w:pPr>
            <w:r>
              <w:rPr>
                <w:lang w:val="de-DE"/>
              </w:rPr>
              <w:t>(alle)</w:t>
            </w:r>
          </w:p>
        </w:tc>
        <w:tc>
          <w:tcPr>
            <w:tcW w:w="463" w:type="dxa"/>
          </w:tcPr>
          <w:p w14:paraId="43DE628E" w14:textId="6DCFB5BF" w:rsidR="004941E3" w:rsidRDefault="000C22E3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4577BECC" w14:textId="547C563F" w:rsidR="004941E3" w:rsidRDefault="000C22E3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1DDF7074" w14:textId="77777777" w:rsidR="004941E3" w:rsidRDefault="004941E3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1FE9CB8A" w14:textId="0E015139" w:rsidR="004941E3" w:rsidRDefault="00300DFC" w:rsidP="004941E3">
            <w:pPr>
              <w:rPr>
                <w:lang w:val="de-DE"/>
              </w:rPr>
            </w:pPr>
            <w:r>
              <w:rPr>
                <w:lang w:val="de-DE"/>
              </w:rPr>
              <w:t>7d?</w:t>
            </w:r>
          </w:p>
        </w:tc>
        <w:tc>
          <w:tcPr>
            <w:tcW w:w="3312" w:type="dxa"/>
          </w:tcPr>
          <w:p w14:paraId="673225DA" w14:textId="5247F06B" w:rsidR="004941E3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>Regelmäßiges Backup anlegen</w:t>
            </w:r>
          </w:p>
        </w:tc>
      </w:tr>
      <w:tr w:rsidR="00532EE7" w:rsidRPr="002D05C1" w14:paraId="3AC2CA21" w14:textId="77777777" w:rsidTr="00037CFD">
        <w:trPr>
          <w:trHeight w:val="260"/>
        </w:trPr>
        <w:tc>
          <w:tcPr>
            <w:tcW w:w="590" w:type="dxa"/>
          </w:tcPr>
          <w:p w14:paraId="65E847B4" w14:textId="2CDF176F" w:rsidR="004941E3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>R03</w:t>
            </w:r>
          </w:p>
        </w:tc>
        <w:tc>
          <w:tcPr>
            <w:tcW w:w="4570" w:type="dxa"/>
          </w:tcPr>
          <w:p w14:paraId="6052F122" w14:textId="77777777" w:rsidR="001553F0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>GitHub nicht mehr erreichbar</w:t>
            </w:r>
            <w:r w:rsidR="001553F0">
              <w:rPr>
                <w:lang w:val="de-DE"/>
              </w:rPr>
              <w:t xml:space="preserve"> </w:t>
            </w:r>
          </w:p>
          <w:p w14:paraId="1B13ACD8" w14:textId="68F98495" w:rsidR="004941E3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(alle)</w:t>
            </w:r>
          </w:p>
        </w:tc>
        <w:tc>
          <w:tcPr>
            <w:tcW w:w="463" w:type="dxa"/>
          </w:tcPr>
          <w:p w14:paraId="5CDA95E3" w14:textId="68E8AAE2" w:rsidR="004941E3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48B500E1" w14:textId="40F085EE" w:rsidR="004941E3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678" w:type="dxa"/>
            <w:shd w:val="clear" w:color="auto" w:fill="70AD47" w:themeFill="accent6"/>
          </w:tcPr>
          <w:p w14:paraId="62EF824A" w14:textId="77777777" w:rsidR="004941E3" w:rsidRDefault="004941E3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196646D3" w14:textId="6395AC74" w:rsidR="004941E3" w:rsidRDefault="00300DFC" w:rsidP="004941E3">
            <w:pPr>
              <w:rPr>
                <w:lang w:val="de-DE"/>
              </w:rPr>
            </w:pPr>
            <w:r>
              <w:rPr>
                <w:lang w:val="de-DE"/>
              </w:rPr>
              <w:t>1d</w:t>
            </w:r>
          </w:p>
        </w:tc>
        <w:tc>
          <w:tcPr>
            <w:tcW w:w="3312" w:type="dxa"/>
          </w:tcPr>
          <w:p w14:paraId="03B7BC63" w14:textId="5E97A0DF" w:rsidR="004941E3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Daten „altmodisch“ </w:t>
            </w:r>
            <w:proofErr w:type="spellStart"/>
            <w:r>
              <w:rPr>
                <w:lang w:val="de-DE"/>
              </w:rPr>
              <w:t>synchonisieren</w:t>
            </w:r>
            <w:proofErr w:type="spellEnd"/>
            <w:r>
              <w:rPr>
                <w:lang w:val="de-DE"/>
              </w:rPr>
              <w:t xml:space="preserve"> oder per Cloud-Speicher</w:t>
            </w:r>
          </w:p>
        </w:tc>
      </w:tr>
      <w:tr w:rsidR="00532EE7" w:rsidRPr="002D05C1" w14:paraId="4B27CD05" w14:textId="77777777" w:rsidTr="00037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tcW w:w="590" w:type="dxa"/>
          </w:tcPr>
          <w:p w14:paraId="5DD11540" w14:textId="7A036CA4" w:rsidR="004941E3" w:rsidRDefault="0007524B" w:rsidP="004941E3">
            <w:pPr>
              <w:rPr>
                <w:lang w:val="de-DE"/>
              </w:rPr>
            </w:pPr>
            <w:r>
              <w:rPr>
                <w:lang w:val="de-DE"/>
              </w:rPr>
              <w:t>R04</w:t>
            </w:r>
          </w:p>
        </w:tc>
        <w:tc>
          <w:tcPr>
            <w:tcW w:w="4570" w:type="dxa"/>
          </w:tcPr>
          <w:p w14:paraId="39291A1B" w14:textId="7747A5DE" w:rsidR="004941E3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Softwarefehler kann nicht behoben werden</w:t>
            </w:r>
            <w:r w:rsidR="001553F0">
              <w:rPr>
                <w:lang w:val="de-DE"/>
              </w:rPr>
              <w:t xml:space="preserve"> (Marcel Battista)</w:t>
            </w:r>
          </w:p>
        </w:tc>
        <w:tc>
          <w:tcPr>
            <w:tcW w:w="463" w:type="dxa"/>
          </w:tcPr>
          <w:p w14:paraId="78DB6030" w14:textId="2B315354" w:rsidR="004941E3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1305FE3D" w14:textId="1E56915D" w:rsidR="004941E3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67F713BE" w14:textId="77777777" w:rsidR="004941E3" w:rsidRDefault="004941E3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0CBD58F6" w14:textId="0005D98D" w:rsidR="004941E3" w:rsidRDefault="00300DFC" w:rsidP="004941E3">
            <w:pPr>
              <w:rPr>
                <w:lang w:val="de-DE"/>
              </w:rPr>
            </w:pPr>
            <w:r>
              <w:rPr>
                <w:lang w:val="de-DE"/>
              </w:rPr>
              <w:t>3d</w:t>
            </w:r>
          </w:p>
        </w:tc>
        <w:tc>
          <w:tcPr>
            <w:tcW w:w="3312" w:type="dxa"/>
          </w:tcPr>
          <w:p w14:paraId="570A8F49" w14:textId="1045383C" w:rsidR="004941E3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Gute Dokumentation des Codes und einhalten der Richtlinien</w:t>
            </w:r>
          </w:p>
        </w:tc>
      </w:tr>
      <w:tr w:rsidR="00532EE7" w:rsidRPr="002D05C1" w14:paraId="396678B4" w14:textId="77777777" w:rsidTr="00037CFD">
        <w:trPr>
          <w:trHeight w:val="260"/>
        </w:trPr>
        <w:tc>
          <w:tcPr>
            <w:tcW w:w="590" w:type="dxa"/>
          </w:tcPr>
          <w:p w14:paraId="0862A0D0" w14:textId="4A8B0F57" w:rsidR="00037CFD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R05</w:t>
            </w:r>
          </w:p>
        </w:tc>
        <w:tc>
          <w:tcPr>
            <w:tcW w:w="4570" w:type="dxa"/>
          </w:tcPr>
          <w:p w14:paraId="52FD5F79" w14:textId="77777777" w:rsidR="001553F0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Fehlerhafte Tests, schwerwiegende Fehler werden nicht gefunden</w:t>
            </w:r>
            <w:r w:rsidR="001553F0">
              <w:rPr>
                <w:lang w:val="de-DE"/>
              </w:rPr>
              <w:t xml:space="preserve"> </w:t>
            </w:r>
          </w:p>
          <w:p w14:paraId="4AC00914" w14:textId="5D448E28" w:rsidR="00037CFD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(Ralph Maier)</w:t>
            </w:r>
          </w:p>
        </w:tc>
        <w:tc>
          <w:tcPr>
            <w:tcW w:w="463" w:type="dxa"/>
          </w:tcPr>
          <w:p w14:paraId="442922FA" w14:textId="305903FB" w:rsidR="00037CFD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792F9B12" w14:textId="61FA7A64" w:rsidR="00037CFD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325D01F8" w14:textId="77777777" w:rsidR="00037CFD" w:rsidRDefault="00037CFD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35214775" w14:textId="6AB57405" w:rsidR="00037CFD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3d</w:t>
            </w:r>
          </w:p>
        </w:tc>
        <w:tc>
          <w:tcPr>
            <w:tcW w:w="3312" w:type="dxa"/>
          </w:tcPr>
          <w:p w14:paraId="58BF2E77" w14:textId="45B58903" w:rsidR="00037CFD" w:rsidRDefault="00037CFD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Testroutinen werden </w:t>
            </w:r>
            <w:r w:rsidR="00A17AFF">
              <w:rPr>
                <w:lang w:val="de-DE"/>
              </w:rPr>
              <w:t>v</w:t>
            </w:r>
            <w:r>
              <w:rPr>
                <w:lang w:val="de-DE"/>
              </w:rPr>
              <w:t>on mehreren Perso</w:t>
            </w:r>
            <w:r w:rsidR="00A17AFF">
              <w:rPr>
                <w:lang w:val="de-DE"/>
              </w:rPr>
              <w:t>nen geprüft</w:t>
            </w:r>
          </w:p>
        </w:tc>
      </w:tr>
      <w:tr w:rsidR="00A17AFF" w:rsidRPr="002D05C1" w14:paraId="2D8EBCAA" w14:textId="77777777" w:rsidTr="00037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tcW w:w="590" w:type="dxa"/>
          </w:tcPr>
          <w:p w14:paraId="2BC71752" w14:textId="57E8A2AB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R06</w:t>
            </w:r>
          </w:p>
        </w:tc>
        <w:tc>
          <w:tcPr>
            <w:tcW w:w="4570" w:type="dxa"/>
          </w:tcPr>
          <w:p w14:paraId="2A0E6F45" w14:textId="77777777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Änderungswunsch des Kunden</w:t>
            </w:r>
          </w:p>
          <w:p w14:paraId="0FD66694" w14:textId="776EBBAE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(</w:t>
            </w:r>
            <w:r w:rsidRPr="001553F0">
              <w:rPr>
                <w:lang w:val="de-DE"/>
              </w:rPr>
              <w:t>Hans Potsch</w:t>
            </w:r>
            <w:r>
              <w:rPr>
                <w:lang w:val="de-DE"/>
              </w:rPr>
              <w:t>)</w:t>
            </w:r>
          </w:p>
        </w:tc>
        <w:tc>
          <w:tcPr>
            <w:tcW w:w="463" w:type="dxa"/>
          </w:tcPr>
          <w:p w14:paraId="2F2A01AD" w14:textId="52BBC685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798F0F61" w14:textId="08BBB9E8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2?</w:t>
            </w:r>
          </w:p>
        </w:tc>
        <w:tc>
          <w:tcPr>
            <w:tcW w:w="678" w:type="dxa"/>
            <w:shd w:val="clear" w:color="auto" w:fill="FFC000" w:themeFill="accent4"/>
          </w:tcPr>
          <w:p w14:paraId="004DEBA9" w14:textId="77777777" w:rsidR="00A17AFF" w:rsidRDefault="00A17AFF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485669C4" w14:textId="4E30C333" w:rsidR="00A17AFF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?</w:t>
            </w:r>
          </w:p>
        </w:tc>
        <w:tc>
          <w:tcPr>
            <w:tcW w:w="3312" w:type="dxa"/>
          </w:tcPr>
          <w:p w14:paraId="362466F6" w14:textId="2C482DCF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Versuch den Wunsch mit möglichst wenig Aufwand umzusetzen, notfalls Projektende nach hinten schieben</w:t>
            </w:r>
          </w:p>
        </w:tc>
      </w:tr>
      <w:tr w:rsidR="00A17AFF" w:rsidRPr="002D05C1" w14:paraId="29A32BEF" w14:textId="77777777" w:rsidTr="00A17AFF">
        <w:trPr>
          <w:trHeight w:val="260"/>
        </w:trPr>
        <w:tc>
          <w:tcPr>
            <w:tcW w:w="590" w:type="dxa"/>
          </w:tcPr>
          <w:p w14:paraId="4255BA5E" w14:textId="73D9417E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R07</w:t>
            </w:r>
          </w:p>
        </w:tc>
        <w:tc>
          <w:tcPr>
            <w:tcW w:w="4570" w:type="dxa"/>
          </w:tcPr>
          <w:p w14:paraId="513D1874" w14:textId="77777777" w:rsidR="001553F0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Versionierung von Android, die Entwicklungsversion wird nicht mehr unterstützt</w:t>
            </w:r>
            <w:r w:rsidR="001553F0">
              <w:rPr>
                <w:lang w:val="de-DE"/>
              </w:rPr>
              <w:t xml:space="preserve"> </w:t>
            </w:r>
          </w:p>
          <w:p w14:paraId="6DDB8FD9" w14:textId="3F5A61F1" w:rsidR="00A17AFF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(Marcel Battista)</w:t>
            </w:r>
          </w:p>
        </w:tc>
        <w:tc>
          <w:tcPr>
            <w:tcW w:w="463" w:type="dxa"/>
          </w:tcPr>
          <w:p w14:paraId="1B2A6F0C" w14:textId="0AACCF59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45F2D289" w14:textId="09323CAF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678" w:type="dxa"/>
            <w:shd w:val="clear" w:color="auto" w:fill="70AD47" w:themeFill="accent6"/>
          </w:tcPr>
          <w:p w14:paraId="0F83ADEF" w14:textId="77777777" w:rsidR="00A17AFF" w:rsidRDefault="00A17AFF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49B46D56" w14:textId="3FBD5E22" w:rsidR="00A17AFF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1d</w:t>
            </w:r>
          </w:p>
        </w:tc>
        <w:tc>
          <w:tcPr>
            <w:tcW w:w="3312" w:type="dxa"/>
          </w:tcPr>
          <w:p w14:paraId="29D348F8" w14:textId="674EB095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Source Code auf neue Version portieren</w:t>
            </w:r>
          </w:p>
        </w:tc>
      </w:tr>
      <w:tr w:rsidR="00A17AFF" w:rsidRPr="002D05C1" w14:paraId="39670067" w14:textId="77777777" w:rsidTr="00A17A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tcW w:w="590" w:type="dxa"/>
          </w:tcPr>
          <w:p w14:paraId="7A33AE71" w14:textId="059675E0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R08</w:t>
            </w:r>
          </w:p>
        </w:tc>
        <w:tc>
          <w:tcPr>
            <w:tcW w:w="4570" w:type="dxa"/>
          </w:tcPr>
          <w:p w14:paraId="096C1F1D" w14:textId="77777777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App verbraucht zu viele Ressourcen und läuft damit nicht auf Endgerät des Kunden</w:t>
            </w:r>
          </w:p>
          <w:p w14:paraId="2BB8264E" w14:textId="52F60A71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(Simon </w:t>
            </w:r>
            <w:proofErr w:type="spellStart"/>
            <w:r>
              <w:rPr>
                <w:lang w:val="de-DE"/>
              </w:rPr>
              <w:t>Schaude</w:t>
            </w:r>
            <w:proofErr w:type="spellEnd"/>
            <w:r>
              <w:rPr>
                <w:lang w:val="de-DE"/>
              </w:rPr>
              <w:t>)</w:t>
            </w:r>
          </w:p>
        </w:tc>
        <w:tc>
          <w:tcPr>
            <w:tcW w:w="463" w:type="dxa"/>
          </w:tcPr>
          <w:p w14:paraId="52A23E8C" w14:textId="1B690FF0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523" w:type="dxa"/>
          </w:tcPr>
          <w:p w14:paraId="35467440" w14:textId="289538F0" w:rsidR="00A17AFF" w:rsidRDefault="00A17AFF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ED7D31" w:themeFill="accent2"/>
          </w:tcPr>
          <w:p w14:paraId="6AE68A99" w14:textId="77777777" w:rsidR="00A17AFF" w:rsidRDefault="00A17AFF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295FF722" w14:textId="5ED119B0" w:rsidR="00A17AFF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5d</w:t>
            </w:r>
          </w:p>
        </w:tc>
        <w:tc>
          <w:tcPr>
            <w:tcW w:w="3312" w:type="dxa"/>
          </w:tcPr>
          <w:p w14:paraId="6198AE63" w14:textId="689DF758" w:rsidR="00A17AFF" w:rsidRDefault="009C7F4F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Möglichst Effizient programmieren, unnötige </w:t>
            </w:r>
            <w:r w:rsidR="001553F0">
              <w:rPr>
                <w:lang w:val="de-DE"/>
              </w:rPr>
              <w:t>Grafiken vermeiden</w:t>
            </w:r>
            <w:r w:rsidR="005D2711">
              <w:rPr>
                <w:lang w:val="de-DE"/>
              </w:rPr>
              <w:t>, Qualitätsstandards einhalten</w:t>
            </w:r>
          </w:p>
        </w:tc>
      </w:tr>
      <w:tr w:rsidR="001553F0" w:rsidRPr="0007524B" w14:paraId="209927B5" w14:textId="77777777" w:rsidTr="001553F0">
        <w:trPr>
          <w:trHeight w:val="262"/>
        </w:trPr>
        <w:tc>
          <w:tcPr>
            <w:tcW w:w="590" w:type="dxa"/>
          </w:tcPr>
          <w:p w14:paraId="61B444A7" w14:textId="2E9512C3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R09</w:t>
            </w:r>
          </w:p>
        </w:tc>
        <w:tc>
          <w:tcPr>
            <w:tcW w:w="4570" w:type="dxa"/>
          </w:tcPr>
          <w:p w14:paraId="43FB67F8" w14:textId="77777777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Projektteammitglied fällt komplett aus wegen Krankheit/Kündigung</w:t>
            </w:r>
          </w:p>
          <w:p w14:paraId="5BBA93E8" w14:textId="3B87AC27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(Hans Potsch, Marcel Battista)</w:t>
            </w:r>
          </w:p>
        </w:tc>
        <w:tc>
          <w:tcPr>
            <w:tcW w:w="463" w:type="dxa"/>
          </w:tcPr>
          <w:p w14:paraId="1FC911EF" w14:textId="1F481CF9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7FC1D1D1" w14:textId="2C8C4211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499B3084" w14:textId="77777777" w:rsidR="001553F0" w:rsidRDefault="001553F0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61A11FE0" w14:textId="16D35EE4" w:rsidR="001553F0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7d</w:t>
            </w:r>
          </w:p>
        </w:tc>
        <w:tc>
          <w:tcPr>
            <w:tcW w:w="3312" w:type="dxa"/>
          </w:tcPr>
          <w:p w14:paraId="7D50D21A" w14:textId="7DCB5FBE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Schnelle Ressourcenumverteilung</w:t>
            </w:r>
          </w:p>
        </w:tc>
      </w:tr>
      <w:tr w:rsidR="001553F0" w:rsidRPr="002D05C1" w14:paraId="00E0DA34" w14:textId="77777777" w:rsidTr="00155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tcW w:w="590" w:type="dxa"/>
          </w:tcPr>
          <w:p w14:paraId="563ED77C" w14:textId="4D1FA5BA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lastRenderedPageBreak/>
              <w:t>R10</w:t>
            </w:r>
          </w:p>
        </w:tc>
        <w:tc>
          <w:tcPr>
            <w:tcW w:w="4570" w:type="dxa"/>
          </w:tcPr>
          <w:p w14:paraId="5EE43A25" w14:textId="77777777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Arbeitsmittel defekt, bspw. Laptop</w:t>
            </w:r>
          </w:p>
          <w:p w14:paraId="43DD9EA4" w14:textId="730128BB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(Hans Potsch)</w:t>
            </w:r>
          </w:p>
        </w:tc>
        <w:tc>
          <w:tcPr>
            <w:tcW w:w="463" w:type="dxa"/>
          </w:tcPr>
          <w:p w14:paraId="281BD751" w14:textId="09FEBBAC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4F1FFAD1" w14:textId="0C726CDC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18E60D34" w14:textId="77777777" w:rsidR="001553F0" w:rsidRDefault="001553F0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4C953F3C" w14:textId="45EBFE29" w:rsidR="001553F0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1d</w:t>
            </w:r>
          </w:p>
        </w:tc>
        <w:tc>
          <w:tcPr>
            <w:tcW w:w="3312" w:type="dxa"/>
          </w:tcPr>
          <w:p w14:paraId="14A7B53E" w14:textId="1CC6F051" w:rsidR="001553F0" w:rsidRDefault="001553F0" w:rsidP="004941E3">
            <w:pPr>
              <w:rPr>
                <w:lang w:val="de-DE"/>
              </w:rPr>
            </w:pPr>
            <w:r>
              <w:rPr>
                <w:lang w:val="de-DE"/>
              </w:rPr>
              <w:t>Ersatzgerät bereithalten, Backup regelmäßig erstellen</w:t>
            </w:r>
          </w:p>
        </w:tc>
      </w:tr>
      <w:tr w:rsidR="00532EE7" w:rsidRPr="002D05C1" w14:paraId="5FF45B48" w14:textId="77777777" w:rsidTr="001553F0">
        <w:trPr>
          <w:trHeight w:val="262"/>
        </w:trPr>
        <w:tc>
          <w:tcPr>
            <w:tcW w:w="590" w:type="dxa"/>
          </w:tcPr>
          <w:p w14:paraId="505C808B" w14:textId="3C5EBB3D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R11</w:t>
            </w:r>
          </w:p>
        </w:tc>
        <w:tc>
          <w:tcPr>
            <w:tcW w:w="4570" w:type="dxa"/>
          </w:tcPr>
          <w:p w14:paraId="0FD7DA11" w14:textId="77777777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Fachliche Überforderung eines der </w:t>
            </w:r>
            <w:proofErr w:type="spellStart"/>
            <w:r>
              <w:rPr>
                <w:lang w:val="de-DE"/>
              </w:rPr>
              <w:t>Projekmitgleider</w:t>
            </w:r>
            <w:proofErr w:type="spellEnd"/>
            <w:r>
              <w:rPr>
                <w:lang w:val="de-DE"/>
              </w:rPr>
              <w:t xml:space="preserve"> </w:t>
            </w:r>
          </w:p>
          <w:p w14:paraId="07BC43FE" w14:textId="24259479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(Hans Potsch)</w:t>
            </w:r>
          </w:p>
        </w:tc>
        <w:tc>
          <w:tcPr>
            <w:tcW w:w="463" w:type="dxa"/>
          </w:tcPr>
          <w:p w14:paraId="5C89258A" w14:textId="1E2DDADE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523" w:type="dxa"/>
          </w:tcPr>
          <w:p w14:paraId="1471F6CD" w14:textId="60323C8E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678" w:type="dxa"/>
            <w:shd w:val="clear" w:color="auto" w:fill="FFC000" w:themeFill="accent4"/>
          </w:tcPr>
          <w:p w14:paraId="7315DDE0" w14:textId="77777777" w:rsidR="00532EE7" w:rsidRDefault="00532EE7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28EDDE8D" w14:textId="0982409E" w:rsidR="00532EE7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?</w:t>
            </w:r>
          </w:p>
        </w:tc>
        <w:tc>
          <w:tcPr>
            <w:tcW w:w="3312" w:type="dxa"/>
          </w:tcPr>
          <w:p w14:paraId="487F8A95" w14:textId="12230CDE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Von Anfang an eine Rollenverteilung die den Mitgliedern gerecht wird, andernfalls Umverteilung</w:t>
            </w:r>
          </w:p>
        </w:tc>
      </w:tr>
      <w:tr w:rsidR="00532EE7" w:rsidRPr="002D05C1" w14:paraId="029E68B1" w14:textId="77777777" w:rsidTr="00155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tcW w:w="590" w:type="dxa"/>
          </w:tcPr>
          <w:p w14:paraId="073EE271" w14:textId="65B16DD3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R12</w:t>
            </w:r>
          </w:p>
        </w:tc>
        <w:tc>
          <w:tcPr>
            <w:tcW w:w="4570" w:type="dxa"/>
          </w:tcPr>
          <w:p w14:paraId="7DF441D1" w14:textId="77777777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Zeitliche Überforderung eines Projektmitgliedes</w:t>
            </w:r>
          </w:p>
          <w:p w14:paraId="1281C00D" w14:textId="46551426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(Hans Potsch)</w:t>
            </w:r>
          </w:p>
        </w:tc>
        <w:tc>
          <w:tcPr>
            <w:tcW w:w="463" w:type="dxa"/>
          </w:tcPr>
          <w:p w14:paraId="16B172A4" w14:textId="40D592CB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523" w:type="dxa"/>
          </w:tcPr>
          <w:p w14:paraId="3087AEBB" w14:textId="5C6D5235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678" w:type="dxa"/>
            <w:shd w:val="clear" w:color="auto" w:fill="FFC000" w:themeFill="accent4"/>
          </w:tcPr>
          <w:p w14:paraId="60471BC4" w14:textId="77777777" w:rsidR="00532EE7" w:rsidRDefault="00532EE7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23011442" w14:textId="64F59914" w:rsidR="00532EE7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?</w:t>
            </w:r>
          </w:p>
        </w:tc>
        <w:tc>
          <w:tcPr>
            <w:tcW w:w="3312" w:type="dxa"/>
          </w:tcPr>
          <w:p w14:paraId="7B72EA96" w14:textId="26345D31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Projektleitung muss auf die geleisteten Stunden der Mitglieder achten</w:t>
            </w:r>
          </w:p>
        </w:tc>
      </w:tr>
      <w:tr w:rsidR="00532EE7" w:rsidRPr="002D05C1" w14:paraId="1F9BFB6C" w14:textId="77777777" w:rsidTr="00532EE7">
        <w:trPr>
          <w:trHeight w:val="262"/>
        </w:trPr>
        <w:tc>
          <w:tcPr>
            <w:tcW w:w="590" w:type="dxa"/>
          </w:tcPr>
          <w:p w14:paraId="74822835" w14:textId="3E09186B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R13 </w:t>
            </w:r>
          </w:p>
        </w:tc>
        <w:tc>
          <w:tcPr>
            <w:tcW w:w="4570" w:type="dxa"/>
          </w:tcPr>
          <w:p w14:paraId="0F047D33" w14:textId="77777777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Falsch Formulierte Spezifikation</w:t>
            </w:r>
          </w:p>
          <w:p w14:paraId="404D6D78" w14:textId="57AB8E5E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 xml:space="preserve">(Hans Potsch, Simon </w:t>
            </w:r>
            <w:proofErr w:type="spellStart"/>
            <w:r>
              <w:rPr>
                <w:lang w:val="de-DE"/>
              </w:rPr>
              <w:t>Schaude</w:t>
            </w:r>
            <w:proofErr w:type="spellEnd"/>
            <w:r>
              <w:rPr>
                <w:lang w:val="de-DE"/>
              </w:rPr>
              <w:t>)</w:t>
            </w:r>
          </w:p>
        </w:tc>
        <w:tc>
          <w:tcPr>
            <w:tcW w:w="463" w:type="dxa"/>
          </w:tcPr>
          <w:p w14:paraId="756D63F1" w14:textId="1F1E124E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009FFC1B" w14:textId="2A5F5E85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14974C7C" w14:textId="77777777" w:rsidR="00532EE7" w:rsidRDefault="00532EE7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0B5DFF20" w14:textId="3CFE907F" w:rsidR="00532EE7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3d</w:t>
            </w:r>
          </w:p>
        </w:tc>
        <w:tc>
          <w:tcPr>
            <w:tcW w:w="3312" w:type="dxa"/>
          </w:tcPr>
          <w:p w14:paraId="301137F2" w14:textId="622F5970" w:rsidR="00532EE7" w:rsidRDefault="00532EE7" w:rsidP="004941E3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Asprache</w:t>
            </w:r>
            <w:proofErr w:type="spellEnd"/>
            <w:r>
              <w:rPr>
                <w:lang w:val="de-DE"/>
              </w:rPr>
              <w:t xml:space="preserve"> mit Kunden und QM halten und so schnell auf Probleme reagieren</w:t>
            </w:r>
          </w:p>
        </w:tc>
      </w:tr>
      <w:tr w:rsidR="00532EE7" w:rsidRPr="002D05C1" w14:paraId="3F111B56" w14:textId="77777777" w:rsidTr="00532E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tcW w:w="590" w:type="dxa"/>
          </w:tcPr>
          <w:p w14:paraId="23E08AB8" w14:textId="0E527648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R14</w:t>
            </w:r>
          </w:p>
        </w:tc>
        <w:tc>
          <w:tcPr>
            <w:tcW w:w="4570" w:type="dxa"/>
          </w:tcPr>
          <w:p w14:paraId="4B0CD0CC" w14:textId="77777777" w:rsidR="00532EE7" w:rsidRDefault="00532EE7" w:rsidP="004941E3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Mangelhalftes</w:t>
            </w:r>
            <w:proofErr w:type="spellEnd"/>
            <w:r>
              <w:rPr>
                <w:lang w:val="de-DE"/>
              </w:rPr>
              <w:t xml:space="preserve"> Produkt </w:t>
            </w:r>
          </w:p>
          <w:p w14:paraId="78367D85" w14:textId="0132EB87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(Ralph Maier)</w:t>
            </w:r>
          </w:p>
        </w:tc>
        <w:tc>
          <w:tcPr>
            <w:tcW w:w="463" w:type="dxa"/>
          </w:tcPr>
          <w:p w14:paraId="5D7A5EDC" w14:textId="7DAF02AB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523" w:type="dxa"/>
          </w:tcPr>
          <w:p w14:paraId="3A960E64" w14:textId="3E06595A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678" w:type="dxa"/>
            <w:shd w:val="clear" w:color="auto" w:fill="FFC000" w:themeFill="accent4"/>
          </w:tcPr>
          <w:p w14:paraId="29B2DE75" w14:textId="77777777" w:rsidR="00532EE7" w:rsidRDefault="00532EE7" w:rsidP="004941E3">
            <w:pPr>
              <w:rPr>
                <w:lang w:val="de-DE"/>
              </w:rPr>
            </w:pPr>
          </w:p>
        </w:tc>
        <w:tc>
          <w:tcPr>
            <w:tcW w:w="523" w:type="dxa"/>
          </w:tcPr>
          <w:p w14:paraId="4E0CF6F6" w14:textId="0CFA3820" w:rsidR="00532EE7" w:rsidRDefault="00D02D92" w:rsidP="004941E3">
            <w:pPr>
              <w:rPr>
                <w:lang w:val="de-DE"/>
              </w:rPr>
            </w:pPr>
            <w:r>
              <w:rPr>
                <w:lang w:val="de-DE"/>
              </w:rPr>
              <w:t>?</w:t>
            </w:r>
          </w:p>
        </w:tc>
        <w:tc>
          <w:tcPr>
            <w:tcW w:w="3312" w:type="dxa"/>
          </w:tcPr>
          <w:p w14:paraId="626B07A4" w14:textId="1982491A" w:rsidR="00532EE7" w:rsidRDefault="00532EE7" w:rsidP="004941E3">
            <w:pPr>
              <w:rPr>
                <w:lang w:val="de-DE"/>
              </w:rPr>
            </w:pPr>
            <w:r>
              <w:rPr>
                <w:lang w:val="de-DE"/>
              </w:rPr>
              <w:t>Qualitätsstandards müssen eingehalten werden und regelmäßig überprüft werden</w:t>
            </w:r>
          </w:p>
        </w:tc>
      </w:tr>
    </w:tbl>
    <w:p w14:paraId="51596C06" w14:textId="245EB3A4" w:rsidR="00EB1805" w:rsidRPr="004941E3" w:rsidRDefault="00EB1805" w:rsidP="004941E3">
      <w:pPr>
        <w:rPr>
          <w:lang w:val="de-DE"/>
        </w:rPr>
      </w:pPr>
    </w:p>
    <w:sectPr w:rsidR="00EB1805" w:rsidRPr="004941E3" w:rsidSect="00CA6620"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85F4E9" w14:textId="77777777" w:rsidR="005D2A76" w:rsidRDefault="005D2A76">
      <w:pPr>
        <w:spacing w:after="0"/>
      </w:pPr>
      <w:r>
        <w:separator/>
      </w:r>
    </w:p>
  </w:endnote>
  <w:endnote w:type="continuationSeparator" w:id="0">
    <w:p w14:paraId="4F2988F4" w14:textId="77777777" w:rsidR="005D2A76" w:rsidRDefault="005D2A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13011" w14:textId="77777777" w:rsidR="006013F4" w:rsidRDefault="006013F4" w:rsidP="002B15C1">
    <w:pPr>
      <w:pStyle w:val="Fuzeile"/>
      <w:framePr w:wrap="none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3CCBB770" w14:textId="77777777" w:rsidR="006013F4" w:rsidRDefault="006013F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9DEBE5" w14:textId="1836C2AD" w:rsidR="006013F4" w:rsidRDefault="006013F4" w:rsidP="002B15C1">
    <w:pPr>
      <w:pStyle w:val="Fuzeile"/>
      <w:framePr w:wrap="none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2B0CCE">
      <w:rPr>
        <w:rStyle w:val="Seitenzahl"/>
        <w:noProof/>
      </w:rPr>
      <w:t>6</w:t>
    </w:r>
    <w:r>
      <w:rPr>
        <w:rStyle w:val="Seitenzahl"/>
      </w:rPr>
      <w:fldChar w:fldCharType="end"/>
    </w:r>
  </w:p>
  <w:p w14:paraId="053DFE62" w14:textId="2D1E7003" w:rsidR="006013F4" w:rsidRDefault="006013F4">
    <w:pPr>
      <w:pStyle w:val="Fuzeile"/>
    </w:pPr>
    <w:r>
      <w:t xml:space="preserve">Battista, Maier, Potsch, </w:t>
    </w:r>
    <w:proofErr w:type="spellStart"/>
    <w:r>
      <w:t>Schaude</w:t>
    </w:r>
    <w:proofErr w:type="spellEnd"/>
    <w:r>
      <w:ptab w:relativeTo="margin" w:alignment="center" w:leader="none"/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87F66D" w14:textId="0FEBF3A7" w:rsidR="00CA6620" w:rsidRPr="00CA6620" w:rsidRDefault="002B0CCE">
    <w:pPr>
      <w:pStyle w:val="Fuzeile"/>
      <w:rPr>
        <w:lang w:val="de-DE"/>
      </w:rPr>
    </w:pPr>
    <w:r w:rsidRPr="002B0CCE">
      <w:rPr>
        <w:lang w:val="de-DE"/>
      </w:rPr>
      <w:t xml:space="preserve">Battista, Maier, Potsch, </w:t>
    </w:r>
    <w:proofErr w:type="spellStart"/>
    <w:r w:rsidRPr="002B0CCE">
      <w:rPr>
        <w:lang w:val="de-DE"/>
      </w:rPr>
      <w:t>Schaude</w:t>
    </w:r>
    <w:proofErr w:type="spellEnd"/>
    <w:r w:rsidRPr="002B0CCE">
      <w:ptab w:relativeTo="margin" w:alignment="center" w:leader="none"/>
    </w:r>
    <w:r w:rsidRPr="002B0CCE">
      <w:fldChar w:fldCharType="begin"/>
    </w:r>
    <w:r w:rsidRPr="002B0CCE">
      <w:instrText>PAGE   \* MERGEFORMAT</w:instrText>
    </w:r>
    <w:r w:rsidRPr="002B0CCE">
      <w:fldChar w:fldCharType="separate"/>
    </w:r>
    <w:r w:rsidRPr="002B0CCE">
      <w:rPr>
        <w:noProof/>
        <w:lang w:val="de-DE"/>
      </w:rPr>
      <w:t>7</w:t>
    </w:r>
    <w:r w:rsidRPr="002B0CCE">
      <w:fldChar w:fldCharType="end"/>
    </w:r>
    <w:r w:rsidRPr="002B0CCE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B7D7A" w14:textId="77777777" w:rsidR="005D2A76" w:rsidRDefault="005D2A76">
      <w:r>
        <w:separator/>
      </w:r>
    </w:p>
  </w:footnote>
  <w:footnote w:type="continuationSeparator" w:id="0">
    <w:p w14:paraId="0E8079B5" w14:textId="77777777" w:rsidR="005D2A76" w:rsidRDefault="005D2A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8088B" w14:textId="37713862" w:rsidR="006013F4" w:rsidRDefault="006013F4" w:rsidP="00E2722C">
    <w:pPr>
      <w:pStyle w:val="Kopfzeile"/>
    </w:pPr>
    <w:proofErr w:type="spellStart"/>
    <w:r>
      <w:t>Projekt</w:t>
    </w:r>
    <w:proofErr w:type="spellEnd"/>
    <w:r>
      <w:t xml:space="preserve"> Mastermind</w:t>
    </w:r>
    <w:r>
      <w:ptab w:relativeTo="margin" w:alignment="center" w:leader="none"/>
    </w:r>
    <w:r>
      <w:t>Software Development Plan</w:t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E23FE" w14:textId="0D4D8874" w:rsidR="00CA6620" w:rsidRDefault="00CA6620" w:rsidP="00CA6620">
    <w:pPr>
      <w:pStyle w:val="Kopfzeile"/>
    </w:pPr>
    <w:r>
      <w:ptab w:relativeTo="margin" w:alignment="right" w:leader="none"/>
    </w:r>
  </w:p>
  <w:p w14:paraId="5C9631DD" w14:textId="1AC2B74F" w:rsidR="00CA6620" w:rsidRDefault="002B0CCE">
    <w:pPr>
      <w:pStyle w:val="Kopfzeile"/>
    </w:pPr>
    <w:proofErr w:type="spellStart"/>
    <w:r>
      <w:t>Projekt</w:t>
    </w:r>
    <w:proofErr w:type="spellEnd"/>
    <w:r>
      <w:t xml:space="preserve"> Mastermind</w:t>
    </w:r>
    <w:r>
      <w:ptab w:relativeTo="margin" w:alignment="center" w:leader="none"/>
    </w:r>
    <w:r>
      <w:t>Software Development Pla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C232FF"/>
    <w:multiLevelType w:val="multilevel"/>
    <w:tmpl w:val="1090A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12F776C"/>
    <w:multiLevelType w:val="multilevel"/>
    <w:tmpl w:val="3D9621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728F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94BD1"/>
    <w:multiLevelType w:val="hybridMultilevel"/>
    <w:tmpl w:val="B7EA0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E0EAC"/>
    <w:multiLevelType w:val="hybridMultilevel"/>
    <w:tmpl w:val="4358F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46D99"/>
    <w:multiLevelType w:val="hybridMultilevel"/>
    <w:tmpl w:val="859E8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233F9"/>
    <w:multiLevelType w:val="hybridMultilevel"/>
    <w:tmpl w:val="1DDCE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0B5C7A"/>
    <w:multiLevelType w:val="hybridMultilevel"/>
    <w:tmpl w:val="143A4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B160C"/>
    <w:multiLevelType w:val="hybridMultilevel"/>
    <w:tmpl w:val="1F567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0519BA"/>
    <w:multiLevelType w:val="hybridMultilevel"/>
    <w:tmpl w:val="0D3CF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700D5"/>
    <w:multiLevelType w:val="hybridMultilevel"/>
    <w:tmpl w:val="D19012BC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C261228"/>
    <w:multiLevelType w:val="hybridMultilevel"/>
    <w:tmpl w:val="7D70C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C7D2C"/>
    <w:multiLevelType w:val="hybridMultilevel"/>
    <w:tmpl w:val="855A2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E7517B"/>
    <w:multiLevelType w:val="hybridMultilevel"/>
    <w:tmpl w:val="56D21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3669D2"/>
    <w:multiLevelType w:val="hybridMultilevel"/>
    <w:tmpl w:val="FCA00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C05DE9"/>
    <w:multiLevelType w:val="hybridMultilevel"/>
    <w:tmpl w:val="76EE22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5"/>
  </w:num>
  <w:num w:numId="5">
    <w:abstractNumId w:val="10"/>
  </w:num>
  <w:num w:numId="6">
    <w:abstractNumId w:val="3"/>
  </w:num>
  <w:num w:numId="7">
    <w:abstractNumId w:val="14"/>
  </w:num>
  <w:num w:numId="8">
    <w:abstractNumId w:val="11"/>
  </w:num>
  <w:num w:numId="9">
    <w:abstractNumId w:val="6"/>
  </w:num>
  <w:num w:numId="10">
    <w:abstractNumId w:val="8"/>
  </w:num>
  <w:num w:numId="11">
    <w:abstractNumId w:val="12"/>
  </w:num>
  <w:num w:numId="12">
    <w:abstractNumId w:val="7"/>
  </w:num>
  <w:num w:numId="13">
    <w:abstractNumId w:val="4"/>
  </w:num>
  <w:num w:numId="14">
    <w:abstractNumId w:val="5"/>
  </w:num>
  <w:num w:numId="15">
    <w:abstractNumId w:val="1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CDB"/>
    <w:rsid w:val="00011C8B"/>
    <w:rsid w:val="000178A5"/>
    <w:rsid w:val="00027130"/>
    <w:rsid w:val="00037CFD"/>
    <w:rsid w:val="000435A8"/>
    <w:rsid w:val="0007524B"/>
    <w:rsid w:val="00082454"/>
    <w:rsid w:val="000C22E3"/>
    <w:rsid w:val="000D237A"/>
    <w:rsid w:val="000F0296"/>
    <w:rsid w:val="001553F0"/>
    <w:rsid w:val="00167A8D"/>
    <w:rsid w:val="00177FB5"/>
    <w:rsid w:val="001D1543"/>
    <w:rsid w:val="00201B41"/>
    <w:rsid w:val="0026504C"/>
    <w:rsid w:val="002B0CCE"/>
    <w:rsid w:val="002B0D73"/>
    <w:rsid w:val="002B15C1"/>
    <w:rsid w:val="002D05C1"/>
    <w:rsid w:val="00300DFC"/>
    <w:rsid w:val="0034427A"/>
    <w:rsid w:val="003649E1"/>
    <w:rsid w:val="00416CB3"/>
    <w:rsid w:val="004941E3"/>
    <w:rsid w:val="004A255E"/>
    <w:rsid w:val="004D07A9"/>
    <w:rsid w:val="004E29B3"/>
    <w:rsid w:val="004F1C5E"/>
    <w:rsid w:val="005052AE"/>
    <w:rsid w:val="00532EE7"/>
    <w:rsid w:val="00590D07"/>
    <w:rsid w:val="005A383A"/>
    <w:rsid w:val="005A6996"/>
    <w:rsid w:val="005A7CBF"/>
    <w:rsid w:val="005D2711"/>
    <w:rsid w:val="005D2A76"/>
    <w:rsid w:val="005E1910"/>
    <w:rsid w:val="006013F4"/>
    <w:rsid w:val="00626B40"/>
    <w:rsid w:val="006A7436"/>
    <w:rsid w:val="006B14E2"/>
    <w:rsid w:val="006C78B5"/>
    <w:rsid w:val="00784D58"/>
    <w:rsid w:val="007B13D2"/>
    <w:rsid w:val="007D21F8"/>
    <w:rsid w:val="007E55EE"/>
    <w:rsid w:val="007E6F6F"/>
    <w:rsid w:val="008D6863"/>
    <w:rsid w:val="008E279B"/>
    <w:rsid w:val="0093208C"/>
    <w:rsid w:val="009430F1"/>
    <w:rsid w:val="00953F98"/>
    <w:rsid w:val="00966FDF"/>
    <w:rsid w:val="009C7F4F"/>
    <w:rsid w:val="009F1D3A"/>
    <w:rsid w:val="00A1741A"/>
    <w:rsid w:val="00A17AFF"/>
    <w:rsid w:val="00A367B5"/>
    <w:rsid w:val="00A7106E"/>
    <w:rsid w:val="00AB58B8"/>
    <w:rsid w:val="00AF02C4"/>
    <w:rsid w:val="00B014ED"/>
    <w:rsid w:val="00B01E23"/>
    <w:rsid w:val="00B56B32"/>
    <w:rsid w:val="00B72C90"/>
    <w:rsid w:val="00B86B75"/>
    <w:rsid w:val="00B94681"/>
    <w:rsid w:val="00BC48D5"/>
    <w:rsid w:val="00C36279"/>
    <w:rsid w:val="00C44E4D"/>
    <w:rsid w:val="00CA40D4"/>
    <w:rsid w:val="00CA6620"/>
    <w:rsid w:val="00CB270E"/>
    <w:rsid w:val="00CD2B41"/>
    <w:rsid w:val="00CE4BF7"/>
    <w:rsid w:val="00D02D92"/>
    <w:rsid w:val="00D11F4F"/>
    <w:rsid w:val="00D23A11"/>
    <w:rsid w:val="00D5022B"/>
    <w:rsid w:val="00D81CD3"/>
    <w:rsid w:val="00DE2139"/>
    <w:rsid w:val="00DF528F"/>
    <w:rsid w:val="00E02E57"/>
    <w:rsid w:val="00E2722C"/>
    <w:rsid w:val="00E315A3"/>
    <w:rsid w:val="00E954BD"/>
    <w:rsid w:val="00EB1805"/>
    <w:rsid w:val="00EC6C45"/>
    <w:rsid w:val="00F92747"/>
    <w:rsid w:val="00FB0AD9"/>
    <w:rsid w:val="00FE11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07E68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B1805"/>
    <w:pPr>
      <w:spacing w:before="180" w:after="180"/>
    </w:pPr>
    <w:rPr>
      <w:lang w:val="de-DE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472C4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167A8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rperZchn">
    <w:name w:val="Textkörper Zchn"/>
    <w:basedOn w:val="Absatz-Standardschriftart"/>
    <w:link w:val="Textkrper"/>
    <w:rsid w:val="00EB1805"/>
    <w:rPr>
      <w:lang w:val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167A8D"/>
    <w:pPr>
      <w:spacing w:before="120" w:after="0"/>
    </w:pPr>
    <w:rPr>
      <w:rFonts w:asciiTheme="majorHAnsi" w:hAnsiTheme="majorHAnsi"/>
      <w:b/>
      <w:bCs/>
      <w:color w:val="548DD4"/>
    </w:rPr>
  </w:style>
  <w:style w:type="paragraph" w:styleId="Verzeichnis2">
    <w:name w:val="toc 2"/>
    <w:basedOn w:val="Standard"/>
    <w:next w:val="Standard"/>
    <w:autoRedefine/>
    <w:uiPriority w:val="39"/>
    <w:unhideWhenUsed/>
    <w:rsid w:val="00167A8D"/>
    <w:pPr>
      <w:spacing w:after="0"/>
    </w:pPr>
    <w:rPr>
      <w:sz w:val="22"/>
      <w:szCs w:val="22"/>
    </w:rPr>
  </w:style>
  <w:style w:type="paragraph" w:styleId="Verzeichnis3">
    <w:name w:val="toc 3"/>
    <w:basedOn w:val="Standard"/>
    <w:next w:val="Standard"/>
    <w:autoRedefine/>
    <w:uiPriority w:val="39"/>
    <w:unhideWhenUsed/>
    <w:rsid w:val="00167A8D"/>
    <w:pPr>
      <w:spacing w:after="0"/>
      <w:ind w:left="240"/>
    </w:pPr>
    <w:rPr>
      <w:i/>
      <w:iCs/>
      <w:sz w:val="22"/>
      <w:szCs w:val="22"/>
    </w:rPr>
  </w:style>
  <w:style w:type="paragraph" w:styleId="Verzeichnis4">
    <w:name w:val="toc 4"/>
    <w:basedOn w:val="Standard"/>
    <w:next w:val="Standard"/>
    <w:autoRedefine/>
    <w:semiHidden/>
    <w:unhideWhenUsed/>
    <w:rsid w:val="00167A8D"/>
    <w:pPr>
      <w:pBdr>
        <w:between w:val="double" w:sz="6" w:space="0" w:color="auto"/>
      </w:pBdr>
      <w:spacing w:after="0"/>
      <w:ind w:left="480"/>
    </w:pPr>
    <w:rPr>
      <w:sz w:val="20"/>
      <w:szCs w:val="20"/>
    </w:rPr>
  </w:style>
  <w:style w:type="paragraph" w:styleId="Verzeichnis5">
    <w:name w:val="toc 5"/>
    <w:basedOn w:val="Standard"/>
    <w:next w:val="Standard"/>
    <w:autoRedefine/>
    <w:semiHidden/>
    <w:unhideWhenUsed/>
    <w:rsid w:val="00167A8D"/>
    <w:pPr>
      <w:pBdr>
        <w:between w:val="double" w:sz="6" w:space="0" w:color="auto"/>
      </w:pBdr>
      <w:spacing w:after="0"/>
      <w:ind w:left="720"/>
    </w:pPr>
    <w:rPr>
      <w:sz w:val="20"/>
      <w:szCs w:val="20"/>
    </w:rPr>
  </w:style>
  <w:style w:type="paragraph" w:styleId="Verzeichnis6">
    <w:name w:val="toc 6"/>
    <w:basedOn w:val="Standard"/>
    <w:next w:val="Standard"/>
    <w:autoRedefine/>
    <w:semiHidden/>
    <w:unhideWhenUsed/>
    <w:rsid w:val="00167A8D"/>
    <w:pPr>
      <w:pBdr>
        <w:between w:val="double" w:sz="6" w:space="0" w:color="auto"/>
      </w:pBdr>
      <w:spacing w:after="0"/>
      <w:ind w:left="960"/>
    </w:pPr>
    <w:rPr>
      <w:sz w:val="20"/>
      <w:szCs w:val="20"/>
    </w:rPr>
  </w:style>
  <w:style w:type="paragraph" w:styleId="Verzeichnis7">
    <w:name w:val="toc 7"/>
    <w:basedOn w:val="Standard"/>
    <w:next w:val="Standard"/>
    <w:autoRedefine/>
    <w:semiHidden/>
    <w:unhideWhenUsed/>
    <w:rsid w:val="00167A8D"/>
    <w:pPr>
      <w:pBdr>
        <w:between w:val="double" w:sz="6" w:space="0" w:color="auto"/>
      </w:pBdr>
      <w:spacing w:after="0"/>
      <w:ind w:left="1200"/>
    </w:pPr>
    <w:rPr>
      <w:sz w:val="20"/>
      <w:szCs w:val="20"/>
    </w:rPr>
  </w:style>
  <w:style w:type="paragraph" w:styleId="Verzeichnis8">
    <w:name w:val="toc 8"/>
    <w:basedOn w:val="Standard"/>
    <w:next w:val="Standard"/>
    <w:autoRedefine/>
    <w:semiHidden/>
    <w:unhideWhenUsed/>
    <w:rsid w:val="00167A8D"/>
    <w:pPr>
      <w:pBdr>
        <w:between w:val="double" w:sz="6" w:space="0" w:color="auto"/>
      </w:pBdr>
      <w:spacing w:after="0"/>
      <w:ind w:left="1440"/>
    </w:pPr>
    <w:rPr>
      <w:sz w:val="20"/>
      <w:szCs w:val="20"/>
    </w:rPr>
  </w:style>
  <w:style w:type="paragraph" w:styleId="Verzeichnis9">
    <w:name w:val="toc 9"/>
    <w:basedOn w:val="Standard"/>
    <w:next w:val="Standard"/>
    <w:autoRedefine/>
    <w:semiHidden/>
    <w:unhideWhenUsed/>
    <w:rsid w:val="00167A8D"/>
    <w:pPr>
      <w:pBdr>
        <w:between w:val="double" w:sz="6" w:space="0" w:color="auto"/>
      </w:pBdr>
      <w:spacing w:after="0"/>
      <w:ind w:left="1680"/>
    </w:pPr>
    <w:rPr>
      <w:sz w:val="20"/>
      <w:szCs w:val="20"/>
    </w:rPr>
  </w:style>
  <w:style w:type="table" w:styleId="EinfacheTabelle3">
    <w:name w:val="Plain Table 3"/>
    <w:basedOn w:val="NormaleTabelle"/>
    <w:rsid w:val="00A367B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5">
    <w:name w:val="Plain Table 5"/>
    <w:basedOn w:val="NormaleTabelle"/>
    <w:rsid w:val="00A367B5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2">
    <w:name w:val="Plain Table 2"/>
    <w:basedOn w:val="NormaleTabelle"/>
    <w:rsid w:val="00A367B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A367B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4">
    <w:name w:val="Plain Table 4"/>
    <w:basedOn w:val="NormaleTabelle"/>
    <w:rsid w:val="00A367B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itternetztabelle5dunkelAkzent4">
    <w:name w:val="Grid Table 5 Dark Accent 4"/>
    <w:basedOn w:val="NormaleTabelle"/>
    <w:uiPriority w:val="50"/>
    <w:rsid w:val="00A367B5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itternetztabelle5dunkelAkzent5">
    <w:name w:val="Grid Table 5 Dark Accent 5"/>
    <w:basedOn w:val="NormaleTabelle"/>
    <w:uiPriority w:val="50"/>
    <w:rsid w:val="00D5022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itternetztabelle5dunkelAkzent2">
    <w:name w:val="Grid Table 5 Dark Accent 2"/>
    <w:basedOn w:val="NormaleTabelle"/>
    <w:uiPriority w:val="50"/>
    <w:rsid w:val="00D5022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itternetztabelle5dunkelAkzent6">
    <w:name w:val="Grid Table 5 Dark Accent 6"/>
    <w:basedOn w:val="NormaleTabelle"/>
    <w:uiPriority w:val="50"/>
    <w:rsid w:val="006B14E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itternetztabelle5dunkelAkzent3">
    <w:name w:val="Grid Table 5 Dark Accent 3"/>
    <w:basedOn w:val="NormaleTabelle"/>
    <w:uiPriority w:val="50"/>
    <w:rsid w:val="00EB1805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itternetztabelle4Akzent3">
    <w:name w:val="Grid Table 4 Accent 3"/>
    <w:basedOn w:val="NormaleTabelle"/>
    <w:uiPriority w:val="49"/>
    <w:rsid w:val="004941E3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Dokumentstruktur">
    <w:name w:val="Document Map"/>
    <w:basedOn w:val="Standard"/>
    <w:link w:val="DokumentstrukturZchn"/>
    <w:semiHidden/>
    <w:unhideWhenUsed/>
    <w:rsid w:val="00CE4BF7"/>
    <w:pPr>
      <w:spacing w:after="0"/>
    </w:pPr>
    <w:rPr>
      <w:rFonts w:ascii="Times New Roman" w:hAnsi="Times New Roman" w:cs="Times New Roman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CE4BF7"/>
    <w:rPr>
      <w:rFonts w:ascii="Times New Roman" w:hAnsi="Times New Roman" w:cs="Times New Roman"/>
    </w:rPr>
  </w:style>
  <w:style w:type="paragraph" w:styleId="Listenabsatz">
    <w:name w:val="List Paragraph"/>
    <w:basedOn w:val="Standard"/>
    <w:rsid w:val="005D2711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7D21F8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paragraph" w:styleId="Kopfzeile">
    <w:name w:val="header"/>
    <w:basedOn w:val="Standard"/>
    <w:link w:val="KopfzeileZchn"/>
    <w:uiPriority w:val="99"/>
    <w:unhideWhenUsed/>
    <w:rsid w:val="00953F9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953F98"/>
  </w:style>
  <w:style w:type="paragraph" w:styleId="Fuzeile">
    <w:name w:val="footer"/>
    <w:basedOn w:val="Standard"/>
    <w:link w:val="FuzeileZchn"/>
    <w:uiPriority w:val="99"/>
    <w:unhideWhenUsed/>
    <w:rsid w:val="00953F9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53F98"/>
  </w:style>
  <w:style w:type="table" w:styleId="Gitternetztabelle4Akzent1">
    <w:name w:val="Grid Table 4 Accent 1"/>
    <w:basedOn w:val="NormaleTabelle"/>
    <w:uiPriority w:val="49"/>
    <w:rsid w:val="00D11F4F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itternetztabelle4Akzent5">
    <w:name w:val="Grid Table 4 Accent 5"/>
    <w:basedOn w:val="NormaleTabelle"/>
    <w:uiPriority w:val="49"/>
    <w:rsid w:val="00D11F4F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Seitenzahl">
    <w:name w:val="page number"/>
    <w:basedOn w:val="Absatz-Standardschriftart"/>
    <w:semiHidden/>
    <w:unhideWhenUsed/>
    <w:rsid w:val="009430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Colors" Target="diagrams/colors1.xm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lehre.dhbw-stuttgart.de/~rie/Aufgaben/Aufg2017MasMind.pdf" TargetMode="External"/><Relationship Id="rId14" Type="http://schemas.microsoft.com/office/2007/relationships/diagramDrawing" Target="diagrams/drawing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25C9711-F483-CD49-8A19-32285CB819FA}" type="doc">
      <dgm:prSet loTypeId="urn:microsoft.com/office/officeart/2008/layout/NameandTitleOrganizationalChart" loCatId="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9B20BCDE-EDA5-EA44-B28A-31A4A9D0C635}">
      <dgm:prSet phldrT="[Text]"/>
      <dgm:spPr/>
      <dgm:t>
        <a:bodyPr/>
        <a:lstStyle/>
        <a:p>
          <a:r>
            <a:rPr lang="en-GB"/>
            <a:t>Projektleitung</a:t>
          </a:r>
        </a:p>
      </dgm:t>
    </dgm:pt>
    <dgm:pt modelId="{ED9EFA12-D339-B446-ADCB-77EF7500B43F}" type="parTrans" cxnId="{A49F7124-5460-584A-A50F-E5F416AE8766}">
      <dgm:prSet/>
      <dgm:spPr/>
      <dgm:t>
        <a:bodyPr/>
        <a:lstStyle/>
        <a:p>
          <a:endParaRPr lang="en-GB"/>
        </a:p>
      </dgm:t>
    </dgm:pt>
    <dgm:pt modelId="{C3DFE602-4B47-3247-80FE-FB2E44B3087F}" type="sibTrans" cxnId="{A49F7124-5460-584A-A50F-E5F416AE8766}">
      <dgm:prSet/>
      <dgm:spPr/>
      <dgm:t>
        <a:bodyPr/>
        <a:lstStyle/>
        <a:p>
          <a:r>
            <a:rPr lang="en-GB"/>
            <a:t>Hans Potsch</a:t>
          </a:r>
        </a:p>
      </dgm:t>
    </dgm:pt>
    <dgm:pt modelId="{13682A17-9F56-724A-A51A-346E67C79480}">
      <dgm:prSet phldrT="[Text]"/>
      <dgm:spPr/>
      <dgm:t>
        <a:bodyPr/>
        <a:lstStyle/>
        <a:p>
          <a:r>
            <a:rPr lang="en-GB"/>
            <a:t>Software-Architektur</a:t>
          </a:r>
        </a:p>
      </dgm:t>
    </dgm:pt>
    <dgm:pt modelId="{6F20E771-5660-F24F-9785-8F750C39EA33}" type="parTrans" cxnId="{E7FAC088-BDD0-EA40-9C81-DAB315A4BB8C}">
      <dgm:prSet/>
      <dgm:spPr/>
      <dgm:t>
        <a:bodyPr/>
        <a:lstStyle/>
        <a:p>
          <a:endParaRPr lang="en-GB"/>
        </a:p>
      </dgm:t>
    </dgm:pt>
    <dgm:pt modelId="{4CB89768-67F7-5641-B416-348C823E91A6}" type="sibTrans" cxnId="{E7FAC088-BDD0-EA40-9C81-DAB315A4BB8C}">
      <dgm:prSet/>
      <dgm:spPr/>
      <dgm:t>
        <a:bodyPr/>
        <a:lstStyle/>
        <a:p>
          <a:r>
            <a:rPr lang="en-GB"/>
            <a:t>Simon Schaude</a:t>
          </a:r>
        </a:p>
      </dgm:t>
    </dgm:pt>
    <dgm:pt modelId="{8DAB434D-D307-A545-962F-FA12DDD9AF67}">
      <dgm:prSet phldrT="[Text]"/>
      <dgm:spPr/>
      <dgm:t>
        <a:bodyPr/>
        <a:lstStyle/>
        <a:p>
          <a:r>
            <a:rPr lang="en-GB"/>
            <a:t>Qualitätssicherung</a:t>
          </a:r>
        </a:p>
      </dgm:t>
    </dgm:pt>
    <dgm:pt modelId="{CC853FDA-6DD4-1848-9AB3-996ED84CA6C4}" type="parTrans" cxnId="{B9F39B0A-0938-E841-80BD-BA93389DF01B}">
      <dgm:prSet/>
      <dgm:spPr/>
      <dgm:t>
        <a:bodyPr/>
        <a:lstStyle/>
        <a:p>
          <a:endParaRPr lang="en-GB"/>
        </a:p>
      </dgm:t>
    </dgm:pt>
    <dgm:pt modelId="{A77071D3-FC78-EB46-931A-B07DC9DDE95A}" type="sibTrans" cxnId="{B9F39B0A-0938-E841-80BD-BA93389DF01B}">
      <dgm:prSet/>
      <dgm:spPr/>
      <dgm:t>
        <a:bodyPr/>
        <a:lstStyle/>
        <a:p>
          <a:r>
            <a:rPr lang="en-GB"/>
            <a:t>Ralph Maier</a:t>
          </a:r>
        </a:p>
      </dgm:t>
    </dgm:pt>
    <dgm:pt modelId="{46A7E5A8-0CF5-4947-83D9-BBF8FF1B0E22}">
      <dgm:prSet phldrT="[Text]"/>
      <dgm:spPr/>
      <dgm:t>
        <a:bodyPr/>
        <a:lstStyle/>
        <a:p>
          <a:r>
            <a:rPr lang="en-GB"/>
            <a:t>Implementierung</a:t>
          </a:r>
        </a:p>
      </dgm:t>
    </dgm:pt>
    <dgm:pt modelId="{3B6A082B-2202-504B-B09F-7C462962EC7F}" type="parTrans" cxnId="{0CB7D608-E41A-0244-9659-2E143B364CD0}">
      <dgm:prSet/>
      <dgm:spPr/>
      <dgm:t>
        <a:bodyPr/>
        <a:lstStyle/>
        <a:p>
          <a:endParaRPr lang="en-GB"/>
        </a:p>
      </dgm:t>
    </dgm:pt>
    <dgm:pt modelId="{ED3620F8-FD74-114F-A541-CCC530270587}" type="sibTrans" cxnId="{0CB7D608-E41A-0244-9659-2E143B364CD0}">
      <dgm:prSet/>
      <dgm:spPr/>
      <dgm:t>
        <a:bodyPr/>
        <a:lstStyle/>
        <a:p>
          <a:r>
            <a:rPr lang="en-GB"/>
            <a:t>Marcel Battista</a:t>
          </a:r>
        </a:p>
      </dgm:t>
    </dgm:pt>
    <dgm:pt modelId="{345873D2-BC27-2A40-A750-E3454BD6096A}" type="pres">
      <dgm:prSet presAssocID="{525C9711-F483-CD49-8A19-32285CB819F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FC3F137A-827D-974D-B75B-39C2475068B1}" type="pres">
      <dgm:prSet presAssocID="{9B20BCDE-EDA5-EA44-B28A-31A4A9D0C635}" presName="hierRoot1" presStyleCnt="0">
        <dgm:presLayoutVars>
          <dgm:hierBranch val="init"/>
        </dgm:presLayoutVars>
      </dgm:prSet>
      <dgm:spPr/>
    </dgm:pt>
    <dgm:pt modelId="{8A21C6A8-0DD5-3347-B2DF-1442357BBCAA}" type="pres">
      <dgm:prSet presAssocID="{9B20BCDE-EDA5-EA44-B28A-31A4A9D0C635}" presName="rootComposite1" presStyleCnt="0"/>
      <dgm:spPr/>
    </dgm:pt>
    <dgm:pt modelId="{E44BDA82-AFA0-3746-8CEE-DCC4ED154ECB}" type="pres">
      <dgm:prSet presAssocID="{9B20BCDE-EDA5-EA44-B28A-31A4A9D0C635}" presName="rootText1" presStyleLbl="node0" presStyleIdx="0" presStyleCnt="1">
        <dgm:presLayoutVars>
          <dgm:chMax/>
          <dgm:chPref val="3"/>
        </dgm:presLayoutVars>
      </dgm:prSet>
      <dgm:spPr/>
    </dgm:pt>
    <dgm:pt modelId="{0DE44D71-0472-6A4A-843C-551434FB5759}" type="pres">
      <dgm:prSet presAssocID="{9B20BCDE-EDA5-EA44-B28A-31A4A9D0C635}" presName="titleText1" presStyleLbl="fgAcc0" presStyleIdx="0" presStyleCnt="1">
        <dgm:presLayoutVars>
          <dgm:chMax val="0"/>
          <dgm:chPref val="0"/>
        </dgm:presLayoutVars>
      </dgm:prSet>
      <dgm:spPr/>
    </dgm:pt>
    <dgm:pt modelId="{E5223E48-BF7A-4247-9D0B-1873C7F1DBEE}" type="pres">
      <dgm:prSet presAssocID="{9B20BCDE-EDA5-EA44-B28A-31A4A9D0C635}" presName="rootConnector1" presStyleLbl="node1" presStyleIdx="0" presStyleCnt="3"/>
      <dgm:spPr/>
    </dgm:pt>
    <dgm:pt modelId="{34933CB1-ABA3-CF4C-8DC9-826A1DA7C034}" type="pres">
      <dgm:prSet presAssocID="{9B20BCDE-EDA5-EA44-B28A-31A4A9D0C635}" presName="hierChild2" presStyleCnt="0"/>
      <dgm:spPr/>
    </dgm:pt>
    <dgm:pt modelId="{6894DE36-3512-1746-B371-004936BCC774}" type="pres">
      <dgm:prSet presAssocID="{6F20E771-5660-F24F-9785-8F750C39EA33}" presName="Name37" presStyleLbl="parChTrans1D2" presStyleIdx="0" presStyleCnt="3"/>
      <dgm:spPr/>
    </dgm:pt>
    <dgm:pt modelId="{678A712E-DCC4-0A42-ADFA-B338C0868AC7}" type="pres">
      <dgm:prSet presAssocID="{13682A17-9F56-724A-A51A-346E67C79480}" presName="hierRoot2" presStyleCnt="0">
        <dgm:presLayoutVars>
          <dgm:hierBranch val="init"/>
        </dgm:presLayoutVars>
      </dgm:prSet>
      <dgm:spPr/>
    </dgm:pt>
    <dgm:pt modelId="{79BF1ECC-11EE-0848-91AF-8B494B6F6876}" type="pres">
      <dgm:prSet presAssocID="{13682A17-9F56-724A-A51A-346E67C79480}" presName="rootComposite" presStyleCnt="0"/>
      <dgm:spPr/>
    </dgm:pt>
    <dgm:pt modelId="{B5EE02A3-7072-E44B-BA1D-0B56484D9E7D}" type="pres">
      <dgm:prSet presAssocID="{13682A17-9F56-724A-A51A-346E67C79480}" presName="rootText" presStyleLbl="node1" presStyleIdx="0" presStyleCnt="3">
        <dgm:presLayoutVars>
          <dgm:chMax/>
          <dgm:chPref val="3"/>
        </dgm:presLayoutVars>
      </dgm:prSet>
      <dgm:spPr/>
    </dgm:pt>
    <dgm:pt modelId="{FE9C7ABB-A490-7146-AE18-18B990C7B70D}" type="pres">
      <dgm:prSet presAssocID="{13682A17-9F56-724A-A51A-346E67C79480}" presName="titleText2" presStyleLbl="fgAcc1" presStyleIdx="0" presStyleCnt="3">
        <dgm:presLayoutVars>
          <dgm:chMax val="0"/>
          <dgm:chPref val="0"/>
        </dgm:presLayoutVars>
      </dgm:prSet>
      <dgm:spPr/>
    </dgm:pt>
    <dgm:pt modelId="{71E377F7-3098-C149-9011-74D330AA02F3}" type="pres">
      <dgm:prSet presAssocID="{13682A17-9F56-724A-A51A-346E67C79480}" presName="rootConnector" presStyleLbl="node2" presStyleIdx="0" presStyleCnt="0"/>
      <dgm:spPr/>
    </dgm:pt>
    <dgm:pt modelId="{FC5A6178-B79F-8240-ADA8-1B007EB3A20B}" type="pres">
      <dgm:prSet presAssocID="{13682A17-9F56-724A-A51A-346E67C79480}" presName="hierChild4" presStyleCnt="0"/>
      <dgm:spPr/>
    </dgm:pt>
    <dgm:pt modelId="{F835F8BE-4123-5F47-B380-F5B882A30808}" type="pres">
      <dgm:prSet presAssocID="{13682A17-9F56-724A-A51A-346E67C79480}" presName="hierChild5" presStyleCnt="0"/>
      <dgm:spPr/>
    </dgm:pt>
    <dgm:pt modelId="{EDF4C332-311C-F041-9DC4-D539C5EC4578}" type="pres">
      <dgm:prSet presAssocID="{CC853FDA-6DD4-1848-9AB3-996ED84CA6C4}" presName="Name37" presStyleLbl="parChTrans1D2" presStyleIdx="1" presStyleCnt="3"/>
      <dgm:spPr/>
    </dgm:pt>
    <dgm:pt modelId="{7D9EA34A-724D-0147-A97E-07EBDDCE1BDE}" type="pres">
      <dgm:prSet presAssocID="{8DAB434D-D307-A545-962F-FA12DDD9AF67}" presName="hierRoot2" presStyleCnt="0">
        <dgm:presLayoutVars>
          <dgm:hierBranch val="init"/>
        </dgm:presLayoutVars>
      </dgm:prSet>
      <dgm:spPr/>
    </dgm:pt>
    <dgm:pt modelId="{E356D1F9-550B-2145-887C-D6B13B72260B}" type="pres">
      <dgm:prSet presAssocID="{8DAB434D-D307-A545-962F-FA12DDD9AF67}" presName="rootComposite" presStyleCnt="0"/>
      <dgm:spPr/>
    </dgm:pt>
    <dgm:pt modelId="{07745E05-3CEF-D547-AA28-489B62C342A2}" type="pres">
      <dgm:prSet presAssocID="{8DAB434D-D307-A545-962F-FA12DDD9AF67}" presName="rootText" presStyleLbl="node1" presStyleIdx="1" presStyleCnt="3">
        <dgm:presLayoutVars>
          <dgm:chMax/>
          <dgm:chPref val="3"/>
        </dgm:presLayoutVars>
      </dgm:prSet>
      <dgm:spPr/>
    </dgm:pt>
    <dgm:pt modelId="{13B7EB20-2BB3-8F4A-9B6A-AAD51E659E68}" type="pres">
      <dgm:prSet presAssocID="{8DAB434D-D307-A545-962F-FA12DDD9AF67}" presName="titleText2" presStyleLbl="fgAcc1" presStyleIdx="1" presStyleCnt="3">
        <dgm:presLayoutVars>
          <dgm:chMax val="0"/>
          <dgm:chPref val="0"/>
        </dgm:presLayoutVars>
      </dgm:prSet>
      <dgm:spPr/>
    </dgm:pt>
    <dgm:pt modelId="{73D60F49-7573-6247-A3EE-F33B29CF1D52}" type="pres">
      <dgm:prSet presAssocID="{8DAB434D-D307-A545-962F-FA12DDD9AF67}" presName="rootConnector" presStyleLbl="node2" presStyleIdx="0" presStyleCnt="0"/>
      <dgm:spPr/>
    </dgm:pt>
    <dgm:pt modelId="{9F50B772-1D90-2943-A42A-A37B2959B1A1}" type="pres">
      <dgm:prSet presAssocID="{8DAB434D-D307-A545-962F-FA12DDD9AF67}" presName="hierChild4" presStyleCnt="0"/>
      <dgm:spPr/>
    </dgm:pt>
    <dgm:pt modelId="{D95C06C4-1B1F-3F46-8F90-825BC783CCE7}" type="pres">
      <dgm:prSet presAssocID="{8DAB434D-D307-A545-962F-FA12DDD9AF67}" presName="hierChild5" presStyleCnt="0"/>
      <dgm:spPr/>
    </dgm:pt>
    <dgm:pt modelId="{FDC9D9EE-25FB-4F49-9599-0D7C13631228}" type="pres">
      <dgm:prSet presAssocID="{3B6A082B-2202-504B-B09F-7C462962EC7F}" presName="Name37" presStyleLbl="parChTrans1D2" presStyleIdx="2" presStyleCnt="3"/>
      <dgm:spPr/>
    </dgm:pt>
    <dgm:pt modelId="{52C2D6EB-4CF1-4747-9EC1-93C1012DE87D}" type="pres">
      <dgm:prSet presAssocID="{46A7E5A8-0CF5-4947-83D9-BBF8FF1B0E22}" presName="hierRoot2" presStyleCnt="0">
        <dgm:presLayoutVars>
          <dgm:hierBranch val="init"/>
        </dgm:presLayoutVars>
      </dgm:prSet>
      <dgm:spPr/>
    </dgm:pt>
    <dgm:pt modelId="{A7ED496F-6DDB-154C-A80C-9AC37F9CB116}" type="pres">
      <dgm:prSet presAssocID="{46A7E5A8-0CF5-4947-83D9-BBF8FF1B0E22}" presName="rootComposite" presStyleCnt="0"/>
      <dgm:spPr/>
    </dgm:pt>
    <dgm:pt modelId="{586E476D-8AF9-2841-907A-E5A1E82E9685}" type="pres">
      <dgm:prSet presAssocID="{46A7E5A8-0CF5-4947-83D9-BBF8FF1B0E22}" presName="rootText" presStyleLbl="node1" presStyleIdx="2" presStyleCnt="3">
        <dgm:presLayoutVars>
          <dgm:chMax/>
          <dgm:chPref val="3"/>
        </dgm:presLayoutVars>
      </dgm:prSet>
      <dgm:spPr/>
    </dgm:pt>
    <dgm:pt modelId="{6A12B7D9-A168-224C-9CD8-09A858CEEFB3}" type="pres">
      <dgm:prSet presAssocID="{46A7E5A8-0CF5-4947-83D9-BBF8FF1B0E22}" presName="titleText2" presStyleLbl="fgAcc1" presStyleIdx="2" presStyleCnt="3">
        <dgm:presLayoutVars>
          <dgm:chMax val="0"/>
          <dgm:chPref val="0"/>
        </dgm:presLayoutVars>
      </dgm:prSet>
      <dgm:spPr/>
    </dgm:pt>
    <dgm:pt modelId="{39AE31A9-6747-1E47-87D4-B980A221B440}" type="pres">
      <dgm:prSet presAssocID="{46A7E5A8-0CF5-4947-83D9-BBF8FF1B0E22}" presName="rootConnector" presStyleLbl="node2" presStyleIdx="0" presStyleCnt="0"/>
      <dgm:spPr/>
    </dgm:pt>
    <dgm:pt modelId="{61CB188E-5C75-BE40-8F72-BFC0D723F80E}" type="pres">
      <dgm:prSet presAssocID="{46A7E5A8-0CF5-4947-83D9-BBF8FF1B0E22}" presName="hierChild4" presStyleCnt="0"/>
      <dgm:spPr/>
    </dgm:pt>
    <dgm:pt modelId="{5637F253-65A4-6440-B393-001DB7FD04B2}" type="pres">
      <dgm:prSet presAssocID="{46A7E5A8-0CF5-4947-83D9-BBF8FF1B0E22}" presName="hierChild5" presStyleCnt="0"/>
      <dgm:spPr/>
    </dgm:pt>
    <dgm:pt modelId="{BAFEFFC3-DE95-1046-A2A4-2B852AF78537}" type="pres">
      <dgm:prSet presAssocID="{9B20BCDE-EDA5-EA44-B28A-31A4A9D0C635}" presName="hierChild3" presStyleCnt="0"/>
      <dgm:spPr/>
    </dgm:pt>
  </dgm:ptLst>
  <dgm:cxnLst>
    <dgm:cxn modelId="{542D6808-A03C-EF4E-A0CF-FDFE5B03419D}" type="presOf" srcId="{C3DFE602-4B47-3247-80FE-FB2E44B3087F}" destId="{0DE44D71-0472-6A4A-843C-551434FB5759}" srcOrd="0" destOrd="0" presId="urn:microsoft.com/office/officeart/2008/layout/NameandTitleOrganizationalChart"/>
    <dgm:cxn modelId="{0CB7D608-E41A-0244-9659-2E143B364CD0}" srcId="{9B20BCDE-EDA5-EA44-B28A-31A4A9D0C635}" destId="{46A7E5A8-0CF5-4947-83D9-BBF8FF1B0E22}" srcOrd="2" destOrd="0" parTransId="{3B6A082B-2202-504B-B09F-7C462962EC7F}" sibTransId="{ED3620F8-FD74-114F-A541-CCC530270587}"/>
    <dgm:cxn modelId="{B9F39B0A-0938-E841-80BD-BA93389DF01B}" srcId="{9B20BCDE-EDA5-EA44-B28A-31A4A9D0C635}" destId="{8DAB434D-D307-A545-962F-FA12DDD9AF67}" srcOrd="1" destOrd="0" parTransId="{CC853FDA-6DD4-1848-9AB3-996ED84CA6C4}" sibTransId="{A77071D3-FC78-EB46-931A-B07DC9DDE95A}"/>
    <dgm:cxn modelId="{A49F7124-5460-584A-A50F-E5F416AE8766}" srcId="{525C9711-F483-CD49-8A19-32285CB819FA}" destId="{9B20BCDE-EDA5-EA44-B28A-31A4A9D0C635}" srcOrd="0" destOrd="0" parTransId="{ED9EFA12-D339-B446-ADCB-77EF7500B43F}" sibTransId="{C3DFE602-4B47-3247-80FE-FB2E44B3087F}"/>
    <dgm:cxn modelId="{EC54B330-C99A-AC43-9134-8B437482842B}" type="presOf" srcId="{46A7E5A8-0CF5-4947-83D9-BBF8FF1B0E22}" destId="{586E476D-8AF9-2841-907A-E5A1E82E9685}" srcOrd="0" destOrd="0" presId="urn:microsoft.com/office/officeart/2008/layout/NameandTitleOrganizationalChart"/>
    <dgm:cxn modelId="{036B453A-717F-CF47-8F58-F550C0974F1C}" type="presOf" srcId="{4CB89768-67F7-5641-B416-348C823E91A6}" destId="{FE9C7ABB-A490-7146-AE18-18B990C7B70D}" srcOrd="0" destOrd="0" presId="urn:microsoft.com/office/officeart/2008/layout/NameandTitleOrganizationalChart"/>
    <dgm:cxn modelId="{AE112541-B7F1-C641-B355-1F05734F34D9}" type="presOf" srcId="{CC853FDA-6DD4-1848-9AB3-996ED84CA6C4}" destId="{EDF4C332-311C-F041-9DC4-D539C5EC4578}" srcOrd="0" destOrd="0" presId="urn:microsoft.com/office/officeart/2008/layout/NameandTitleOrganizationalChart"/>
    <dgm:cxn modelId="{B495914C-4D9A-544C-B8B6-95426ADADCB9}" type="presOf" srcId="{8DAB434D-D307-A545-962F-FA12DDD9AF67}" destId="{07745E05-3CEF-D547-AA28-489B62C342A2}" srcOrd="0" destOrd="0" presId="urn:microsoft.com/office/officeart/2008/layout/NameandTitleOrganizationalChart"/>
    <dgm:cxn modelId="{70F1C26F-E6F5-434D-B5DA-BF2F88CC5570}" type="presOf" srcId="{525C9711-F483-CD49-8A19-32285CB819FA}" destId="{345873D2-BC27-2A40-A750-E3454BD6096A}" srcOrd="0" destOrd="0" presId="urn:microsoft.com/office/officeart/2008/layout/NameandTitleOrganizationalChart"/>
    <dgm:cxn modelId="{02890677-A9BA-8F45-8CEB-E91CCF4656B1}" type="presOf" srcId="{8DAB434D-D307-A545-962F-FA12DDD9AF67}" destId="{73D60F49-7573-6247-A3EE-F33B29CF1D52}" srcOrd="1" destOrd="0" presId="urn:microsoft.com/office/officeart/2008/layout/NameandTitleOrganizationalChart"/>
    <dgm:cxn modelId="{E7FAC088-BDD0-EA40-9C81-DAB315A4BB8C}" srcId="{9B20BCDE-EDA5-EA44-B28A-31A4A9D0C635}" destId="{13682A17-9F56-724A-A51A-346E67C79480}" srcOrd="0" destOrd="0" parTransId="{6F20E771-5660-F24F-9785-8F750C39EA33}" sibTransId="{4CB89768-67F7-5641-B416-348C823E91A6}"/>
    <dgm:cxn modelId="{D79F64B5-F97C-5748-B6B9-42B654426B67}" type="presOf" srcId="{A77071D3-FC78-EB46-931A-B07DC9DDE95A}" destId="{13B7EB20-2BB3-8F4A-9B6A-AAD51E659E68}" srcOrd="0" destOrd="0" presId="urn:microsoft.com/office/officeart/2008/layout/NameandTitleOrganizationalChart"/>
    <dgm:cxn modelId="{E30A8BBB-600F-D045-B561-807EBDED109C}" type="presOf" srcId="{9B20BCDE-EDA5-EA44-B28A-31A4A9D0C635}" destId="{E44BDA82-AFA0-3746-8CEE-DCC4ED154ECB}" srcOrd="0" destOrd="0" presId="urn:microsoft.com/office/officeart/2008/layout/NameandTitleOrganizationalChart"/>
    <dgm:cxn modelId="{DC56F9C7-E4BA-934C-BA98-2497C765F69C}" type="presOf" srcId="{13682A17-9F56-724A-A51A-346E67C79480}" destId="{B5EE02A3-7072-E44B-BA1D-0B56484D9E7D}" srcOrd="0" destOrd="0" presId="urn:microsoft.com/office/officeart/2008/layout/NameandTitleOrganizationalChart"/>
    <dgm:cxn modelId="{8FEBC7C9-66BD-CA4A-B823-303157F97667}" type="presOf" srcId="{6F20E771-5660-F24F-9785-8F750C39EA33}" destId="{6894DE36-3512-1746-B371-004936BCC774}" srcOrd="0" destOrd="0" presId="urn:microsoft.com/office/officeart/2008/layout/NameandTitleOrganizationalChart"/>
    <dgm:cxn modelId="{5C191FCD-6591-EB42-9DD5-C607F27C6A40}" type="presOf" srcId="{ED3620F8-FD74-114F-A541-CCC530270587}" destId="{6A12B7D9-A168-224C-9CD8-09A858CEEFB3}" srcOrd="0" destOrd="0" presId="urn:microsoft.com/office/officeart/2008/layout/NameandTitleOrganizationalChart"/>
    <dgm:cxn modelId="{E89555D5-CD33-C84D-B31F-8186A7D215CE}" type="presOf" srcId="{46A7E5A8-0CF5-4947-83D9-BBF8FF1B0E22}" destId="{39AE31A9-6747-1E47-87D4-B980A221B440}" srcOrd="1" destOrd="0" presId="urn:microsoft.com/office/officeart/2008/layout/NameandTitleOrganizationalChart"/>
    <dgm:cxn modelId="{D5BEC3D7-621B-FE48-975E-3047CFAAC476}" type="presOf" srcId="{3B6A082B-2202-504B-B09F-7C462962EC7F}" destId="{FDC9D9EE-25FB-4F49-9599-0D7C13631228}" srcOrd="0" destOrd="0" presId="urn:microsoft.com/office/officeart/2008/layout/NameandTitleOrganizationalChart"/>
    <dgm:cxn modelId="{441C06EF-5048-A844-970F-591CEF5B323B}" type="presOf" srcId="{9B20BCDE-EDA5-EA44-B28A-31A4A9D0C635}" destId="{E5223E48-BF7A-4247-9D0B-1873C7F1DBEE}" srcOrd="1" destOrd="0" presId="urn:microsoft.com/office/officeart/2008/layout/NameandTitleOrganizationalChart"/>
    <dgm:cxn modelId="{B6D9E4FC-6464-A84B-807E-DC4DD68185B8}" type="presOf" srcId="{13682A17-9F56-724A-A51A-346E67C79480}" destId="{71E377F7-3098-C149-9011-74D330AA02F3}" srcOrd="1" destOrd="0" presId="urn:microsoft.com/office/officeart/2008/layout/NameandTitleOrganizationalChart"/>
    <dgm:cxn modelId="{B3E30833-0ED4-844B-B631-13E142A9ABA0}" type="presParOf" srcId="{345873D2-BC27-2A40-A750-E3454BD6096A}" destId="{FC3F137A-827D-974D-B75B-39C2475068B1}" srcOrd="0" destOrd="0" presId="urn:microsoft.com/office/officeart/2008/layout/NameandTitleOrganizationalChart"/>
    <dgm:cxn modelId="{C5DD2A7E-80A2-D446-A897-FB2165E6D0E1}" type="presParOf" srcId="{FC3F137A-827D-974D-B75B-39C2475068B1}" destId="{8A21C6A8-0DD5-3347-B2DF-1442357BBCAA}" srcOrd="0" destOrd="0" presId="urn:microsoft.com/office/officeart/2008/layout/NameandTitleOrganizationalChart"/>
    <dgm:cxn modelId="{E24C1B8D-66F8-424D-A3E3-50A4F94C55DD}" type="presParOf" srcId="{8A21C6A8-0DD5-3347-B2DF-1442357BBCAA}" destId="{E44BDA82-AFA0-3746-8CEE-DCC4ED154ECB}" srcOrd="0" destOrd="0" presId="urn:microsoft.com/office/officeart/2008/layout/NameandTitleOrganizationalChart"/>
    <dgm:cxn modelId="{37AEF46B-38BC-BB4B-95B3-3AD1EE7ECA3C}" type="presParOf" srcId="{8A21C6A8-0DD5-3347-B2DF-1442357BBCAA}" destId="{0DE44D71-0472-6A4A-843C-551434FB5759}" srcOrd="1" destOrd="0" presId="urn:microsoft.com/office/officeart/2008/layout/NameandTitleOrganizationalChart"/>
    <dgm:cxn modelId="{FDAEEEDE-54C0-0141-A436-CB0C16EAA365}" type="presParOf" srcId="{8A21C6A8-0DD5-3347-B2DF-1442357BBCAA}" destId="{E5223E48-BF7A-4247-9D0B-1873C7F1DBEE}" srcOrd="2" destOrd="0" presId="urn:microsoft.com/office/officeart/2008/layout/NameandTitleOrganizationalChart"/>
    <dgm:cxn modelId="{33E916F0-8DB5-DC4C-A07C-B07DD0DD7FE5}" type="presParOf" srcId="{FC3F137A-827D-974D-B75B-39C2475068B1}" destId="{34933CB1-ABA3-CF4C-8DC9-826A1DA7C034}" srcOrd="1" destOrd="0" presId="urn:microsoft.com/office/officeart/2008/layout/NameandTitleOrganizationalChart"/>
    <dgm:cxn modelId="{43741578-4BD9-AE46-B3DF-4AFE09836404}" type="presParOf" srcId="{34933CB1-ABA3-CF4C-8DC9-826A1DA7C034}" destId="{6894DE36-3512-1746-B371-004936BCC774}" srcOrd="0" destOrd="0" presId="urn:microsoft.com/office/officeart/2008/layout/NameandTitleOrganizationalChart"/>
    <dgm:cxn modelId="{ABA7544E-5C9E-BD40-957D-D6FBB1059437}" type="presParOf" srcId="{34933CB1-ABA3-CF4C-8DC9-826A1DA7C034}" destId="{678A712E-DCC4-0A42-ADFA-B338C0868AC7}" srcOrd="1" destOrd="0" presId="urn:microsoft.com/office/officeart/2008/layout/NameandTitleOrganizationalChart"/>
    <dgm:cxn modelId="{29E743BD-6309-0647-AF66-89D054B2D82D}" type="presParOf" srcId="{678A712E-DCC4-0A42-ADFA-B338C0868AC7}" destId="{79BF1ECC-11EE-0848-91AF-8B494B6F6876}" srcOrd="0" destOrd="0" presId="urn:microsoft.com/office/officeart/2008/layout/NameandTitleOrganizationalChart"/>
    <dgm:cxn modelId="{D699DFA2-2536-974A-B502-022D72D3E4EC}" type="presParOf" srcId="{79BF1ECC-11EE-0848-91AF-8B494B6F6876}" destId="{B5EE02A3-7072-E44B-BA1D-0B56484D9E7D}" srcOrd="0" destOrd="0" presId="urn:microsoft.com/office/officeart/2008/layout/NameandTitleOrganizationalChart"/>
    <dgm:cxn modelId="{F0418FAE-6BD1-2C4C-8ADE-BC985D21A833}" type="presParOf" srcId="{79BF1ECC-11EE-0848-91AF-8B494B6F6876}" destId="{FE9C7ABB-A490-7146-AE18-18B990C7B70D}" srcOrd="1" destOrd="0" presId="urn:microsoft.com/office/officeart/2008/layout/NameandTitleOrganizationalChart"/>
    <dgm:cxn modelId="{ED106D21-8081-9F4E-B9B4-D096EAB1230C}" type="presParOf" srcId="{79BF1ECC-11EE-0848-91AF-8B494B6F6876}" destId="{71E377F7-3098-C149-9011-74D330AA02F3}" srcOrd="2" destOrd="0" presId="urn:microsoft.com/office/officeart/2008/layout/NameandTitleOrganizationalChart"/>
    <dgm:cxn modelId="{91E42E1C-ABFF-084D-91A9-66066CEB58DD}" type="presParOf" srcId="{678A712E-DCC4-0A42-ADFA-B338C0868AC7}" destId="{FC5A6178-B79F-8240-ADA8-1B007EB3A20B}" srcOrd="1" destOrd="0" presId="urn:microsoft.com/office/officeart/2008/layout/NameandTitleOrganizationalChart"/>
    <dgm:cxn modelId="{795BA9D3-5F47-0142-80D3-D85A71685B4F}" type="presParOf" srcId="{678A712E-DCC4-0A42-ADFA-B338C0868AC7}" destId="{F835F8BE-4123-5F47-B380-F5B882A30808}" srcOrd="2" destOrd="0" presId="urn:microsoft.com/office/officeart/2008/layout/NameandTitleOrganizationalChart"/>
    <dgm:cxn modelId="{FA673729-DC59-3D4D-8530-47DF3A13A938}" type="presParOf" srcId="{34933CB1-ABA3-CF4C-8DC9-826A1DA7C034}" destId="{EDF4C332-311C-F041-9DC4-D539C5EC4578}" srcOrd="2" destOrd="0" presId="urn:microsoft.com/office/officeart/2008/layout/NameandTitleOrganizationalChart"/>
    <dgm:cxn modelId="{4A56AB5E-CA50-244F-B512-E08B89B1A5EE}" type="presParOf" srcId="{34933CB1-ABA3-CF4C-8DC9-826A1DA7C034}" destId="{7D9EA34A-724D-0147-A97E-07EBDDCE1BDE}" srcOrd="3" destOrd="0" presId="urn:microsoft.com/office/officeart/2008/layout/NameandTitleOrganizationalChart"/>
    <dgm:cxn modelId="{D45FEAD8-8323-B344-87DA-F6460F22833C}" type="presParOf" srcId="{7D9EA34A-724D-0147-A97E-07EBDDCE1BDE}" destId="{E356D1F9-550B-2145-887C-D6B13B72260B}" srcOrd="0" destOrd="0" presId="urn:microsoft.com/office/officeart/2008/layout/NameandTitleOrganizationalChart"/>
    <dgm:cxn modelId="{57939BAB-D4B3-994A-8AED-67403B06139E}" type="presParOf" srcId="{E356D1F9-550B-2145-887C-D6B13B72260B}" destId="{07745E05-3CEF-D547-AA28-489B62C342A2}" srcOrd="0" destOrd="0" presId="urn:microsoft.com/office/officeart/2008/layout/NameandTitleOrganizationalChart"/>
    <dgm:cxn modelId="{52A1FC65-76F8-B944-A9B4-71DC0A8793BE}" type="presParOf" srcId="{E356D1F9-550B-2145-887C-D6B13B72260B}" destId="{13B7EB20-2BB3-8F4A-9B6A-AAD51E659E68}" srcOrd="1" destOrd="0" presId="urn:microsoft.com/office/officeart/2008/layout/NameandTitleOrganizationalChart"/>
    <dgm:cxn modelId="{1AA94360-F836-7642-95C5-7CC5BCAAFB7A}" type="presParOf" srcId="{E356D1F9-550B-2145-887C-D6B13B72260B}" destId="{73D60F49-7573-6247-A3EE-F33B29CF1D52}" srcOrd="2" destOrd="0" presId="urn:microsoft.com/office/officeart/2008/layout/NameandTitleOrganizationalChart"/>
    <dgm:cxn modelId="{276A82EE-52B8-064B-ACA9-9D315E4A0862}" type="presParOf" srcId="{7D9EA34A-724D-0147-A97E-07EBDDCE1BDE}" destId="{9F50B772-1D90-2943-A42A-A37B2959B1A1}" srcOrd="1" destOrd="0" presId="urn:microsoft.com/office/officeart/2008/layout/NameandTitleOrganizationalChart"/>
    <dgm:cxn modelId="{D016CBA0-159D-8544-A1F3-B1B2DDFF08B6}" type="presParOf" srcId="{7D9EA34A-724D-0147-A97E-07EBDDCE1BDE}" destId="{D95C06C4-1B1F-3F46-8F90-825BC783CCE7}" srcOrd="2" destOrd="0" presId="urn:microsoft.com/office/officeart/2008/layout/NameandTitleOrganizationalChart"/>
    <dgm:cxn modelId="{7E911939-D73E-DE47-ABE3-041B0AFF17C8}" type="presParOf" srcId="{34933CB1-ABA3-CF4C-8DC9-826A1DA7C034}" destId="{FDC9D9EE-25FB-4F49-9599-0D7C13631228}" srcOrd="4" destOrd="0" presId="urn:microsoft.com/office/officeart/2008/layout/NameandTitleOrganizationalChart"/>
    <dgm:cxn modelId="{48CAE340-FC5A-1B4C-89AB-8AFC20710232}" type="presParOf" srcId="{34933CB1-ABA3-CF4C-8DC9-826A1DA7C034}" destId="{52C2D6EB-4CF1-4747-9EC1-93C1012DE87D}" srcOrd="5" destOrd="0" presId="urn:microsoft.com/office/officeart/2008/layout/NameandTitleOrganizationalChart"/>
    <dgm:cxn modelId="{41E7DD8E-B31F-3C4A-A853-873E98AE8D35}" type="presParOf" srcId="{52C2D6EB-4CF1-4747-9EC1-93C1012DE87D}" destId="{A7ED496F-6DDB-154C-A80C-9AC37F9CB116}" srcOrd="0" destOrd="0" presId="urn:microsoft.com/office/officeart/2008/layout/NameandTitleOrganizationalChart"/>
    <dgm:cxn modelId="{06140A42-E01E-F442-AE47-A46F9045B738}" type="presParOf" srcId="{A7ED496F-6DDB-154C-A80C-9AC37F9CB116}" destId="{586E476D-8AF9-2841-907A-E5A1E82E9685}" srcOrd="0" destOrd="0" presId="urn:microsoft.com/office/officeart/2008/layout/NameandTitleOrganizationalChart"/>
    <dgm:cxn modelId="{7CAE6077-7783-B94C-B4A4-BA50CD988288}" type="presParOf" srcId="{A7ED496F-6DDB-154C-A80C-9AC37F9CB116}" destId="{6A12B7D9-A168-224C-9CD8-09A858CEEFB3}" srcOrd="1" destOrd="0" presId="urn:microsoft.com/office/officeart/2008/layout/NameandTitleOrganizationalChart"/>
    <dgm:cxn modelId="{2CB9A5FA-BFE0-4044-B05B-48DBAC168DB9}" type="presParOf" srcId="{A7ED496F-6DDB-154C-A80C-9AC37F9CB116}" destId="{39AE31A9-6747-1E47-87D4-B980A221B440}" srcOrd="2" destOrd="0" presId="urn:microsoft.com/office/officeart/2008/layout/NameandTitleOrganizationalChart"/>
    <dgm:cxn modelId="{3A8B4A42-6272-A74E-B5AF-1DF1E646E883}" type="presParOf" srcId="{52C2D6EB-4CF1-4747-9EC1-93C1012DE87D}" destId="{61CB188E-5C75-BE40-8F72-BFC0D723F80E}" srcOrd="1" destOrd="0" presId="urn:microsoft.com/office/officeart/2008/layout/NameandTitleOrganizationalChart"/>
    <dgm:cxn modelId="{D6DE37F5-5AED-B248-9E6B-BC7264503C03}" type="presParOf" srcId="{52C2D6EB-4CF1-4747-9EC1-93C1012DE87D}" destId="{5637F253-65A4-6440-B393-001DB7FD04B2}" srcOrd="2" destOrd="0" presId="urn:microsoft.com/office/officeart/2008/layout/NameandTitleOrganizationalChart"/>
    <dgm:cxn modelId="{F8152D8E-6208-344C-B563-D9F4ED03AD6C}" type="presParOf" srcId="{FC3F137A-827D-974D-B75B-39C2475068B1}" destId="{BAFEFFC3-DE95-1046-A2A4-2B852AF78537}" srcOrd="2" destOrd="0" presId="urn:microsoft.com/office/officeart/2008/layout/NameandTitleOrganizationalChart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DC9D9EE-25FB-4F49-9599-0D7C13631228}">
      <dsp:nvSpPr>
        <dsp:cNvPr id="0" name=""/>
        <dsp:cNvSpPr/>
      </dsp:nvSpPr>
      <dsp:spPr>
        <a:xfrm>
          <a:off x="2906921" y="1413973"/>
          <a:ext cx="2075044" cy="46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5830"/>
              </a:lnTo>
              <a:lnTo>
                <a:pt x="2075044" y="275830"/>
              </a:lnTo>
              <a:lnTo>
                <a:pt x="2075044" y="462683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F4C332-311C-F041-9DC4-D539C5EC4578}">
      <dsp:nvSpPr>
        <dsp:cNvPr id="0" name=""/>
        <dsp:cNvSpPr/>
      </dsp:nvSpPr>
      <dsp:spPr>
        <a:xfrm>
          <a:off x="2861201" y="1413973"/>
          <a:ext cx="91440" cy="4626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62683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94DE36-3512-1746-B371-004936BCC774}">
      <dsp:nvSpPr>
        <dsp:cNvPr id="0" name=""/>
        <dsp:cNvSpPr/>
      </dsp:nvSpPr>
      <dsp:spPr>
        <a:xfrm>
          <a:off x="831876" y="1413973"/>
          <a:ext cx="2075044" cy="462683"/>
        </a:xfrm>
        <a:custGeom>
          <a:avLst/>
          <a:gdLst/>
          <a:ahLst/>
          <a:cxnLst/>
          <a:rect l="0" t="0" r="0" b="0"/>
          <a:pathLst>
            <a:path>
              <a:moveTo>
                <a:pt x="2075044" y="0"/>
              </a:moveTo>
              <a:lnTo>
                <a:pt x="2075044" y="275830"/>
              </a:lnTo>
              <a:lnTo>
                <a:pt x="0" y="275830"/>
              </a:lnTo>
              <a:lnTo>
                <a:pt x="0" y="462683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4BDA82-AFA0-3746-8CEE-DCC4ED154ECB}">
      <dsp:nvSpPr>
        <dsp:cNvPr id="0" name=""/>
        <dsp:cNvSpPr/>
      </dsp:nvSpPr>
      <dsp:spPr>
        <a:xfrm>
          <a:off x="2133585" y="613174"/>
          <a:ext cx="1546671" cy="8007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113002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kern="1200"/>
            <a:t>Projektleitung</a:t>
          </a:r>
        </a:p>
      </dsp:txBody>
      <dsp:txXfrm>
        <a:off x="2133585" y="613174"/>
        <a:ext cx="1546671" cy="800798"/>
      </dsp:txXfrm>
    </dsp:sp>
    <dsp:sp modelId="{0DE44D71-0472-6A4A-843C-551434FB5759}">
      <dsp:nvSpPr>
        <dsp:cNvPr id="0" name=""/>
        <dsp:cNvSpPr/>
      </dsp:nvSpPr>
      <dsp:spPr>
        <a:xfrm>
          <a:off x="2442919" y="1236017"/>
          <a:ext cx="1392004" cy="26693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3180" tIns="10795" rIns="43180" bIns="10795" numCol="1" spcCol="1270" anchor="ctr" anchorCtr="0">
          <a:noAutofit/>
        </a:bodyPr>
        <a:lstStyle/>
        <a:p>
          <a:pPr marL="0" lvl="0" indent="0" algn="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700" kern="1200"/>
            <a:t>Hans Potsch</a:t>
          </a:r>
        </a:p>
      </dsp:txBody>
      <dsp:txXfrm>
        <a:off x="2442919" y="1236017"/>
        <a:ext cx="1392004" cy="266932"/>
      </dsp:txXfrm>
    </dsp:sp>
    <dsp:sp modelId="{B5EE02A3-7072-E44B-BA1D-0B56484D9E7D}">
      <dsp:nvSpPr>
        <dsp:cNvPr id="0" name=""/>
        <dsp:cNvSpPr/>
      </dsp:nvSpPr>
      <dsp:spPr>
        <a:xfrm>
          <a:off x="58540" y="1876656"/>
          <a:ext cx="1546671" cy="800798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113002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kern="1200"/>
            <a:t>Software-Architektur</a:t>
          </a:r>
        </a:p>
      </dsp:txBody>
      <dsp:txXfrm>
        <a:off x="58540" y="1876656"/>
        <a:ext cx="1546671" cy="800798"/>
      </dsp:txXfrm>
    </dsp:sp>
    <dsp:sp modelId="{FE9C7ABB-A490-7146-AE18-18B990C7B70D}">
      <dsp:nvSpPr>
        <dsp:cNvPr id="0" name=""/>
        <dsp:cNvSpPr/>
      </dsp:nvSpPr>
      <dsp:spPr>
        <a:xfrm>
          <a:off x="367874" y="2499499"/>
          <a:ext cx="1392004" cy="26693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kern="1200"/>
            <a:t>Simon Schaude</a:t>
          </a:r>
        </a:p>
      </dsp:txBody>
      <dsp:txXfrm>
        <a:off x="367874" y="2499499"/>
        <a:ext cx="1392004" cy="266932"/>
      </dsp:txXfrm>
    </dsp:sp>
    <dsp:sp modelId="{07745E05-3CEF-D547-AA28-489B62C342A2}">
      <dsp:nvSpPr>
        <dsp:cNvPr id="0" name=""/>
        <dsp:cNvSpPr/>
      </dsp:nvSpPr>
      <dsp:spPr>
        <a:xfrm>
          <a:off x="2133585" y="1876656"/>
          <a:ext cx="1546671" cy="800798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113002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kern="1200"/>
            <a:t>Qualitätssicherung</a:t>
          </a:r>
        </a:p>
      </dsp:txBody>
      <dsp:txXfrm>
        <a:off x="2133585" y="1876656"/>
        <a:ext cx="1546671" cy="800798"/>
      </dsp:txXfrm>
    </dsp:sp>
    <dsp:sp modelId="{13B7EB20-2BB3-8F4A-9B6A-AAD51E659E68}">
      <dsp:nvSpPr>
        <dsp:cNvPr id="0" name=""/>
        <dsp:cNvSpPr/>
      </dsp:nvSpPr>
      <dsp:spPr>
        <a:xfrm>
          <a:off x="2442919" y="2499499"/>
          <a:ext cx="1392004" cy="26693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3180" tIns="10795" rIns="43180" bIns="10795" numCol="1" spcCol="1270" anchor="ctr" anchorCtr="0">
          <a:noAutofit/>
        </a:bodyPr>
        <a:lstStyle/>
        <a:p>
          <a:pPr marL="0" lvl="0" indent="0" algn="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700" kern="1200"/>
            <a:t>Ralph Maier</a:t>
          </a:r>
        </a:p>
      </dsp:txBody>
      <dsp:txXfrm>
        <a:off x="2442919" y="2499499"/>
        <a:ext cx="1392004" cy="266932"/>
      </dsp:txXfrm>
    </dsp:sp>
    <dsp:sp modelId="{586E476D-8AF9-2841-907A-E5A1E82E9685}">
      <dsp:nvSpPr>
        <dsp:cNvPr id="0" name=""/>
        <dsp:cNvSpPr/>
      </dsp:nvSpPr>
      <dsp:spPr>
        <a:xfrm>
          <a:off x="4208630" y="1876656"/>
          <a:ext cx="1546671" cy="800798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113002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kern="1200"/>
            <a:t>Implementierung</a:t>
          </a:r>
        </a:p>
      </dsp:txBody>
      <dsp:txXfrm>
        <a:off x="4208630" y="1876656"/>
        <a:ext cx="1546671" cy="800798"/>
      </dsp:txXfrm>
    </dsp:sp>
    <dsp:sp modelId="{6A12B7D9-A168-224C-9CD8-09A858CEEFB3}">
      <dsp:nvSpPr>
        <dsp:cNvPr id="0" name=""/>
        <dsp:cNvSpPr/>
      </dsp:nvSpPr>
      <dsp:spPr>
        <a:xfrm>
          <a:off x="4517964" y="2499499"/>
          <a:ext cx="1392004" cy="26693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kern="1200"/>
            <a:t>Marcel Battista</a:t>
          </a:r>
        </a:p>
      </dsp:txBody>
      <dsp:txXfrm>
        <a:off x="4517964" y="2499499"/>
        <a:ext cx="1392004" cy="2669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NameandTitleOrganizationalChart">
  <dgm:title val=""/>
  <dgm:desc val=""/>
  <dgm:catLst>
    <dgm:cat type="hierarchy" pri="125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Max/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h" fact="0.4"/>
              </dgm:constrLst>
              <dgm:ruleLst>
                <dgm:rule type="primFontSz" val="5" fact="NaN" max="NaN"/>
              </dgm:ruleLst>
            </dgm:layoutNode>
            <dgm:layoutNode name="titleText1" styleLbl="fgAcc0">
              <dgm:varLst>
                <dgm:chMax val="0"/>
                <dgm:chPref val="0"/>
              </dgm:varLst>
              <dgm:alg type="tx">
                <dgm:param type="parTxLTRAlign" val="r"/>
              </dgm:alg>
              <dgm:shape xmlns:r="http://schemas.openxmlformats.org/officeDocument/2006/relationships" type="rect" r:blip="">
                <dgm:adjLst/>
              </dgm:shape>
              <dgm:presOf axis="followSib" ptType="sibTrans" hideLastTrans="0" cnt="1"/>
              <dgm:constrLst>
                <dgm:constr type="primFontSz" val="65"/>
                <dgm:constr type="lMarg" refType="primFontSz" fact="0.2"/>
                <dgm:constr type="rMarg" refType="primFontSz" fact="0.2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1" func="var" arg="hierBranch" op="equ" val="hang">
                    <dgm:layoutNode name="Name4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3">
                    <dgm:layoutNode name="Name44">
                      <dgm:choose name="Name45">
                        <dgm:if name="Name46" axis="self" func="depth" op="lte" val="2">
                          <dgm:choose name="Name47">
                            <dgm:if name="Name4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4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0">
                          <dgm:choose name="Name51">
                            <dgm:if name="Name52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3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54">
                  <dgm:if name="Name55" func="var" arg="hierBranch" op="equ" val="l">
                    <dgm:choose name="Name56">
                      <dgm:if name="Name57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58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59" func="var" arg="hierBranch" op="equ" val="r">
                    <dgm:choose name="Name60">
                      <dgm:if name="Name61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2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3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4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65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6">
                    <dgm:if name="Name67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8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9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70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 styleLbl="node1">
                    <dgm:varLst>
                      <dgm:chMax/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2" styleLbl="fgAcc1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71">
                    <dgm:if name="Name7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4" func="var" arg="hierBranch" op="equ" val="hang">
                      <dgm:choose name="Name75">
                        <dgm:if name="Name7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78" func="var" arg="hierBranch" op="equ" val="std">
                      <dgm:choose name="Name79">
                        <dgm:if name="Name80" func="var" arg="dir" op="equ" val="norm">
                          <dgm:alg type="hierChild"/>
                        </dgm:if>
                        <dgm:else name="Name8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2" func="var" arg="hierBranch" op="equ" val="init">
                      <dgm:choose name="Name83">
                        <dgm:if name="Name84" func="var" arg="dir" op="equ" val="norm">
                          <dgm:alg type="hierChild"/>
                        </dgm:if>
                        <dgm:else name="Name85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else name="Name86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87" ref="rep2a"/>
                </dgm:layoutNode>
                <dgm:layoutNode name="hierChild5">
                  <dgm:choose name="Name88">
                    <dgm:if name="Name8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91" ref="rep2b"/>
                </dgm:layoutNode>
              </dgm:layoutNode>
            </dgm:forEach>
          </dgm:layoutNode>
          <dgm:layoutNode name="hierChild3">
            <dgm:choose name="Name92">
              <dgm:if name="Name93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4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95" axis="precedSib" ptType="parTrans" st="-1" cnt="1">
                <dgm:layoutNode name="Name96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97">
                  <dgm:if name="Name98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99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0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1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02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103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04">
                    <dgm:if name="Name105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6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7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08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 styleLbl="asst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3" styleLbl="fgAcc2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09">
                    <dgm:if name="Name110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11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12" func="var" arg="hierBranch" op="equ" val="hang">
                      <dgm:choose name="Name113">
                        <dgm:if name="Name114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15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16" func="var" arg="hierBranch" op="equ" val="std">
                      <dgm:choose name="Name117">
                        <dgm:if name="Name118" func="var" arg="dir" op="equ" val="norm">
                          <dgm:alg type="hierChild"/>
                        </dgm:if>
                        <dgm:else name="Name119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20" func="var" arg="hierBranch" op="equ" val="init">
                      <dgm:alg type="hierChild"/>
                    </dgm:if>
                    <dgm:else name="Name12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2" ref="rep2a"/>
                </dgm:layoutNode>
                <dgm:layoutNode name="hierChild7">
                  <dgm:choose name="Name123">
                    <dgm:if name="Name12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2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6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3EC1"/>
    <w:rsid w:val="00047F10"/>
    <w:rsid w:val="00641589"/>
    <w:rsid w:val="007B0259"/>
    <w:rsid w:val="00C7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2D0EAF97C303488CBA4C6B6C80605F99">
    <w:name w:val="2D0EAF97C303488CBA4C6B6C80605F99"/>
    <w:rsid w:val="00C73EC1"/>
  </w:style>
  <w:style w:type="paragraph" w:customStyle="1" w:styleId="17CA8F5AC10F4DDA9164ABFE4500AF4B">
    <w:name w:val="17CA8F5AC10F4DDA9164ABFE4500AF4B"/>
    <w:rsid w:val="00047F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7BEF82D-95AA-4A72-A10D-D999099E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504</Words>
  <Characters>9477</Characters>
  <Application>Microsoft Office Word</Application>
  <DocSecurity>0</DocSecurity>
  <Lines>78</Lines>
  <Paragraphs>2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c42 Template</vt:lpstr>
      <vt:lpstr>arc42 Template</vt:lpstr>
    </vt:vector>
  </TitlesOfParts>
  <Company/>
  <LinksUpToDate>false</LinksUpToDate>
  <CharactersWithSpaces>1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Hans Potsch</dc:creator>
  <cp:lastModifiedBy>s228502</cp:lastModifiedBy>
  <cp:revision>19</cp:revision>
  <dcterms:created xsi:type="dcterms:W3CDTF">2017-03-21T13:11:00Z</dcterms:created>
  <dcterms:modified xsi:type="dcterms:W3CDTF">2017-03-31T15:43:00Z</dcterms:modified>
</cp:coreProperties>
</file>